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ologue"/>
    <w:p>
      <w:pPr>
        <w:pStyle w:val="Heading1"/>
      </w:pPr>
      <w:r>
        <w:t xml:space="preserve">Prologue</w:t>
      </w:r>
    </w:p>
    <w:p>
      <w:pPr>
        <w:pStyle w:val="FirstParagraph"/>
      </w:pPr>
      <w:r>
        <w:t xml:space="preserve">The dawn chorus was already in full swing as Tony Sicily was gently roused from sleep, not by the shrill of his alarm but by the lively serenade of birds gathered in his meticulously cultivated backyard. This sanctuary, a labor of love, boasted an assembly of woodpeckers tapping rhythmically against the palm trees, the melodious call of cardinals and bluejays, and even the vibrant chatter of miniature parrots, creating a symphony that celebrated the new day.</w:t>
      </w:r>
    </w:p>
    <w:p>
      <w:pPr>
        <w:pStyle w:val="BodyText"/>
      </w:pPr>
      <w:r>
        <w:t xml:space="preserve">Tony’s ventures, particularly his lucrative dealings with Rocco in the Marlboro Cigarettes market, had borne fruit, affording him the luxury of this peaceful retreat. At fifty-five, his disciplined commitment to fitness allowed him to defy the years, his physique more akin to a man in his forties, a fact that didn’t escape Rocco’s envious remarks.</w:t>
      </w:r>
    </w:p>
    <w:p>
      <w:pPr>
        <w:pStyle w:val="BodyText"/>
      </w:pPr>
      <w:r>
        <w:t xml:space="preserve">Beside him, Angelina, his wife, lay in peaceful slumber, the chaos of colorful pillows around her only adding to her allure. The morning light caressed her exposed skin, highlighting her Mediterranean beauty, her long black hair framing a face that carried the grace of her ballet years.</w:t>
      </w:r>
    </w:p>
    <w:p>
      <w:pPr>
        <w:pStyle w:val="BodyText"/>
      </w:pPr>
      <w:r>
        <w:t xml:space="preserve">Emerging from the shower, the aroma of his bath gel lingering, Tony dressed in a manner that straddled casual and refined — a fresh pair of boxer shorts followed by linen shorts, a crisp polo shirt, and his favored brown Sperry top-siders. Running his fingers through his hair and finishing with a splash of cologne, he was ready to face the day.</w:t>
      </w:r>
    </w:p>
    <w:p>
      <w:pPr>
        <w:pStyle w:val="BodyText"/>
      </w:pPr>
      <w:r>
        <w:t xml:space="preserve">“</w:t>
      </w:r>
      <w:r>
        <w:t xml:space="preserve">Angelina, are you up?</w:t>
      </w:r>
      <w:r>
        <w:t xml:space="preserve">”</w:t>
      </w:r>
      <w:r>
        <w:t xml:space="preserve"> </w:t>
      </w:r>
      <w:r>
        <w:t xml:space="preserve">he called.</w:t>
      </w:r>
    </w:p>
    <w:p>
      <w:pPr>
        <w:pStyle w:val="BodyText"/>
      </w:pPr>
      <w:r>
        <w:t xml:space="preserve">Her eyes fluttered open.</w:t>
      </w:r>
      <w:r>
        <w:t xml:space="preserve"> </w:t>
      </w:r>
      <w:r>
        <w:t xml:space="preserve">“</w:t>
      </w:r>
      <w:r>
        <w:t xml:space="preserve">Yes, what’s your plan?</w:t>
      </w:r>
      <w:r>
        <w:t xml:space="preserve">”</w:t>
      </w:r>
    </w:p>
    <w:p>
      <w:pPr>
        <w:pStyle w:val="BodyText"/>
      </w:pPr>
      <w:r>
        <w:t xml:space="preserve">“</w:t>
      </w:r>
      <w:r>
        <w:t xml:space="preserve">I’ve got an early meeting with Rocco. Thought I’d grab coffee at Versailles first,</w:t>
      </w:r>
      <w:r>
        <w:t xml:space="preserve">”</w:t>
      </w:r>
      <w:r>
        <w:t xml:space="preserve"> </w:t>
      </w:r>
      <w:r>
        <w:t xml:space="preserve">Tony replied, his voice carrying a hint of the day’s urgency.</w:t>
      </w:r>
    </w:p>
    <w:p>
      <w:pPr>
        <w:pStyle w:val="BodyText"/>
      </w:pPr>
      <w:r>
        <w:t xml:space="preserve">“</w:t>
      </w:r>
      <w:r>
        <w:t xml:space="preserve">What time is it?</w:t>
      </w:r>
      <w:r>
        <w:t xml:space="preserve">”</w:t>
      </w:r>
      <w:r>
        <w:t xml:space="preserve"> </w:t>
      </w:r>
      <w:r>
        <w:t xml:space="preserve">she inquired, a trace of sleep still in her voice.</w:t>
      </w:r>
    </w:p>
    <w:p>
      <w:pPr>
        <w:pStyle w:val="BodyText"/>
      </w:pPr>
      <w:r>
        <w:t xml:space="preserve">“</w:t>
      </w:r>
      <w:r>
        <w:t xml:space="preserve">Almost eight.</w:t>
      </w:r>
      <w:r>
        <w:t xml:space="preserve">”</w:t>
      </w:r>
      <w:r>
        <w:t xml:space="preserve"> </w:t>
      </w:r>
      <w:r>
        <w:t xml:space="preserve">Her response was immediate, a flurry of motion as she prepared for her Zumba class, leaving a promise of</w:t>
      </w:r>
      <w:r>
        <w:t xml:space="preserve"> </w:t>
      </w:r>
      <w:r>
        <w:t xml:space="preserve">“</w:t>
      </w:r>
      <w:r>
        <w:t xml:space="preserve">tonight</w:t>
      </w:r>
      <w:r>
        <w:t xml:space="preserve">”</w:t>
      </w:r>
      <w:r>
        <w:t xml:space="preserve"> </w:t>
      </w:r>
      <w:r>
        <w:t xml:space="preserve">hanging in the air, a tender note amidst the morning’s rush.</w:t>
      </w:r>
    </w:p>
    <w:p>
      <w:pPr>
        <w:pStyle w:val="BodyText"/>
      </w:pPr>
      <w:r>
        <w:t xml:space="preserve">The echo of Tony’s footsteps against the hallway walls seems to mark his progress. At the end of the hallway, Tony hesitates, gathering courage for what lies ahead. Opening the door, he is greeted by the bright Miami sun, its warmth a stark contrast to the cold interior he has just left. The city’s energy buzzes around him, reminding him that the world continues its pace outside his personal turmoil. Taking a moment to breathe in the salty air, Tony steps forward, each movement taking him into the uncertainty that awaits him beyond the courthouse steps.</w:t>
      </w:r>
    </w:p>
    <w:p>
      <w:pPr>
        <w:pStyle w:val="BodyText"/>
      </w:pPr>
      <w:r>
        <w:t xml:space="preserve">The sudden, insistent barking of their young puppy cuts through the morning calm like a warning siren. Peering through the window, Tony’s gaze falls upon a scene that seems ripped from the pages of a tense thriller. Several sleek black cars have commandeered his driveway, their imposing forms casting long shadows in the early light. Surrounding his home is a cadre of ATF agents, their figures clad in the unmistakable bulk of bullet-proof vests, creating an intimidating barrier. In their hands, weapons are held with a professionalism that speaks of readiness and purpose, their stances alert and focused. This unexpected assembly of force, encircling his sanctuary with a palpable intensity, signals a dramatic pivot in the day’s unfolding narrative.</w:t>
      </w:r>
    </w:p>
    <w:p>
      <w:pPr>
        <w:pStyle w:val="BodyText"/>
      </w:pPr>
      <w:r>
        <w:t xml:space="preserve">The tranquility of the morning shattered, Tony confronted the agents through the intercom, his voice a mix of incredulity and assertiveness.</w:t>
      </w:r>
      <w:r>
        <w:t xml:space="preserve"> </w:t>
      </w:r>
      <w:r>
        <w:t xml:space="preserve">“</w:t>
      </w:r>
      <w:r>
        <w:t xml:space="preserve">What’s happening?</w:t>
      </w:r>
      <w:r>
        <w:t xml:space="preserve">”</w:t>
      </w:r>
    </w:p>
    <w:p>
      <w:pPr>
        <w:pStyle w:val="BodyText"/>
      </w:pPr>
      <w:r>
        <w:t xml:space="preserve">“</w:t>
      </w:r>
      <w:r>
        <w:t xml:space="preserve">We’re here for Tony Sicily. There’s a warrant for your arrest,</w:t>
      </w:r>
      <w:r>
        <w:t xml:space="preserve">”</w:t>
      </w:r>
      <w:r>
        <w:t xml:space="preserve"> </w:t>
      </w:r>
      <w:r>
        <w:t xml:space="preserve">came the stern reply, the seriousness of the situation dawning on Tony as the agent mentioned charges from a federal grand jury.</w:t>
      </w:r>
    </w:p>
    <w:p>
      <w:pPr>
        <w:pStyle w:val="BodyText"/>
      </w:pPr>
      <w:r>
        <w:t xml:space="preserve">Angelina emerges into the chaos, her figure enshrouded in a plush white robe that contrasted starkly with the severity of the scene before her. Her eyes, wide with a mix of fear and disbelief, scanned the unfolding situation as Tony was restrained with handcuffs, his freedom abruptly curtailed. The vulnerability in her posture, her hands clutching the fabric of her robe as if seeking comfort, painted a poignant picture of her alarm. Her scream, a visceral response to the sight of her husband in custody, tore through the morning air, a stark and jarring contrast to the serene beginning of their day. This outcry reverberated against the stoic, unyielding faces of the agents, their expressions etched with the cold determination of duty, unaffected by the emotional turmoil they had instigated.</w:t>
      </w:r>
    </w:p>
    <w:p>
      <w:pPr>
        <w:pStyle w:val="BodyText"/>
      </w:pPr>
      <w:r>
        <w:t xml:space="preserve">“</w:t>
      </w:r>
      <w:r>
        <w:t xml:space="preserve">Tony, what’s going on?</w:t>
      </w:r>
      <w:r>
        <w:t xml:space="preserve">”</w:t>
      </w:r>
      <w:r>
        <w:t xml:space="preserve"> </w:t>
      </w:r>
      <w:r>
        <w:t xml:space="preserve">she demanded, her fear for him evident in her eyes.</w:t>
      </w:r>
    </w:p>
    <w:p>
      <w:pPr>
        <w:pStyle w:val="BodyText"/>
      </w:pPr>
      <w:r>
        <w:t xml:space="preserve">An agent, his weapon ominously pointed, reassured her with a cold professionalism that belied the charged atmosphere. Tony, protective even in his vulnerability, positioned himself between the danger and his wife, his defiance clear.</w:t>
      </w:r>
    </w:p>
    <w:p>
      <w:pPr>
        <w:pStyle w:val="BodyText"/>
      </w:pPr>
      <w:r>
        <w:t xml:space="preserve">As the agents led Tony away, the promises of the day unraveled, leaving Angelina alone with her fear and the looming shadow of uncertainty. The ATF’s arrival not only disrupted the serenity of their sanctuary but also signaled the beginning of a tumultuous chapter in their lives, one filled with legal battles and the harsh realities of facing federal charges.</w:t>
      </w:r>
    </w:p>
    <w:bookmarkEnd w:id="20"/>
    <w:bookmarkStart w:id="21" w:name="chapter-1"/>
    <w:p>
      <w:pPr>
        <w:pStyle w:val="Heading1"/>
      </w:pPr>
      <w:r>
        <w:t xml:space="preserve">Chapter 1</w:t>
      </w:r>
    </w:p>
    <w:p>
      <w:pPr>
        <w:pStyle w:val="FirstParagraph"/>
      </w:pPr>
      <w:r>
        <w:t xml:space="preserve">In the heart of 1962, amidst the swirling winds of La Revolucion, Tony Sicily, a spirited twelve-year-old, finds himself on the cusp of adolescence and political upheaval. Seated on the worn steps of his family’s modest home, Tony’s gaze sweeps across the vibrant tapestry of village life unfolding before him. The bustling plaza, alive with the preparations for the fiesta in honor of the Virgin of Candelaria, serves as a pulsating center where tradition and transformation collide.</w:t>
      </w:r>
    </w:p>
    <w:p>
      <w:pPr>
        <w:pStyle w:val="BodyText"/>
      </w:pPr>
      <w:r>
        <w:t xml:space="preserve">The plaza is a canvas of motion and color, animated by the bustling preparations of vendors who line the cobblestone streets with their makeshift stalls. The air, heavy with anticipation for the evening’s festivities, is infused with the tantalizing scents of local cuisine that drift through the crowd, a savory invitation to indulge in the island’s rich culinary traditions. Smoky whispers from grilled seafood mix with the sweet allure of fried pastries, creating an olfactory tapestry that weaves through the gathering throng. Children, embodying the unrestrained joy of the occasion, weave nimbly between clusters of conversing adults. Their laughter rings out, a spontaneous melody that lifts the spirits of all it touches, igniting smiles even on the most weathered faces. They play impromptu games of chase, their energy boundless, their brightly colored clothing blurring into streaks of light as they move. Amidst this vibrant chaos, the village elders form small islands of calm. Seated on worn benches or leaning against the sun-warmed walls, they observe the scene with eyes that have witnessed the passage of many such festivals. Their conversations, rich with the timbre of experience, are punctuated by hearty laughs and thoughtful nods. They share stories of fiestas past, each tale a thread in the intricate tapestry of the community’s shared history. Their voices, carrying the weight of years, blend nostalgia for times gone by with a resilient hope for the future, offering a poignant contrast to the carefree exuberance of the youth around them.</w:t>
      </w:r>
    </w:p>
    <w:p>
      <w:pPr>
        <w:pStyle w:val="BodyText"/>
      </w:pPr>
      <w:r>
        <w:t xml:space="preserve">This tableau of generational interplay, set against the backdrop of the fiesta’s preparations, captures the essence of the community’s spirit. It is a moment suspended in time, where the past and the present merge, held together by the anticipation of shared celebration and the enduring bonds of island heritage.</w:t>
      </w:r>
    </w:p>
    <w:p>
      <w:pPr>
        <w:pStyle w:val="BodyText"/>
      </w:pPr>
      <w:r>
        <w:t xml:space="preserve">Maria, Tony’s cousin, emerges as a bridge between two worlds. Having left for Miami four years prior, her return is a living testament to the diaspora shaped by economic necessity and the lure of the American dream. Her presence at the fiesta, marked by her modern attire and tales of life in the United States, introduces a juxtaposition of cultures and aspirations, igniting Tony’s imagination and planting seeds of wanderlust.</w:t>
      </w:r>
    </w:p>
    <w:p>
      <w:pPr>
        <w:pStyle w:val="BodyText"/>
      </w:pPr>
      <w:r>
        <w:t xml:space="preserve">As the sun dips lower, casting long shadows over the plaza, the community gathers in earnest, united in celebration yet divided in their dreams for the future. The fiesta, with its traditional music, dance, and offerings, becomes a sanctuary of shared heritage, a momentary respite from the uncertainties that lay beyond the village borders. For Tony, perched on the threshold of youth and adulthood, the fiesta is a kaleidoscope of sights, sounds, and emotions. It is a poignant reminder of the ties that bind him to his roots and the forces of change propelling him toward an unknown destiny. As he absorbs the spectacle, the essence of his village, with its enduring spirit and evolving dreams, etches itself into his memory, shaping the man he is destined to become.</w:t>
      </w:r>
    </w:p>
    <w:p>
      <w:pPr>
        <w:pStyle w:val="BodyText"/>
      </w:pPr>
      <w:r>
        <w:t xml:space="preserve">Maria brought with her whispers of a different existence, encapsulated in the simple act of sharing a pack of Viceroy American cigarettes with Tony. Her presence, a blend of the familiar and the exotic, offered Tony a glimpse into a realm of possibilities, far removed from the revolution’s shadows.</w:t>
      </w:r>
    </w:p>
    <w:p>
      <w:pPr>
        <w:pStyle w:val="BodyText"/>
      </w:pPr>
      <w:r>
        <w:t xml:space="preserve">“</w:t>
      </w:r>
      <w:r>
        <w:t xml:space="preserve">May I have one?</w:t>
      </w:r>
      <w:r>
        <w:t xml:space="preserve">”</w:t>
      </w:r>
      <w:r>
        <w:t xml:space="preserve"> </w:t>
      </w:r>
      <w:r>
        <w:t xml:space="preserve">Tony asked.</w:t>
      </w:r>
    </w:p>
    <w:p>
      <w:pPr>
        <w:pStyle w:val="BodyText"/>
      </w:pPr>
      <w:r>
        <w:t xml:space="preserve">“</w:t>
      </w:r>
      <w:r>
        <w:t xml:space="preserve">Tony, if your father’s bus drives by and Alcides sees you smoking, you are going to get in trouble,</w:t>
      </w:r>
      <w:r>
        <w:t xml:space="preserve">”</w:t>
      </w:r>
      <w:r>
        <w:t xml:space="preserve"> </w:t>
      </w:r>
      <w:r>
        <w:t xml:space="preserve">she said.</w:t>
      </w:r>
    </w:p>
    <w:p>
      <w:pPr>
        <w:pStyle w:val="BodyText"/>
      </w:pPr>
      <w:r>
        <w:t xml:space="preserve">“</w:t>
      </w:r>
      <w:r>
        <w:t xml:space="preserve">It’s okay; he knows I smoke. I’ve been smoking American cigarettes since I was eight. I’m twelve now, and I work in the warehouse,</w:t>
      </w:r>
      <w:r>
        <w:t xml:space="preserve">”</w:t>
      </w:r>
      <w:r>
        <w:t xml:space="preserve"> </w:t>
      </w:r>
      <w:r>
        <w:t xml:space="preserve">he said.</w:t>
      </w:r>
      <w:r>
        <w:t xml:space="preserve"> </w:t>
      </w:r>
      <w:r>
        <w:t xml:space="preserve">“</w:t>
      </w:r>
      <w:r>
        <w:t xml:space="preserve">I want to go to Miami. I don’t like La Revolucion. We cannot get ham, bread, or American cigarettes.</w:t>
      </w:r>
      <w:r>
        <w:t xml:space="preserve">”</w:t>
      </w:r>
    </w:p>
    <w:p>
      <w:pPr>
        <w:pStyle w:val="BodyText"/>
      </w:pPr>
      <w:r>
        <w:t xml:space="preserve">“</w:t>
      </w:r>
      <w:r>
        <w:t xml:space="preserve">What warehouse are you working at?</w:t>
      </w:r>
      <w:r>
        <w:t xml:space="preserve">”</w:t>
      </w:r>
      <w:r>
        <w:t xml:space="preserve"> </w:t>
      </w:r>
      <w:r>
        <w:t xml:space="preserve">she asked.</w:t>
      </w:r>
      <w:r>
        <w:t xml:space="preserve"> </w:t>
      </w:r>
      <w:r>
        <w:t xml:space="preserve">“</w:t>
      </w:r>
      <w:r>
        <w:t xml:space="preserve">You are just a kid.</w:t>
      </w:r>
      <w:r>
        <w:t xml:space="preserve">”</w:t>
      </w:r>
    </w:p>
    <w:p>
      <w:pPr>
        <w:pStyle w:val="BodyText"/>
      </w:pPr>
      <w:r>
        <w:t xml:space="preserve">“</w:t>
      </w:r>
      <w:r>
        <w:t xml:space="preserve">Sabatez, unloading trucks of detergents.</w:t>
      </w:r>
      <w:r>
        <w:t xml:space="preserve">”</w:t>
      </w:r>
    </w:p>
    <w:p>
      <w:pPr>
        <w:pStyle w:val="BodyText"/>
      </w:pPr>
      <w:r>
        <w:t xml:space="preserve">“</w:t>
      </w:r>
      <w:r>
        <w:t xml:space="preserve">You are not playing baseball anymore?</w:t>
      </w:r>
      <w:r>
        <w:t xml:space="preserve">”</w:t>
      </w:r>
    </w:p>
    <w:p>
      <w:pPr>
        <w:pStyle w:val="BodyText"/>
      </w:pPr>
      <w:r>
        <w:t xml:space="preserve">“</w:t>
      </w:r>
      <w:r>
        <w:t xml:space="preserve">All the time. I go to Cascorro’s poor neighborhood and play con los Negros,</w:t>
      </w:r>
      <w:r>
        <w:t xml:space="preserve">”</w:t>
      </w:r>
      <w:r>
        <w:t xml:space="preserve"> </w:t>
      </w:r>
      <w:r>
        <w:t xml:space="preserve">Tony said.</w:t>
      </w:r>
    </w:p>
    <w:bookmarkEnd w:id="21"/>
    <w:bookmarkStart w:id="22" w:name="chapter-2"/>
    <w:p>
      <w:pPr>
        <w:pStyle w:val="Heading1"/>
      </w:pPr>
      <w:r>
        <w:t xml:space="preserve">Chapter 2</w:t>
      </w:r>
    </w:p>
    <w:p>
      <w:pPr>
        <w:pStyle w:val="FirstParagraph"/>
      </w:pPr>
      <w:r>
        <w:t xml:space="preserve">Tony Sicily settles into his seat aboard the aircraft, the hum of the engines and the subdued chatter of fellow passengers enveloping him in a cocoon of anticipation. He’s Miami-bound, the city’s vibrant pulse a stark contrast to the quiet routine he’s leaving behind. The seat, more comfortable than he expected, becomes his temporary sanctuary, a place where thoughts of the upcoming journey mingle with the excitement of what lies ahead.</w:t>
      </w:r>
    </w:p>
    <w:p>
      <w:pPr>
        <w:pStyle w:val="BodyText"/>
      </w:pPr>
      <w:r>
        <w:t xml:space="preserve">Outside, the world is a blur of motion as the plane taxis to the runway, the landscape shifting from the static geometry of the airport to the fluid expanse of the sky. Tony gazes through the window, watching as the ground recedes and the aircraft ascends into the clouds. The view from above is a breathtaking tapestry of earth and sky, a reminder of the vastness of the world and the myriad experiences it holds.</w:t>
      </w:r>
    </w:p>
    <w:p>
      <w:pPr>
        <w:pStyle w:val="BodyText"/>
      </w:pPr>
      <w:r>
        <w:t xml:space="preserve">Inside, the cabin’s atmosphere is a microcosm of humanity’s diversity. A flight attendant moves gracefully down the aisle, offering assurances of comfort with a professional smile. Nearby, a child’s laughter punctuates the air, a sound of pure joy that transcends the confines of the aircraft. Tony can’t help but smile, the infectious happiness serving as a prelude to the adventure awaiting him in Miami.</w:t>
      </w:r>
    </w:p>
    <w:p>
      <w:pPr>
        <w:pStyle w:val="BodyText"/>
      </w:pPr>
      <w:r>
        <w:t xml:space="preserve">As the flight progresses, Clad in a sweater lovingly crafted by his mother, Tony adjusted his Panama hat, a gesture that spoke of his attempt to find comfort in the unfamiliar. Seeking a semblance of normalcy, he requested a cold Coca-Cola from the steward, just as the captain’s voice filled the cabin, announcing their imminent arrival in Miami. Closing his eyes, his mind was awash with the parting words of his parents at the Havana airport. Confusion lingered in his thoughts—why the need to seek out someone named George upon arrival, connected somehow to a figure named Pedro Pam and a mysterious camp in Miami? The possibility of staying with his cousin instead seemed far simpler, yet unexplored.</w:t>
      </w:r>
    </w:p>
    <w:p>
      <w:pPr>
        <w:pStyle w:val="BodyText"/>
      </w:pPr>
      <w:r>
        <w:t xml:space="preserve">As the aircraft’s wheels firmly reconnect with the tarmac, Tony finds himself momentarily anchored to his seat, absorbing the reality of his arrival. The inertia of landing transitions into a slow, deliberate movement as he stands, stretching limbs cramped from hours in flight. With a deep, steadying breath, he steps into the aisle, joining the slow procession of passengers disembarking. Each footfall towards the exit feels laden, not just with the physical weight of his carry-on luggage, but also with the dense, intangible mass of uncertainty and expectation about the new experiences Miami promises.</w:t>
      </w:r>
    </w:p>
    <w:p>
      <w:pPr>
        <w:pStyle w:val="BodyText"/>
      </w:pPr>
      <w:r>
        <w:t xml:space="preserve">Emerging into the terminal, Tony is swept into the stream of international travelers, all converging on the customs and immigration hall—a threshold between the world he knows and the unknown adventures that lie ahead. The air here is charged with a palpable sense of transition, of lives in motion from one chapter to the next. He moves with cautious purpose, his eyes scanning the signs that guide him through the labyrinthine corridors of the airport. As he approaches the customs area, Tony’s steps become more measured, his mind racing with thoughts of the city beyond these walls. He’s heard tales of Miami’s vibrant energy, its kaleidoscopic cultures blending on a canvas of sun-drenched streets and cerulean waters. Yet, for all its allure, the city is a mystery to him, its rhythms and secrets yet to be discovered.</w:t>
      </w:r>
    </w:p>
    <w:p>
      <w:pPr>
        <w:pStyle w:val="BodyText"/>
      </w:pPr>
      <w:r>
        <w:t xml:space="preserve">Navigating through customs becomes a dance of patience and anticipation. He presents his documents with a practiced ease, answering the officer’s questions with a polite brevity that masks his growing eagerness to explore. With each procedural step, the gateway to Miami opens wider, the bureaucratic barriers falling away to reveal the pulsating heart of the city just beyond the airport’s confines. Finally, with a nod of approval from the customs officer, Tony steps beyond the checkpoint, crossing the invisible line that separates the international traveler from the domestic ground. He’s now officially in Miami.</w:t>
      </w:r>
    </w:p>
    <w:p>
      <w:pPr>
        <w:pStyle w:val="BodyText"/>
      </w:pPr>
      <w:r>
        <w:t xml:space="preserve">Tony’s quest through the bustling airport terminal became a singular focus, his eyes scanning the sea of faces for any sign of recognition, any hint that might lead him to George. The crowd, a vibrant tapestry of reunions and farewells, seemed indifferent to his growing frustration. With each hesitant step, he found himself stopping, looking into the eyes of strangers, and asking with a mix of hope and desperation,</w:t>
      </w:r>
      <w:r>
        <w:t xml:space="preserve"> </w:t>
      </w:r>
      <w:r>
        <w:t xml:space="preserve">“</w:t>
      </w:r>
      <w:r>
        <w:t xml:space="preserve">Are you George?</w:t>
      </w:r>
      <w:r>
        <w:t xml:space="preserve">”</w:t>
      </w:r>
      <w:r>
        <w:t xml:space="preserve"> </w:t>
      </w:r>
      <w:r>
        <w:t xml:space="preserve">His voice, tinged with the weariness of travel and the anxiety of the unknown, echoed the uncertainty of his mission.</w:t>
      </w:r>
    </w:p>
    <w:p>
      <w:pPr>
        <w:pStyle w:val="BodyText"/>
      </w:pPr>
      <w:r>
        <w:t xml:space="preserve">The airport, alive with the hum of conversation, the clatter of luggage wheels on the polished floor, and the intermittent announcements that filled the air, seemed to swallow his inquiries, rendering them as just another whisper in the cacophony of sounds. People passed by him, some with hurried steps, others with the leisurely pace of those who had arrived at their destination, but none who responded with the acknowledgment he sought. Just as Tony began to doubt the clarity of the instructions he’d been given, a figure emerged from the crowd—a man who seemed to mirror the brief description that was Tony’s only guide in this endeavor. The man was of medium stature, neither imposing nor insignificant in the flow of the airport’s human river. His brown hair, nondescript in the sea of travelers, caught Tony’s attention purely because of the way he moved with purpose towards him. There was an air of intention in his stride that set him apart, a focused energy that hinted at purpose and recognition.</w:t>
      </w:r>
    </w:p>
    <w:p>
      <w:pPr>
        <w:pStyle w:val="BodyText"/>
      </w:pPr>
      <w:r>
        <w:t xml:space="preserve">“</w:t>
      </w:r>
      <w:r>
        <w:t xml:space="preserve">Estas solo?</w:t>
      </w:r>
      <w:r>
        <w:t xml:space="preserve">”</w:t>
      </w:r>
      <w:r>
        <w:t xml:space="preserve"> </w:t>
      </w:r>
      <w:r>
        <w:t xml:space="preserve">The question, simple yet loaded with significance, cut through the noise, reaching Tony with clarity. It was the phrase he hadn’t known he was waiting for, a lifeline thrown across the void of unfamiliarity that suddenly connected him to this stranger. The man’s accent, the way the words rolled off his tongue, carried the weight of expectation and an unspoken understanding that they were, indeed, each other’s destination in this crowded space. For a moment, Tony paused, the question hanging in the air between them. The inquiry wasn’t just about his physical presence in the crowd; it felt deeper, a probe into the readiness and solitude of his journey up to this point. With a nod, Tony acknowledged the question, and in doing so, acknowledged the end of his search and the beginning of the next leg of his journey. The man before him, now identified in his mind as George, was the key to unlocking the next chapter of his story, a story that was about to unfold in the vibrant, pulsating heart of Miami.</w:t>
      </w:r>
    </w:p>
    <w:p>
      <w:pPr>
        <w:pStyle w:val="BodyText"/>
      </w:pPr>
      <w:r>
        <w:t xml:space="preserve">As Tony was guided towards a huddle of children, he found himself amidst a mosaic of young travelers, each with their own intricate tapestry of experiences and silent tales of journeys embarked upon. These children, like Tony, stood on the precipice of new beginnings, their eyes wide with a blend of anticipation and apprehension. The group clustered beside a nondescript van, its doors open as if in welcome to the new chapter awaiting them.</w:t>
      </w:r>
    </w:p>
    <w:p>
      <w:pPr>
        <w:pStyle w:val="BodyText"/>
      </w:pPr>
      <w:r>
        <w:t xml:space="preserve">At the heart of this assembly stood an elderly man, his presence exuding a calm authority and a compassionate warmth that seemed to envelop the group in an invisible embrace. This was Brother Pedro, a name that would soon be etched into Tony’s memory as a guiding light in the unfolding adventure. His introduction to Tony wasn’t just a mere formality; it was an invitation into a fraternity of sorts, a collective bound by shared uncertainty and hope. With a gesture from Brother Pedro, Tony and the other children were ushered into the van. The seats, worn from use, bore silent witness to the countless stories of those who had journeyed before them. As the van pulled away from the curb, the airport, with its throngs of travelers and cacophony of greetings and goodbyes, began to fade into the background. The children, momentarily united by their shared destination, looked out the windows, their reflections mingling with the passing scenery as the van navigated through the bustling streets.</w:t>
      </w:r>
    </w:p>
    <w:p>
      <w:pPr>
        <w:pStyle w:val="BodyText"/>
      </w:pPr>
      <w:r>
        <w:t xml:space="preserve">The transition from the crowded, lively environment of the airport to the interior of the van marked a significant shift in Tony’s journey. No longer surrounded by the anonymous masses of the airport, he found himself part of a select group, each member silently contemplating their own thoughts and feelings about the unknown that lay ahead. Brother Pedro’s presence in the van served as a comforting reminder that they were not alone in their journey. His occasional glances in the rearview mirror, meeting the eyes of the children in the back, offered silent reassurance that they were under his watchful care.</w:t>
      </w:r>
    </w:p>
    <w:p>
      <w:pPr>
        <w:pStyle w:val="BodyText"/>
      </w:pPr>
      <w:r>
        <w:t xml:space="preserve">As the van made its way towards their destination, leaving behind the familiar sights and sounds of the airport, Tony couldn’t help but feel a mix of excitement and trepidation. The world outside the van’s windows transformed with every mile, introducing him to new landscapes and possibilities. This ride was more than just a physical transition from one location to another; it was a passage into a new phase of Tony’s life, guided by Brother Pedro and marked by the camaraderie of his fellow travelers. The journey from the airport in the company of strangers, now companions, symbolized the start of an adventure that would challenge and change Tony in ways he could never have anticipated.</w:t>
      </w:r>
    </w:p>
    <w:p>
      <w:pPr>
        <w:pStyle w:val="BodyText"/>
      </w:pPr>
      <w:r>
        <w:t xml:space="preserve">Nestled amidst the backdrop of sprawling fields and dotted with towering trees that whispered the tales of seasons past, the camp unfolded like a scene from a forgotten storybook. The structures within it, modest one-story buildings arrayed with a simplicity that spoke of functionality over form, stood quietly against the landscape. Their unassuming exteriors were a stark contrast to the vibrant life they housed within, a community brought together by circumstance rather than choice.</w:t>
      </w:r>
    </w:p>
    <w:p>
      <w:pPr>
        <w:pStyle w:val="BodyText"/>
      </w:pPr>
      <w:r>
        <w:t xml:space="preserve">At the heart of this makeshift settlement, a basketball court and a baseball field lay side by side, their existence a testament to the resilience of spirit and the pursuit of joy even in the most trying of times. These spaces, carved out of the camp’s limited expanse, served as arenas where laughter could be heard, where temporary forgetfulness could be found in the thrill of the game. They were more than mere recreational facilities; they were bastions of normalcy, of hope, where the children could momentarily shed the weight of their journeys and just be kids again.</w:t>
      </w:r>
    </w:p>
    <w:p>
      <w:pPr>
        <w:pStyle w:val="BodyText"/>
      </w:pPr>
      <w:r>
        <w:t xml:space="preserve">Brother Pedro, with his gentle demeanor and kind eyes, stood as the guardian of this oasis. His welcoming words, promising milk and sandwiches, were more than an offer of sustenance; they were an invitation into a moment of peace, a gesture of care that transcended the physical to touch the hearts of those he sheltered. It was a balm to the weary, a signal that here, even if just for a while, they could find a semblance of home.</w:t>
      </w:r>
    </w:p>
    <w:p>
      <w:pPr>
        <w:pStyle w:val="BodyText"/>
      </w:pPr>
      <w:r>
        <w:t xml:space="preserve">Yet, amidst the ordinariness and the offers of comfort, it was the sight of a cigarette vending machine in the reception area that caught Tony off guard, coaxing a smile from him. This unexpected relic of a world left behind stood out, an anachronism that, in its own peculiar way, bridged the gap between the life Tony knew and the uncertain future he was stepping into. It was a small reminder that even in places shaped by displacement and change, elements of the familiar could still be found, suggesting that adaptation might bring its own forms of continuity and maybe, just maybe, new beginnings could embrace bits of the past.</w:t>
      </w:r>
    </w:p>
    <w:p>
      <w:pPr>
        <w:pStyle w:val="BodyText"/>
      </w:pPr>
      <w:r>
        <w:t xml:space="preserve">This juxtaposition of the mundane and the meaningful, of basketball courts alongside vending machines, painted a picture of the camp as a place of contradictions. It was a locale defined not just by its physical attributes but by the stories of those who passed through its gates, each finding in its simple layout a canvas upon which their hopes, fears, and dreams could momentarily coexist.</w:t>
      </w:r>
    </w:p>
    <w:bookmarkEnd w:id="22"/>
    <w:bookmarkStart w:id="23" w:name="chapter-3"/>
    <w:p>
      <w:pPr>
        <w:pStyle w:val="Heading1"/>
      </w:pPr>
      <w:r>
        <w:t xml:space="preserve">Chapter 3</w:t>
      </w:r>
    </w:p>
    <w:p>
      <w:pPr>
        <w:pStyle w:val="FirstParagraph"/>
      </w:pPr>
      <w:r>
        <w:t xml:space="preserve">The rhythm of life at the camp was marked by a well-structured routine that blended the rigors of education with the freedom of play, creating a balanced existence for its young inhabitants. Each morning, as the sun began its ascent, casting long shadows across the campgrounds, the air would fill with the sounds of youthful energy converging towards the makeshift classrooms. Here, under the guidance of the Marist Brothers, the boys were transported back to Havana, not by physical means, but through the continuation of an educational tradition that had long been a cornerstone of their community. The classrooms became spaces of intellectual exploration, where the rich history of their homeland was interwoven with lessons in mathematics, science, and literature, ensuring that despite the geographical dislocation, the thread of Cuban culture remained unbroken.</w:t>
      </w:r>
    </w:p>
    <w:p>
      <w:pPr>
        <w:pStyle w:val="BodyText"/>
      </w:pPr>
      <w:r>
        <w:t xml:space="preserve">As the morning gave way to afternoon, the academic atmosphere dissolved into one of physical exertion and playful rivalry. The basketball court and the baseball diamond, mere steps away from the classrooms, transformed into the day’s epicenter, drawing the boys into their gravitational pull. Here, amidst the dribbling of basketballs and the crack of baseballs meeting bats, the boys found a different kind of camaraderie—one forged in the heat of competition and the shared pursuit of victory. The sports fields were more than just recreational outlets; they were arenas where friendships were deepened, where the trials of adaptation and assimilation were momentarily forgotten in the sheer joy of the game.</w:t>
      </w:r>
    </w:p>
    <w:p>
      <w:pPr>
        <w:pStyle w:val="BodyText"/>
      </w:pPr>
      <w:r>
        <w:t xml:space="preserve">This seamless transition from the studious quiet of morning lessons to the exuberant noise of afternoon sports underscored the camp’s role not merely as a place of refuge but as a community that nurtured both mind and body. The Marist Brothers, with their commitment to education and moral guidance, provided a stabilizing influence, a reminder of the values and discipline that had characterized their lives in Cuba. Meanwhile, the open embrace of sports and physical activities spoke to the universal language of play, a reminder that even in the midst of upheaval, there can be moments of unadulterated happiness and normalcy.</w:t>
      </w:r>
    </w:p>
    <w:p>
      <w:pPr>
        <w:pStyle w:val="BodyText"/>
      </w:pPr>
      <w:r>
        <w:t xml:space="preserve">In this way, the camp served as a microcosm of life’s broader lessons, teaching its young charges how to balance the demands of the intellect with the needs of the spirit. It was a place where the past was honored even as new foundations were being laid, where the boys could grow and learn, not just as students or athletes, but as individuals poised to navigate the complexities of their new lives with grace and resilience.</w:t>
      </w:r>
    </w:p>
    <w:p>
      <w:pPr>
        <w:pStyle w:val="BodyText"/>
      </w:pPr>
      <w:r>
        <w:t xml:space="preserve">In the golden light of a late afternoon, Tony found himself on the polished hardwood of the camp’s basketball court, his heart pounding in anticipation and excitement. The under-thirteen basketball tryouts were a proving ground, a place where skill and passion met opportunity. Tony, despite the whirlwind of changes in his life, brought to the court a natural agility and an intuitive understanding of the game that set him apart from his peers. His movements were fluid, a dance between determination and instinct, as he navigated the court with an ease that belied his age.</w:t>
      </w:r>
    </w:p>
    <w:p>
      <w:pPr>
        <w:pStyle w:val="BodyText"/>
      </w:pPr>
      <w:r>
        <w:t xml:space="preserve">The day of the match against a team from the city arrived, a test not just of individual skill but of teamwork and spirit. The air was charged with a palpable energy, the kind that fills the space where challenges are met and futures can be forged. Tony and his teammates, a band of boys united by circumstance and a love for the game, huddled together, their faces a mix of nerves and resolve.</w:t>
      </w:r>
    </w:p>
    <w:p>
      <w:pPr>
        <w:pStyle w:val="BodyText"/>
      </w:pPr>
      <w:r>
        <w:t xml:space="preserve">As the game commenced, Tony’s presence on the court became a focal point of the match. With every possession, his contributions were unmistakable. He weaved through his opponents with a grace that captivated the onlookers, his dribbling both purposeful and artful. When he shot, the ball arced through the air with precision, finding its mark more often than not, a testament to countless hours of practice and a natural talent honed by dedication.</w:t>
      </w:r>
    </w:p>
    <w:p>
      <w:pPr>
        <w:pStyle w:val="BodyText"/>
      </w:pPr>
      <w:r>
        <w:t xml:space="preserve">But it wasn’t just Tony’s offensive play that drew admiring glances; his defense was equally formidable. He anticipated his opponents’ moves, disrupting their plays with an acuity that spoke of a deep understanding of the game. His energy was infectious, inspiring his teammates to elevate their own performances, transforming the camp’s team into a cohesive unit that challenged the city team at every turn.</w:t>
      </w:r>
    </w:p>
    <w:p>
      <w:pPr>
        <w:pStyle w:val="BodyText"/>
      </w:pPr>
      <w:r>
        <w:t xml:space="preserve">Tony’s standout moment came late in the game, with the score tight and the outcome hanging in the balance. With the ball in his hands and seconds ticking away, he executed a play that would become the stuff of camp legend. Dodging a defender with a swift crossover dribble, he launched into a jump shot just beyond the three-point line. The ball sailed through the air as time seemed to slow, the collective breath of players and spectators held in suspense until it swished through the net, securing a narrow victory for the camp team.</w:t>
      </w:r>
    </w:p>
    <w:p>
      <w:pPr>
        <w:pStyle w:val="BodyText"/>
      </w:pPr>
      <w:r>
        <w:t xml:space="preserve">As the final buzzer sounded, Tony’s teammates rushed to celebrate with him, lifting him into the air in a moment of pure elation. Cheers and applause filled the court, a chorus of admiration for the young player who had transcended the challenges of his personal journey to shine on the basketball court. For Tony, that game was more than a victory; it was an affirmation of his ability to adapt, to find belonging and success even in the most unfamiliar of terrains. It was a glimpse into the potential that lay within him, a promise of what dedication, passion, and teamwork could achieve.</w:t>
      </w:r>
    </w:p>
    <w:p>
      <w:pPr>
        <w:pStyle w:val="BodyText"/>
      </w:pPr>
      <w:r>
        <w:t xml:space="preserve">The weekends brought a shift in rhythm to the structured existence at the camp, weaving threads of freedom and exploration into the fabric of the boys’ lives. These excursions to Miami Beach, thoughtfully arranged by the Marist Brothers, were a highlight, a breath of fresh air that smelled of salt and freedom. The beach became a playground of infinite possibilities, where the vastness of the ocean met the endless expanse of the sky, and the boys could bask in the simple joys of youth—diving into the waves, feeling the sand between their toes, and reveling in moments of unscripted happiness.</w:t>
      </w:r>
    </w:p>
    <w:p>
      <w:pPr>
        <w:pStyle w:val="BodyText"/>
      </w:pPr>
      <w:r>
        <w:t xml:space="preserve">It was on one of these sun-drenched weekends that Tony found himself walking along the shoreline, the rhythmic crash of the waves a soothing soundtrack to his thoughts. The beach was alive with the laughter of families and the vibrant colors of umbrellas and towels dotting the sand, a mosaic of leisure and relaxation. Then, like a scene from a dream, he saw her—a girl in the water, close enough to the shore that the sunlight seemed to crown her with halos of gold. Her invitation to join her was a siren’s call, her voice blending with the ocean’s song, compelling yet gentle. Tony hesitated for a mere heartbeat, captivated by the vision before him. She was nearly his height, her blonde hair cascading in wet strands that glimmered in the sun, framing a face highlighted by striking blue eyes that sparkled with mischief and warmth. The ocean seemed to embrace her, waves caressing her form, clothed in swimwear that spoke of summer’s embrace.</w:t>
      </w:r>
    </w:p>
    <w:p>
      <w:pPr>
        <w:pStyle w:val="BodyText"/>
      </w:pPr>
      <w:r>
        <w:t xml:space="preserve">With a sense of inevitability, Tony found himself drawn towards her, the distance between them diminishing with each step. As he entered the water, the cool embrace of the sea enveloped him, a welcome contrast to the warm air. Reaching her side, Tony was met with a smile that seemed to fold him into an instant of shared understanding, a connection forged in the simple act of meeting in the water.</w:t>
      </w:r>
    </w:p>
    <w:p>
      <w:pPr>
        <w:pStyle w:val="BodyText"/>
      </w:pPr>
      <w:r>
        <w:t xml:space="preserve">Introducing themselves in the brief interlude that followed, Tony found himself drawn into an unexpected moment of intimacy.</w:t>
      </w:r>
      <w:r>
        <w:t xml:space="preserve"> </w:t>
      </w:r>
      <w:r>
        <w:t xml:space="preserve">“</w:t>
      </w:r>
      <w:r>
        <w:t xml:space="preserve">I’m Tony,</w:t>
      </w:r>
      <w:r>
        <w:t xml:space="preserve">”</w:t>
      </w:r>
      <w:r>
        <w:t xml:space="preserve"> </w:t>
      </w:r>
      <w:r>
        <w:t xml:space="preserve">he said, met with a smile and the introduction.</w:t>
      </w:r>
    </w:p>
    <w:p>
      <w:pPr>
        <w:pStyle w:val="BodyText"/>
      </w:pPr>
      <w:r>
        <w:t xml:space="preserve">“</w:t>
      </w:r>
      <w:r>
        <w:t xml:space="preserve">Virginia,</w:t>
      </w:r>
      <w:r>
        <w:t xml:space="preserve">”</w:t>
      </w:r>
      <w:r>
        <w:t xml:space="preserve"> </w:t>
      </w:r>
      <w:r>
        <w:t xml:space="preserve">as she ventured closer.</w:t>
      </w:r>
    </w:p>
    <w:p>
      <w:pPr>
        <w:pStyle w:val="BodyText"/>
      </w:pPr>
      <w:r>
        <w:t xml:space="preserve">The ensuing interaction, marked by Virginia’s bold curiosity, ushered Tony into a whirlwind of new sensations and feelings, setting the stage for an unforgettable chapter in his life. Their conversation flowed as easily as the waves around them, laughter mingling with the sounds of the sea. The world beyond the beach faded into insignificance, leaving only the moment, vibrant and alive. Here, in the shallows of Miami Beach, Tony discovered a companionship that transcended the ordinary, a serendipitous encounter that promised to leave an indelible mark on his heart.</w:t>
      </w:r>
    </w:p>
    <w:p>
      <w:pPr>
        <w:pStyle w:val="BodyText"/>
      </w:pPr>
      <w:r>
        <w:t xml:space="preserve">She lowered her bikini and straddled him until they joined together.</w:t>
      </w:r>
      <w:r>
        <w:t xml:space="preserve"> </w:t>
      </w:r>
      <w:r>
        <w:t xml:space="preserve">“</w:t>
      </w:r>
      <w:r>
        <w:t xml:space="preserve">Oh, Tony, you feel so big.</w:t>
      </w:r>
      <w:r>
        <w:t xml:space="preserve">”</w:t>
      </w:r>
      <w:r>
        <w:t xml:space="preserve"> </w:t>
      </w:r>
      <w:r>
        <w:t xml:space="preserve">In that moment, Tony knew that he was going to be addicted to that feeling forever.</w:t>
      </w:r>
    </w:p>
    <w:bookmarkEnd w:id="23"/>
    <w:bookmarkStart w:id="24" w:name="chapter-4"/>
    <w:p>
      <w:pPr>
        <w:pStyle w:val="Heading1"/>
      </w:pPr>
      <w:r>
        <w:t xml:space="preserve">Chapter 4</w:t>
      </w:r>
    </w:p>
    <w:p>
      <w:pPr>
        <w:pStyle w:val="FirstParagraph"/>
      </w:pPr>
      <w:r>
        <w:t xml:space="preserve">As dawn broke, casting a soft, golden hue over the city, Tony Sicily stood by his office window, gazing out at the bustling streets below, lost in thought. The recent shifts in legislation, which targeted the gray-market sale of premium cigarettes, had thrown a wrench into the workings of his carefully built enterprise. Until now, Tony had carved a niche for himself as a pivotal liaison between manufacturers and importers of budget-friendly, generic cigarette brands. His business acumen and network had allowed him to navigate the complexities of the industry with ease, establishing a reputation as a reliable and savvy operator. However, the new laws, with their stringent penalties and tighter controls, presented a daunting challenge. The very foundation upon which Tony’s operations were built now seemed like quicksand, threatening to swallow the success he had worked tirelessly to achieve. The outlawing of gray-market premium cigarettes not only jeopardized his current inventory but also raised significant questions about the sustainability of his business model.</w:t>
      </w:r>
    </w:p>
    <w:p>
      <w:pPr>
        <w:pStyle w:val="BodyText"/>
      </w:pPr>
      <w:r>
        <w:t xml:space="preserve">Tony pondered the implications, the weight of the decision before him almost palpable in the quiet of the morning. The landscape of the tobacco industry was evolving, and with it, the rules of engagement. To continue in the same vein was to court disaster, risking not just financial ruin but legal repercussions that could dismantle everything he had built.</w:t>
      </w:r>
    </w:p>
    <w:p>
      <w:pPr>
        <w:pStyle w:val="BodyText"/>
      </w:pPr>
      <w:r>
        <w:t xml:space="preserve">Yet, amidst the tumult of change, Tony saw a glimmer of opportunity. The legislative shifts, while challenging, also hinted at unexplored avenues within the legal framework. Perhaps this was the moment to pivot, to leverage his understanding of the market and his connections to explore new, compliant paths to profitability. The thought of venturing into unknown territory was daunting, yet exhilarating. It demanded innovation, adaptability, and a willingness to step into the void of the untested. Tony’s mind raced with possibilities. Could he redefine his role within the industry, aligning his operations with the new legal landscape while still tapping into the demand for accessible, budget-friendly smoking alternatives? The task was Herculean, requiring a strategic overhaul of his business model, reevaluation of his supply chain, and perhaps most crucially, a renegotiation of his identity within the market.</w:t>
      </w:r>
    </w:p>
    <w:p>
      <w:pPr>
        <w:pStyle w:val="BodyText"/>
      </w:pPr>
      <w:r>
        <w:t xml:space="preserve">The silence of the room was a stark contrast to the storm of thoughts raging in Tony’s mind. He turned away from the window, the cityscape no longer a mere backdrop but a reminder of the dynamic, ever-changing nature of business. With a determined breath, Tony stepped away from the crossroads of contemplation, ready to chart a new course for his enterprise. The future was uncertain, but in uncertainty lay the potential for reinvention and growth. Tony Sicily was no stranger to challenges, and in this moment of upheaval, he resolved to face the future head-on, armed with his wits, experience, and an unyielding drive to succeed.</w:t>
      </w:r>
    </w:p>
    <w:p>
      <w:pPr>
        <w:pStyle w:val="BodyText"/>
      </w:pPr>
      <w:r>
        <w:t xml:space="preserve">As the day unfolded, Tony Sicily’s office buzzed with incessant phone calls from clients desperate for Marlboro cigarettes, now rendered inaccessible by recent legislative changes. With each call, Tony reiterated the new reality:</w:t>
      </w:r>
      <w:r>
        <w:t xml:space="preserve"> </w:t>
      </w:r>
      <w:r>
        <w:t xml:space="preserve">“</w:t>
      </w:r>
      <w:r>
        <w:t xml:space="preserve">The gray market is no more,</w:t>
      </w:r>
      <w:r>
        <w:t xml:space="preserve">”</w:t>
      </w:r>
      <w:r>
        <w:t xml:space="preserve"> </w:t>
      </w:r>
      <w:r>
        <w:t xml:space="preserve">a phrase that echoed the end of an era in the tobacco industry. This mantra, repeated to clients from coast to coast, underscored the sudden shift and the challenges it posed. Tony’s role shifted from supplier to advisor, as he offered updates and fielded concerns with empathy and determination. The office, typically a hub of negotiation, became a center for crisis management, with Tony at the helm, addressing the upheaval caused by the legal changes.</w:t>
      </w:r>
    </w:p>
    <w:p>
      <w:pPr>
        <w:pStyle w:val="BodyText"/>
      </w:pPr>
      <w:r>
        <w:t xml:space="preserve">His workspace was modest yet functional, divided into a reception area, equipped with a desk and a multifunction fax-copy machine, and his own office. The latter was a more personal space, adorned with a cherry-wood desk, the essentials of modern communication, and a credenza repurposed as a minibar. The walls bore witness to his love for golf, displaying various breathtaking vistas of courses.</w:t>
      </w:r>
    </w:p>
    <w:p>
      <w:pPr>
        <w:pStyle w:val="BodyText"/>
      </w:pPr>
      <w:r>
        <w:t xml:space="preserve">As evening approached and the calls tapered off, Tony found himself in a rare quiet moment, reflecting on the day’s chaos. The closure of the gray market, while daunting, also opened a door to reevaluate and adapt his business strategy. This challenging day not only highlighted the immediate hurdles but also reinforced Tony’s resolve to find innovative paths forward in a rapidly changing landscape.</w:t>
      </w:r>
    </w:p>
    <w:p>
      <w:pPr>
        <w:pStyle w:val="BodyText"/>
      </w:pPr>
      <w:r>
        <w:t xml:space="preserve">Tony meandered through the labyrinthine corridors of the warehouse’s second floor, his steps echoing softly against the polished concrete. Fluorescent lights hummed overhead, casting a sterile glow on the path that led him to the heart of the operations—the main office of the bonded/domestic warehouse. This place, bustling with the undercurrents of commerce and logistics, was where Tony orchestrated the majority of his business dealings, a pivotal point in his network of trade. Arriving at the reception area, he was greeted by the sight of a receptionist whose appearance was as striking as it was professional. Her blonde hair cascaded in waves, catching the light in a way that seemed to brighten the otherwise utilitarian space. She was immersed in the meticulous task of sorting through a hefty stack of invoices, her concentration evident in the way her brow furrowed slightly with focus. Each invoice she handled was a testament to the warehouse’s bustling activity, a paper trail of the countless transactions that flowed through this hub.</w:t>
      </w:r>
    </w:p>
    <w:p>
      <w:pPr>
        <w:pStyle w:val="BodyText"/>
      </w:pPr>
      <w:r>
        <w:t xml:space="preserve">Tony cleared his throat gently, not wishing to startle her from her task.</w:t>
      </w:r>
      <w:r>
        <w:t xml:space="preserve"> </w:t>
      </w:r>
      <w:r>
        <w:t xml:space="preserve">“</w:t>
      </w:r>
      <w:r>
        <w:t xml:space="preserve">I’m here to see Alfredo,</w:t>
      </w:r>
      <w:r>
        <w:t xml:space="preserve">”</w:t>
      </w:r>
      <w:r>
        <w:t xml:space="preserve"> </w:t>
      </w:r>
      <w:r>
        <w:t xml:space="preserve">he stated, his voice carrying a mix of anticipation and the weight of business yet to be conducted. Alfredo, the linchpin of the warehouse operations, was someone Tony relied on for the smooth execution of his orders, a crucial ally in the intricate dance of supply and demand.</w:t>
      </w:r>
    </w:p>
    <w:p>
      <w:pPr>
        <w:pStyle w:val="BodyText"/>
      </w:pPr>
      <w:r>
        <w:t xml:space="preserve">“</w:t>
      </w:r>
      <w:r>
        <w:t xml:space="preserve">He’s currently on a call,</w:t>
      </w:r>
      <w:r>
        <w:t xml:space="preserve">”</w:t>
      </w:r>
      <w:r>
        <w:t xml:space="preserve"> </w:t>
      </w:r>
      <w:r>
        <w:t xml:space="preserve">she informed him.</w:t>
      </w:r>
    </w:p>
    <w:p>
      <w:pPr>
        <w:pStyle w:val="BodyText"/>
      </w:pPr>
      <w:r>
        <w:t xml:space="preserve">Tony’s presence near the copier did not go unnoticed by Alfredo’s assistant, Chiriana. She moved with the grace of someone well-aware of their own magnetism, her figure elegantly accentuated by a Diane Von Furstenberg wraparound dress. Her long, black hair cascaded around her shoulders, adding to her striking appearance. There was a playful spark in her eye, a hint of flirtation in her gestures that promised more than just casual conversation. This brief exchange, charged with subtle innuendos, laid the groundwork for their planned meeting later that evening—a prospect that filled Tony with a complex blend of excitement and anticipation.</w:t>
      </w:r>
    </w:p>
    <w:p>
      <w:pPr>
        <w:pStyle w:val="BodyText"/>
      </w:pPr>
      <w:r>
        <w:t xml:space="preserve">The mundane flow of the next day’s office life sharply contrasted with the vivid memories of the night before. Tony found himself jolted back to reality by a call from Alfredo, who chided him playfully for missing the previous night’s basketball game. The game, according to Alfredo, had sorely missed Tony’s skill on the court.</w:t>
      </w:r>
    </w:p>
    <w:p>
      <w:pPr>
        <w:pStyle w:val="BodyText"/>
      </w:pPr>
      <w:r>
        <w:t xml:space="preserve">With a noncommittal response about being tied up in a meeting in Fort Lauderdale, Tony barely managed to navigate the conversation before it was interrupted by another call. This one, from Ohio, thrust him back into the relentless pace of his professional realm, where the challenges of navigating the cigarette market in the wake of new legislation awaited his attention. Each call, each interaction, wove into the fabric of Tony’s day, a constant reminder of the balancing act between personal desires and professional obligations.</w:t>
      </w:r>
    </w:p>
    <w:bookmarkEnd w:id="24"/>
    <w:bookmarkStart w:id="25" w:name="chapter-5"/>
    <w:p>
      <w:pPr>
        <w:pStyle w:val="Heading1"/>
      </w:pPr>
      <w:r>
        <w:t xml:space="preserve">Chapter 5</w:t>
      </w:r>
    </w:p>
    <w:p>
      <w:pPr>
        <w:pStyle w:val="FirstParagraph"/>
      </w:pPr>
      <w:r>
        <w:t xml:space="preserve">“</w:t>
      </w:r>
      <w:r>
        <w:t xml:space="preserve">Hey, Rob. Caught your call just as I was wrapping up another. What’s the situation?</w:t>
      </w:r>
      <w:r>
        <w:t xml:space="preserve">”</w:t>
      </w:r>
      <w:r>
        <w:t xml:space="preserve"> </w:t>
      </w:r>
      <w:r>
        <w:t xml:space="preserve">Tony’s voice, steady and composed, inquires through the phone, his gaze momentarily drifting towards the cityscape beyond his office window, where the early morning light begins to unveil the day’s potential.</w:t>
      </w:r>
    </w:p>
    <w:p>
      <w:pPr>
        <w:pStyle w:val="BodyText"/>
      </w:pPr>
      <w:r>
        <w:t xml:space="preserve">“</w:t>
      </w:r>
      <w:r>
        <w:t xml:space="preserve">Morning, Tony. We’ve just wrapped a discussion with a duo from Miami, Rocco and Rosario. They’re pitching us to distribute Maxxon, a brand out of Paraguay,</w:t>
      </w:r>
      <w:r>
        <w:t xml:space="preserve">”</w:t>
      </w:r>
      <w:r>
        <w:t xml:space="preserve"> </w:t>
      </w:r>
      <w:r>
        <w:t xml:space="preserve">Rob’s voice comes through the line, clear and somewhat intrigued by the new prospect.</w:t>
      </w:r>
    </w:p>
    <w:p>
      <w:pPr>
        <w:pStyle w:val="BodyText"/>
      </w:pPr>
      <w:r>
        <w:t xml:space="preserve">“</w:t>
      </w:r>
      <w:r>
        <w:t xml:space="preserve">And who exactly are these guys?</w:t>
      </w:r>
      <w:r>
        <w:t xml:space="preserve">”</w:t>
      </w:r>
      <w:r>
        <w:t xml:space="preserve"> </w:t>
      </w:r>
      <w:r>
        <w:t xml:space="preserve">Tony leans back in his chair, the leather creaking under his weight, his mind already turning the gears, assessing the implications of this new deal.</w:t>
      </w:r>
    </w:p>
    <w:p>
      <w:pPr>
        <w:pStyle w:val="BodyText"/>
      </w:pPr>
      <w:r>
        <w:t xml:space="preserve">“</w:t>
      </w:r>
      <w:r>
        <w:t xml:space="preserve">Rocco and Rosario,</w:t>
      </w:r>
      <w:r>
        <w:t xml:space="preserve">”</w:t>
      </w:r>
      <w:r>
        <w:t xml:space="preserve"> </w:t>
      </w:r>
      <w:r>
        <w:t xml:space="preserve">Rob repeats, a hint of caution threading through his tone.</w:t>
      </w:r>
      <w:r>
        <w:t xml:space="preserve"> </w:t>
      </w:r>
      <w:r>
        <w:t xml:space="preserve">“</w:t>
      </w:r>
      <w:r>
        <w:t xml:space="preserve">They’ve secured a $100,000 deposit from Mark for 10,000 master cases, each with sixty cartons, and now they’re looking for us to transfer the remaining $4.5 million.</w:t>
      </w:r>
      <w:r>
        <w:t xml:space="preserve">”</w:t>
      </w:r>
    </w:p>
    <w:p>
      <w:pPr>
        <w:pStyle w:val="BodyText"/>
      </w:pPr>
      <w:r>
        <w:t xml:space="preserve">Tony’s fingers tap a rhythmic beat on his desk as he quickly calculates the numbers.</w:t>
      </w:r>
      <w:r>
        <w:t xml:space="preserve"> </w:t>
      </w:r>
      <w:r>
        <w:t xml:space="preserve">“</w:t>
      </w:r>
      <w:r>
        <w:t xml:space="preserve">That’s 600,000 cartons, hitting us at $7.50 each. We’re talking a markup of over a dollar per carton from the usual rate. Has Mark lost his senses?</w:t>
      </w:r>
      <w:r>
        <w:t xml:space="preserve">”</w:t>
      </w:r>
      <w:r>
        <w:t xml:space="preserve"> </w:t>
      </w:r>
      <w:r>
        <w:t xml:space="preserve">His question, half rhetorical, hangs in the air, a cloud of disbelief mingling with concern.</w:t>
      </w:r>
    </w:p>
    <w:p>
      <w:pPr>
        <w:pStyle w:val="BodyText"/>
      </w:pPr>
      <w:r>
        <w:t xml:space="preserve">“</w:t>
      </w:r>
      <w:r>
        <w:t xml:space="preserve">Look, Tony, at a competitive price, we can offload these cigarettes, truck by truck. But fronting the cash? That’s not happening. Ever heard of these fellows?</w:t>
      </w:r>
      <w:r>
        <w:t xml:space="preserve">”</w:t>
      </w:r>
      <w:r>
        <w:t xml:space="preserve"> </w:t>
      </w:r>
      <w:r>
        <w:t xml:space="preserve">Rob’s query underlines the precariousness of the proposition.</w:t>
      </w:r>
    </w:p>
    <w:p>
      <w:pPr>
        <w:pStyle w:val="BodyText"/>
      </w:pPr>
      <w:r>
        <w:t xml:space="preserve">“</w:t>
      </w:r>
      <w:r>
        <w:t xml:space="preserve">They’re news to me. I’ll dig around.</w:t>
      </w:r>
      <w:r>
        <w:t xml:space="preserve">”</w:t>
      </w:r>
      <w:r>
        <w:t xml:space="preserve"> </w:t>
      </w:r>
      <w:r>
        <w:t xml:space="preserve">Tony’s reply is swift, a promise of due diligence in the face of uncertainty.</w:t>
      </w:r>
    </w:p>
    <w:p>
      <w:pPr>
        <w:pStyle w:val="BodyText"/>
      </w:pPr>
      <w:r>
        <w:t xml:space="preserve">“</w:t>
      </w:r>
      <w:r>
        <w:t xml:space="preserve">We’ve directed them your way, mentioning you’re our go-to guy in Miami for purchases. So, you’re on point to negotiate a fair price, and we’ll forward payment per truckload as needed,</w:t>
      </w:r>
      <w:r>
        <w:t xml:space="preserve">”</w:t>
      </w:r>
      <w:r>
        <w:t xml:space="preserve"> </w:t>
      </w:r>
      <w:r>
        <w:t xml:space="preserve">Rob outlines the plan, setting the stage for Tony’s involvement.</w:t>
      </w:r>
    </w:p>
    <w:p>
      <w:pPr>
        <w:pStyle w:val="BodyText"/>
      </w:pPr>
      <w:r>
        <w:t xml:space="preserve">“</w:t>
      </w:r>
      <w:r>
        <w:t xml:space="preserve">Did they leave a contact?</w:t>
      </w:r>
      <w:r>
        <w:t xml:space="preserve">”</w:t>
      </w:r>
      <w:r>
        <w:t xml:space="preserve"> </w:t>
      </w:r>
      <w:r>
        <w:t xml:space="preserve">The question slips from Tony’s lips as he starts to piece together his approach.</w:t>
      </w:r>
    </w:p>
    <w:p>
      <w:pPr>
        <w:pStyle w:val="BodyText"/>
      </w:pPr>
      <w:r>
        <w:t xml:space="preserve">“</w:t>
      </w:r>
      <w:r>
        <w:t xml:space="preserve">No, I’ve passed your details instead. I’d rather not get involved,</w:t>
      </w:r>
      <w:r>
        <w:t xml:space="preserve">”</w:t>
      </w:r>
      <w:r>
        <w:t xml:space="preserve"> </w:t>
      </w:r>
      <w:r>
        <w:t xml:space="preserve">Rob’s admission carries a weight, a subtle handoff of responsibility.</w:t>
      </w:r>
    </w:p>
    <w:p>
      <w:pPr>
        <w:pStyle w:val="BodyText"/>
      </w:pPr>
      <w:r>
        <w:t xml:space="preserve">“</w:t>
      </w:r>
      <w:r>
        <w:t xml:space="preserve">Alright, I’ll take it from here,</w:t>
      </w:r>
      <w:r>
        <w:t xml:space="preserve">”</w:t>
      </w:r>
      <w:r>
        <w:t xml:space="preserve"> </w:t>
      </w:r>
      <w:r>
        <w:t xml:space="preserve">Tony assures, a mix of resolve and caution coloring his tone.</w:t>
      </w:r>
    </w:p>
    <w:p>
      <w:pPr>
        <w:pStyle w:val="BodyText"/>
      </w:pPr>
      <w:r>
        <w:t xml:space="preserve">A brief pause follows, the line humming softly, before Tony bridges the gap to his next call.</w:t>
      </w:r>
      <w:r>
        <w:t xml:space="preserve"> </w:t>
      </w:r>
      <w:r>
        <w:t xml:space="preserve">“</w:t>
      </w:r>
      <w:r>
        <w:t xml:space="preserve">Alfredo, ever come across importers named Rocco and Rosario?</w:t>
      </w:r>
      <w:r>
        <w:t xml:space="preserve">”</w:t>
      </w:r>
      <w:r>
        <w:t xml:space="preserve"> </w:t>
      </w:r>
      <w:r>
        <w:t xml:space="preserve">His inquiry to Alfredo is direct, seeking insight from a trusted source.</w:t>
      </w:r>
    </w:p>
    <w:p>
      <w:pPr>
        <w:pStyle w:val="BodyText"/>
      </w:pPr>
      <w:r>
        <w:t xml:space="preserve">A moment of silence lingers, almost tangible, before Alfredo’s voice cuts through, seasoned with knowledge and a hint of warning.</w:t>
      </w:r>
      <w:r>
        <w:t xml:space="preserve"> </w:t>
      </w:r>
      <w:r>
        <w:t xml:space="preserve">“</w:t>
      </w:r>
      <w:r>
        <w:t xml:space="preserve">Yes, I’m familiar. What’s up?</w:t>
      </w:r>
      <w:r>
        <w:t xml:space="preserve">”</w:t>
      </w:r>
    </w:p>
    <w:p>
      <w:pPr>
        <w:pStyle w:val="BodyText"/>
      </w:pPr>
      <w:r>
        <w:t xml:space="preserve">“</w:t>
      </w:r>
      <w:r>
        <w:t xml:space="preserve">They’ve approached a client in Ohio with their Maxxon cigarettes from Paraguay, telling them I’m the broker here. What’s your take?</w:t>
      </w:r>
      <w:r>
        <w:t xml:space="preserve">”</w:t>
      </w:r>
      <w:r>
        <w:t xml:space="preserve"> </w:t>
      </w:r>
      <w:r>
        <w:t xml:space="preserve">Tony’s question, laden with the weight of potential decisions, seeks more than information—it seeks guidance.</w:t>
      </w:r>
    </w:p>
    <w:p>
      <w:pPr>
        <w:pStyle w:val="BodyText"/>
      </w:pPr>
      <w:r>
        <w:t xml:space="preserve">Alfredo’s advice is clear, a beacon in the murky waters of business dealings.</w:t>
      </w:r>
      <w:r>
        <w:t xml:space="preserve"> </w:t>
      </w:r>
      <w:r>
        <w:t xml:space="preserve">“</w:t>
      </w:r>
      <w:r>
        <w:t xml:space="preserve">Tony, tread carefully. Rocco and Rosario are bad news. Never send money upfront. You hitting the gym later?</w:t>
      </w:r>
      <w:r>
        <w:t xml:space="preserve">”</w:t>
      </w:r>
    </w:p>
    <w:p>
      <w:pPr>
        <w:pStyle w:val="BodyText"/>
      </w:pPr>
      <w:r>
        <w:t xml:space="preserve">“</w:t>
      </w:r>
      <w:r>
        <w:t xml:space="preserve">Not tonight. Got a late meeting, then dinner plans with Angelina,</w:t>
      </w:r>
      <w:r>
        <w:t xml:space="preserve">”</w:t>
      </w:r>
      <w:r>
        <w:t xml:space="preserve"> </w:t>
      </w:r>
      <w:r>
        <w:t xml:space="preserve">Tony replies, his thoughts momentarily drifting to the evening ahead, even as he mentally notes Alfredo’s warning about the dubious duo. The conversation closes, leaving Tony to navigate the intricate dance of risk and opportunity that defines his world.</w:t>
      </w:r>
    </w:p>
    <w:bookmarkEnd w:id="25"/>
    <w:bookmarkStart w:id="26" w:name="chapter-6"/>
    <w:p>
      <w:pPr>
        <w:pStyle w:val="Heading1"/>
      </w:pPr>
      <w:r>
        <w:t xml:space="preserve">Chapter 6</w:t>
      </w:r>
    </w:p>
    <w:p>
      <w:pPr>
        <w:pStyle w:val="FirstParagraph"/>
      </w:pPr>
      <w:r>
        <w:t xml:space="preserve">Miami was basking in the kind of idyllic weather that postcards are made of—a balmy seventy-two degrees that felt like nature’s own embrace. The sky stretched out in a vast expanse of unblemished azure, setting a picturesque backdrop for the day’s unfolding events. It was the kind of day that called for making the most of every moment, and Tony was intent on doing just that. With a sense of purpose, he reached for his phone and dialed Caffe Abbracci, a beloved Italian bistro that held a special place in his heart. Nestled in the vibrant enclave of Coral Gables, the restaurant was known for its exquisite cuisine and warm, inviting ambiance—a slice of Italy in the heart of Miami. The familiar voice on the other end of the line greeted him, and within moments, Tony had secured a reservation for two at 8 p.m., a perfect setting for an evening of culinary delight.</w:t>
      </w:r>
    </w:p>
    <w:p>
      <w:pPr>
        <w:pStyle w:val="BodyText"/>
      </w:pPr>
      <w:r>
        <w:t xml:space="preserve">Turning to Angelina, he shared the plans with a smile,</w:t>
      </w:r>
      <w:r>
        <w:t xml:space="preserve"> </w:t>
      </w:r>
      <w:r>
        <w:t xml:space="preserve">“</w:t>
      </w:r>
      <w:r>
        <w:t xml:space="preserve">Angelina, we’re set for dinner at Caffe Abbracci, eight sharp.</w:t>
      </w:r>
      <w:r>
        <w:t xml:space="preserve">”</w:t>
      </w:r>
      <w:r>
        <w:t xml:space="preserve"> </w:t>
      </w:r>
      <w:r>
        <w:t xml:space="preserve">His voice carried a hint of excitement, anticipating the evening ahead.</w:t>
      </w:r>
      <w:r>
        <w:t xml:space="preserve"> </w:t>
      </w:r>
      <w:r>
        <w:t xml:space="preserve">“</w:t>
      </w:r>
      <w:r>
        <w:t xml:space="preserve">I’ve got business at Port Everglades, but I’ll head straight there afterward,</w:t>
      </w:r>
      <w:r>
        <w:t xml:space="preserve">”</w:t>
      </w:r>
      <w:r>
        <w:t xml:space="preserve"> </w:t>
      </w:r>
      <w:r>
        <w:t xml:space="preserve">he added, mapping out his schedule with precision.</w:t>
      </w:r>
    </w:p>
    <w:p>
      <w:pPr>
        <w:pStyle w:val="BodyText"/>
      </w:pPr>
      <w:r>
        <w:t xml:space="preserve">Angelina’s response was tinged with playful caution,</w:t>
      </w:r>
      <w:r>
        <w:t xml:space="preserve"> </w:t>
      </w:r>
      <w:r>
        <w:t xml:space="preserve">“</w:t>
      </w:r>
      <w:r>
        <w:t xml:space="preserve">Just make sure you’re on time. You know how it is—sitting solo at the bar makes me a magnet for unwanted attention.</w:t>
      </w:r>
      <w:r>
        <w:t xml:space="preserve">”</w:t>
      </w:r>
      <w:r>
        <w:t xml:space="preserve"> </w:t>
      </w:r>
      <w:r>
        <w:t xml:space="preserve">Her words danced between jest and genuine concern, a reminder of the evenings spent waiting, albeit briefly, for Tony’s arrival.</w:t>
      </w:r>
    </w:p>
    <w:p>
      <w:pPr>
        <w:pStyle w:val="BodyText"/>
      </w:pPr>
      <w:r>
        <w:t xml:space="preserve">Tony’s assurance was swift and sincere,</w:t>
      </w:r>
      <w:r>
        <w:t xml:space="preserve"> </w:t>
      </w:r>
      <w:r>
        <w:t xml:space="preserve">“</w:t>
      </w:r>
      <w:r>
        <w:t xml:space="preserve">Should that happen, just let Benedetto know. He’ll look out for you; he’s a pal.</w:t>
      </w:r>
      <w:r>
        <w:t xml:space="preserve">”</w:t>
      </w:r>
      <w:r>
        <w:t xml:space="preserve"> </w:t>
      </w:r>
      <w:r>
        <w:t xml:space="preserve">His confidence in Benedetto, the restaurant’s proprietor and a friend, was unwavering—a testament to the bonds forged over countless shared meals and memories within the bistro’s welcoming walls.</w:t>
      </w:r>
    </w:p>
    <w:p>
      <w:pPr>
        <w:pStyle w:val="BodyText"/>
      </w:pPr>
      <w:r>
        <w:t xml:space="preserve">As Tony set off for his engagement at Port Everglades, the promise of the evening’s rendezvous at Caffe Abbracci lingered in his mind. The hustle of the port, with its towering cranes and endless rows of containers, would soon give way to the intimate glow of the bistro, where he and Angelina would unwind in the company of good food and each other. Miami, with its ever-changing tapestry of work and leisure, provided the perfect backdrop for their life’s shared moments, each one savored like a fine wine.</w:t>
      </w:r>
    </w:p>
    <w:p>
      <w:pPr>
        <w:pStyle w:val="BodyText"/>
      </w:pPr>
      <w:r>
        <w:t xml:space="preserve">As Tony’s car approached the sprawling complex of Port Everglades, he navigated through the maze of shipping containers and towering cranes that dominated the landscape. The port, a bustling hub of international commerce, pulsed with the rhythm of unending activity. Tony’s familiarity with this environment allowed him to effortlessly pass through the security checkpoint, exchanging brief pleasantries with the guards who recognized him from his frequent visits.</w:t>
      </w:r>
    </w:p>
    <w:p>
      <w:pPr>
        <w:pStyle w:val="BodyText"/>
      </w:pPr>
      <w:r>
        <w:t xml:space="preserve">The air was thick with the scent of salt and diesel, a reminder of the port’s ceaseless connection to distant shores. Tony parked his car and stepped out, the sound of his footsteps mingling with the distant calls of seagulls and the low hum of machinery. He made his way towards John Baldovino’s warehouse, a structure that stood apart from its surroundings, not by its size but by the stories it held within its walls.</w:t>
      </w:r>
    </w:p>
    <w:p>
      <w:pPr>
        <w:pStyle w:val="BodyText"/>
      </w:pPr>
      <w:r>
        <w:t xml:space="preserve">Ascending the concrete steps to the office, Tony felt a sense of anticipation. He rapped on the weathered wooden door, its surface bearing the marks of countless such knocks. The door swung open to reveal John Baldovino, his presence as commanding as the warehouse he operated. John’s greeting was robust, a reflection of his personality and the camaraderie he shared with Tony. Stepping into the office, Tony was immediately enveloped in an atmosphere that spoke of a bygone era. The room was dominated by two aged wooden desks that had clearly seen decades of use. Each desk told its own story, its surface scarred with the indentations and stains of relentless paperwork and negotiations. Beside one of the desks sat a rotary phone, its presence a quaint reminder of the past, juxtaposed oddly next to a modern computer monitor that flickered with the day’s logistics and communications.</w:t>
      </w:r>
    </w:p>
    <w:p>
      <w:pPr>
        <w:pStyle w:val="BodyText"/>
      </w:pPr>
      <w:r>
        <w:t xml:space="preserve">Against one wall stood a metal cabinet, its once-shiny surface now dulled and etched with patches of rust. This cabinet, much like the rest of the office, was a testament to the enduring nature of John’s operations, a symbol of resilience in the face of time and change.</w:t>
      </w:r>
    </w:p>
    <w:p>
      <w:pPr>
        <w:pStyle w:val="BodyText"/>
      </w:pPr>
      <w:r>
        <w:t xml:space="preserve">The office, with its mix of antiquated charm and functional clutter, served as a sanctuary from the hustle of the port outside. It was a place where deals were made, where the complexities of global trade were distilled into the straightforward language of business. For Tony, stepping into this space was a step into a realm where the past and present converged, where the pulse of international commerce was tempered by the enduring bonds of friendship and trust.</w:t>
      </w:r>
    </w:p>
    <w:p>
      <w:pPr>
        <w:pStyle w:val="BodyText"/>
      </w:pPr>
      <w:r>
        <w:t xml:space="preserve">“</w:t>
      </w:r>
      <w:r>
        <w:t xml:space="preserve">Good evening, John. How’s life treating you?</w:t>
      </w:r>
      <w:r>
        <w:t xml:space="preserve">”</w:t>
      </w:r>
      <w:r>
        <w:t xml:space="preserve"> </w:t>
      </w:r>
      <w:r>
        <w:t xml:space="preserve">Tony greeted in Italian.</w:t>
      </w:r>
    </w:p>
    <w:p>
      <w:pPr>
        <w:pStyle w:val="BodyText"/>
      </w:pPr>
      <w:r>
        <w:t xml:space="preserve">“</w:t>
      </w:r>
      <w:r>
        <w:t xml:space="preserve">All good, thanks. And yourself?</w:t>
      </w:r>
      <w:r>
        <w:t xml:space="preserve">”</w:t>
      </w:r>
      <w:r>
        <w:t xml:space="preserve"> </w:t>
      </w:r>
      <w:r>
        <w:t xml:space="preserve">John responded.</w:t>
      </w:r>
    </w:p>
    <w:p>
      <w:pPr>
        <w:pStyle w:val="BodyText"/>
      </w:pPr>
      <w:r>
        <w:t xml:space="preserve">“</w:t>
      </w:r>
      <w:r>
        <w:t xml:space="preserve">Not too bad, thanks. Managed to offload all your premium stock before the deadline?</w:t>
      </w:r>
      <w:r>
        <w:t xml:space="preserve">”</w:t>
      </w:r>
      <w:r>
        <w:t xml:space="preserve"> </w:t>
      </w:r>
      <w:r>
        <w:t xml:space="preserve">Tony inquired.</w:t>
      </w:r>
    </w:p>
    <w:p>
      <w:pPr>
        <w:pStyle w:val="BodyText"/>
      </w:pPr>
      <w:r>
        <w:t xml:space="preserve">“</w:t>
      </w:r>
      <w:r>
        <w:t xml:space="preserve">Absolutely. Cleared out everything. Now, I’m eyeing a venture into manufacturing in Paraguay—aiming at the value brand market,</w:t>
      </w:r>
      <w:r>
        <w:t xml:space="preserve">”</w:t>
      </w:r>
      <w:r>
        <w:t xml:space="preserve"> </w:t>
      </w:r>
      <w:r>
        <w:t xml:space="preserve">John disclosed.</w:t>
      </w:r>
    </w:p>
    <w:p>
      <w:pPr>
        <w:pStyle w:val="BodyText"/>
      </w:pPr>
      <w:r>
        <w:t xml:space="preserve">“</w:t>
      </w:r>
      <w:r>
        <w:t xml:space="preserve">Speaking of Paraguay, heard of Rocco and Rosario? They’re pushing a brand there,</w:t>
      </w:r>
      <w:r>
        <w:t xml:space="preserve">”</w:t>
      </w:r>
      <w:r>
        <w:t xml:space="preserve"> </w:t>
      </w:r>
      <w:r>
        <w:t xml:space="preserve">Tony probed.</w:t>
      </w:r>
    </w:p>
    <w:p>
      <w:pPr>
        <w:pStyle w:val="BodyText"/>
      </w:pPr>
      <w:r>
        <w:t xml:space="preserve">“</w:t>
      </w:r>
      <w:r>
        <w:t xml:space="preserve">Yeah, I’ve crossed paths with them. Even discussed launching my own brand. What’s your interest?</w:t>
      </w:r>
      <w:r>
        <w:t xml:space="preserve">”</w:t>
      </w:r>
      <w:r>
        <w:t xml:space="preserve"> </w:t>
      </w:r>
      <w:r>
        <w:t xml:space="preserve">John inquired.</w:t>
      </w:r>
    </w:p>
    <w:p>
      <w:pPr>
        <w:pStyle w:val="BodyText"/>
      </w:pPr>
      <w:r>
        <w:t xml:space="preserve">“</w:t>
      </w:r>
      <w:r>
        <w:t xml:space="preserve">They approached a client of mine in Ohio. Looks like I’m brokering their deal. Got any insights on their credibility?</w:t>
      </w:r>
      <w:r>
        <w:t xml:space="preserve">”</w:t>
      </w:r>
      <w:r>
        <w:t xml:space="preserve"> </w:t>
      </w:r>
      <w:r>
        <w:t xml:space="preserve">Tony pressed.</w:t>
      </w:r>
    </w:p>
    <w:p>
      <w:pPr>
        <w:pStyle w:val="BodyText"/>
      </w:pPr>
      <w:r>
        <w:t xml:space="preserve">“</w:t>
      </w:r>
      <w:r>
        <w:t xml:space="preserve">Steer clear. Those two are nothing but trouble. I wouldn’t send a dime ahead,</w:t>
      </w:r>
      <w:r>
        <w:t xml:space="preserve">”</w:t>
      </w:r>
      <w:r>
        <w:t xml:space="preserve"> </w:t>
      </w:r>
      <w:r>
        <w:t xml:space="preserve">John cautioned.</w:t>
      </w:r>
    </w:p>
    <w:p>
      <w:pPr>
        <w:pStyle w:val="BodyText"/>
      </w:pPr>
      <w:r>
        <w:t xml:space="preserve">“</w:t>
      </w:r>
      <w:r>
        <w:t xml:space="preserve">Got any more details on them? Names, company?</w:t>
      </w:r>
      <w:r>
        <w:t xml:space="preserve">”</w:t>
      </w:r>
      <w:r>
        <w:t xml:space="preserve"> </w:t>
      </w:r>
      <w:r>
        <w:t xml:space="preserve">Tony sought further.</w:t>
      </w:r>
    </w:p>
    <w:p>
      <w:pPr>
        <w:pStyle w:val="BodyText"/>
      </w:pPr>
      <w:r>
        <w:t xml:space="preserve">“</w:t>
      </w:r>
      <w:r>
        <w:t xml:space="preserve">Rogelio</w:t>
      </w:r>
      <w:r>
        <w:t xml:space="preserve"> </w:t>
      </w:r>
      <w:r>
        <w:t xml:space="preserve">‘</w:t>
      </w:r>
      <w:r>
        <w:t xml:space="preserve">Rocco</w:t>
      </w:r>
      <w:r>
        <w:t xml:space="preserve">’</w:t>
      </w:r>
      <w:r>
        <w:t xml:space="preserve"> </w:t>
      </w:r>
      <w:r>
        <w:t xml:space="preserve">Vacca and Rosario Eacobacci. Run something called Gulfstream, if memory serves,</w:t>
      </w:r>
      <w:r>
        <w:t xml:space="preserve">”</w:t>
      </w:r>
      <w:r>
        <w:t xml:space="preserve"> </w:t>
      </w:r>
      <w:r>
        <w:t xml:space="preserve">John provided.</w:t>
      </w:r>
    </w:p>
    <w:p>
      <w:pPr>
        <w:pStyle w:val="BodyText"/>
      </w:pPr>
      <w:r>
        <w:t xml:space="preserve">“</w:t>
      </w:r>
      <w:r>
        <w:t xml:space="preserve">Thanks, John. Let me know when you’re ready to market your value brand. I’ve got a network ready,</w:t>
      </w:r>
      <w:r>
        <w:t xml:space="preserve">”</w:t>
      </w:r>
      <w:r>
        <w:t xml:space="preserve"> </w:t>
      </w:r>
      <w:r>
        <w:t xml:space="preserve">Tony offered.</w:t>
      </w:r>
    </w:p>
    <w:p>
      <w:pPr>
        <w:pStyle w:val="BodyText"/>
      </w:pPr>
      <w:r>
        <w:t xml:space="preserve">“</w:t>
      </w:r>
      <w:r>
        <w:t xml:space="preserve">Will do. Take care, and thanks,</w:t>
      </w:r>
      <w:r>
        <w:t xml:space="preserve">”</w:t>
      </w:r>
      <w:r>
        <w:t xml:space="preserve"> </w:t>
      </w:r>
      <w:r>
        <w:t xml:space="preserve">John concluded.</w:t>
      </w:r>
    </w:p>
    <w:p>
      <w:pPr>
        <w:pStyle w:val="BodyText"/>
      </w:pPr>
      <w:r>
        <w:t xml:space="preserve">As Tony drove towards Coral Gables, his mind lingered on John’s words.</w:t>
      </w:r>
      <w:r>
        <w:t xml:space="preserve"> </w:t>
      </w:r>
      <w:r>
        <w:t xml:space="preserve">‘</w:t>
      </w:r>
      <w:r>
        <w:t xml:space="preserve">A pair of rats,</w:t>
      </w:r>
      <w:r>
        <w:t xml:space="preserve">’</w:t>
      </w:r>
      <w:r>
        <w:t xml:space="preserve"> </w:t>
      </w:r>
      <w:r>
        <w:t xml:space="preserve">was it? This bit of intel painted a clear picture: dealing with Rocco and Rosario demanded caution.</w:t>
      </w:r>
    </w:p>
    <w:bookmarkEnd w:id="26"/>
    <w:bookmarkStart w:id="27" w:name="chapter-7"/>
    <w:p>
      <w:pPr>
        <w:pStyle w:val="Heading1"/>
      </w:pPr>
      <w:r>
        <w:t xml:space="preserve">Chapter 7</w:t>
      </w:r>
    </w:p>
    <w:p>
      <w:pPr>
        <w:pStyle w:val="FirstParagraph"/>
      </w:pPr>
      <w:r>
        <w:t xml:space="preserve">As twilight draped its velvet hues over the bustling streets, Tony’s sleek black BMW glided to a stop with a grace that mirrored its owner’s poise. The restaurant, bathed in the soft glow of its elegant facade lighting, stood as an oasis of culinary delight amidst the urban sprawl. The moment the vehicle halted, Pablo, the valet, approached with a stride that blended professionalism with genuine pleasure at seeing a familiar face. His smile, as warm as the Miami evening, was a beacon of welcome in the dimming light.</w:t>
      </w:r>
    </w:p>
    <w:p>
      <w:pPr>
        <w:pStyle w:val="BodyText"/>
      </w:pPr>
      <w:r>
        <w:t xml:space="preserve">“</w:t>
      </w:r>
      <w:r>
        <w:t xml:space="preserve">Good to have you back, Mr. Sicily. I’ll keep your car upfront for you,</w:t>
      </w:r>
      <w:r>
        <w:t xml:space="preserve">”</w:t>
      </w:r>
      <w:r>
        <w:t xml:space="preserve"> </w:t>
      </w:r>
      <w:r>
        <w:t xml:space="preserve">Pablo announced, his voice carrying the respect and camaraderie forged through numerous visits. His hands, adept and assured, took the keys from Tony, who responded with a nod of appreciation for the personalized service. The exchange, though brief, was a testament to the mutual respect between them, a hallmark of the establishment’s commitment to excellence and personal touch.</w:t>
      </w:r>
    </w:p>
    <w:p>
      <w:pPr>
        <w:pStyle w:val="BodyText"/>
      </w:pPr>
      <w:r>
        <w:t xml:space="preserve">The restaurant, renowned for its ambiance and exquisite dining experience, seemed to come alive with Tony’s arrival, its doors opening to a world where flavors and friendships mingled seamlessly. Pablo, embodying the role of gatekeeper to this culinary haven, ensured that Tony’s sleek BMW was positioned prominently at the front, a silent testament to the esteem held for him within this cherished locale.</w:t>
      </w:r>
    </w:p>
    <w:p>
      <w:pPr>
        <w:pStyle w:val="BodyText"/>
      </w:pPr>
      <w:r>
        <w:t xml:space="preserve">As Tony crossed the threshold of Caffe Abbracci, he stepped into an ambiance that felt both welcoming and exclusive. The double doors, heavy and ornate, swung open to reveal the restaurant’s richly decorated interior, a space where the air was perfumed with the scent of Italian spices and the subtle undertone of aged wine. The dim lighting cast a warm, inviting glow, setting the stage for an evening of culinary exploration and intimate conversation. Standing at the heart of this enchanting environment was Marisela, the restaurant’s hostess. Her presence was like a beacon, drawing guests into the warmth and charm that Caffe Abbracci was known for. Marisela’s elegance was effortless, her poise and grace the result of innate charm magnified by her role as the welcoming face of the establishment. Her smile, bright and genuine, was a reflection of the hospitality that awaited within.</w:t>
      </w:r>
    </w:p>
    <w:p>
      <w:pPr>
        <w:pStyle w:val="BodyText"/>
      </w:pPr>
      <w:r>
        <w:t xml:space="preserve">“</w:t>
      </w:r>
      <w:r>
        <w:t xml:space="preserve">Evening, Marisela. Looking lovely as always. How’s your day been?</w:t>
      </w:r>
      <w:r>
        <w:t xml:space="preserve">”</w:t>
      </w:r>
      <w:r>
        <w:t xml:space="preserve"> </w:t>
      </w:r>
      <w:r>
        <w:t xml:space="preserve">Tony greeted her with his characteristic flair.</w:t>
      </w:r>
    </w:p>
    <w:p>
      <w:pPr>
        <w:pStyle w:val="BodyText"/>
      </w:pPr>
      <w:r>
        <w:t xml:space="preserve">“</w:t>
      </w:r>
      <w:r>
        <w:t xml:space="preserve">Mr. Sicily, ever the charmer,</w:t>
      </w:r>
      <w:r>
        <w:t xml:space="preserve">”</w:t>
      </w:r>
      <w:r>
        <w:t xml:space="preserve"> </w:t>
      </w:r>
      <w:r>
        <w:t xml:space="preserve">Marisela teased, playing along.</w:t>
      </w:r>
      <w:r>
        <w:t xml:space="preserve"> </w:t>
      </w:r>
      <w:r>
        <w:t xml:space="preserve">“</w:t>
      </w:r>
      <w:r>
        <w:t xml:space="preserve">I’m doing wonderfully, thanks. And yourself?</w:t>
      </w:r>
      <w:r>
        <w:t xml:space="preserve">”</w:t>
      </w:r>
    </w:p>
    <w:p>
      <w:pPr>
        <w:pStyle w:val="BodyText"/>
      </w:pPr>
      <w:r>
        <w:t xml:space="preserve">“</w:t>
      </w:r>
      <w:r>
        <w:t xml:space="preserve">Only complimenting the truly deserving,</w:t>
      </w:r>
      <w:r>
        <w:t xml:space="preserve">”</w:t>
      </w:r>
      <w:r>
        <w:t xml:space="preserve"> </w:t>
      </w:r>
      <w:r>
        <w:t xml:space="preserve">Tony quipped back with a grin.</w:t>
      </w:r>
    </w:p>
    <w:p>
      <w:pPr>
        <w:pStyle w:val="BodyText"/>
      </w:pPr>
      <w:r>
        <w:t xml:space="preserve">The warmth of the reception area, lit by candlelight and furnished with Victorian elegance, welcomed him. Benedetto’s hearty voice soon enveloped Tony in familiar camaraderie.</w:t>
      </w:r>
      <w:r>
        <w:t xml:space="preserve"> </w:t>
      </w:r>
      <w:r>
        <w:t xml:space="preserve">“</w:t>
      </w:r>
      <w:r>
        <w:t xml:space="preserve">Good evening, Tony. How are you?</w:t>
      </w:r>
      <w:r>
        <w:t xml:space="preserve">”</w:t>
      </w:r>
    </w:p>
    <w:p>
      <w:pPr>
        <w:pStyle w:val="BodyText"/>
      </w:pPr>
      <w:r>
        <w:t xml:space="preserve">“</w:t>
      </w:r>
      <w:r>
        <w:t xml:space="preserve">In good spirits, my friend. Is my wife here yet?</w:t>
      </w:r>
      <w:r>
        <w:t xml:space="preserve">”</w:t>
      </w:r>
      <w:r>
        <w:t xml:space="preserve"> </w:t>
      </w:r>
      <w:r>
        <w:t xml:space="preserve">Tony inquired, already knowing Angelina would be waiting.</w:t>
      </w:r>
    </w:p>
    <w:p>
      <w:pPr>
        <w:pStyle w:val="BodyText"/>
      </w:pPr>
      <w:r>
        <w:t xml:space="preserve">“</w:t>
      </w:r>
      <w:r>
        <w:t xml:space="preserve">Yes, she’s at the bar,</w:t>
      </w:r>
      <w:r>
        <w:t xml:space="preserve">”</w:t>
      </w:r>
      <w:r>
        <w:t xml:space="preserve"> </w:t>
      </w:r>
      <w:r>
        <w:t xml:space="preserve">Benedetto confirmed, directing Tony to their usual table.</w:t>
      </w:r>
    </w:p>
    <w:p>
      <w:pPr>
        <w:pStyle w:val="BodyText"/>
      </w:pPr>
      <w:r>
        <w:t xml:space="preserve">Navigating through the dimly lit bar, Tony’s gaze found Angelina amidst a couple of overeager admirers. Rising from her seat, she was a vision in red, her elegance unmatched, sparking a mixture of admiration and envy.</w:t>
      </w:r>
    </w:p>
    <w:p>
      <w:pPr>
        <w:pStyle w:val="BodyText"/>
      </w:pPr>
      <w:r>
        <w:t xml:space="preserve">“</w:t>
      </w:r>
      <w:r>
        <w:t xml:space="preserve">Finally, you’re here,</w:t>
      </w:r>
      <w:r>
        <w:t xml:space="preserve">”</w:t>
      </w:r>
      <w:r>
        <w:t xml:space="preserve"> </w:t>
      </w:r>
      <w:r>
        <w:t xml:space="preserve">she sighed in relief, their lips meeting in a tender embrace.</w:t>
      </w:r>
    </w:p>
    <w:p>
      <w:pPr>
        <w:pStyle w:val="BodyText"/>
      </w:pPr>
      <w:r>
        <w:t xml:space="preserve">“</w:t>
      </w:r>
      <w:r>
        <w:t xml:space="preserve">Let’s get to our table. Another drink for you?</w:t>
      </w:r>
      <w:r>
        <w:t xml:space="preserve">”</w:t>
      </w:r>
      <w:r>
        <w:t xml:space="preserve"> </w:t>
      </w:r>
      <w:r>
        <w:t xml:space="preserve">Tony suggested, his affection evident.</w:t>
      </w:r>
    </w:p>
    <w:p>
      <w:pPr>
        <w:pStyle w:val="BodyText"/>
      </w:pPr>
      <w:r>
        <w:t xml:space="preserve">As Tony and Angelina settled into the bar area, the ambiance of Caffe Abbracci enveloped them in an air of casual sophistication. The low hum of conversations mingled with the soft clinking of glasses, creating a symphony of sounds that was both soothing and invigorating. Tony caught the eye of Luca, the bartender, whose expertise behind the bar was matched only by his friendly demeanor. With a practiced nod, Tony communicated their drink preferences, a silent exchange that spoke volumes of his familiarity with the establishment.</w:t>
      </w:r>
    </w:p>
    <w:p>
      <w:pPr>
        <w:pStyle w:val="BodyText"/>
      </w:pPr>
      <w:r>
        <w:t xml:space="preserve">Turning back to Angelina, Tony brushed aside the lingering thoughts of his earlier meeting, choosing instead to immerse himself in the present moment. The trivialities of business faded into the background, replaced by the anticipation of an evening spent in good company.</w:t>
      </w:r>
    </w:p>
    <w:p>
      <w:pPr>
        <w:pStyle w:val="BodyText"/>
      </w:pPr>
      <w:r>
        <w:t xml:space="preserve">Their interlude at the bar was brief but filled with the warmth of shared smiles and light banter. It wasn’t long before Marisela approached, her voice soft yet clear, announcing that their table was ready. Tony, ever the gentleman, left a generous tip for Luca, a small token of appreciation for the seamless service.</w:t>
      </w:r>
    </w:p>
    <w:p>
      <w:pPr>
        <w:pStyle w:val="BodyText"/>
      </w:pPr>
      <w:r>
        <w:t xml:space="preserve">As they followed Marisela to the dining room, Tony couldn’t help but be captivated by the graceful poise of both women. Their confidence was magnetic, a reminder of the beauty inherent in self-assurance and elegance. The way they navigated through the restaurant, with Marisela leading the way, was akin to a dance, each step and turn executed with natural finesse.</w:t>
      </w:r>
    </w:p>
    <w:p>
      <w:pPr>
        <w:pStyle w:val="BodyText"/>
      </w:pPr>
      <w:r>
        <w:t xml:space="preserve">Arriving at their preferred corner table, Tony and Angelina found themselves in a cozy enclave of the restaurant. The dining room’s ambiance was a blend of classic charm and understated luxury, the walls adorned with portraits of celebrities who had once graced these very spaces. The soft lighting accentuated the features of these silent onlookers, adding a layer of mystique to the surroundings.</w:t>
      </w:r>
    </w:p>
    <w:p>
      <w:pPr>
        <w:pStyle w:val="BodyText"/>
      </w:pPr>
      <w:r>
        <w:t xml:space="preserve">As they settled into their seats, Tony perused the menu with the ease of someone well-acquainted with its offerings. His order to Paolo, the waiter, was delivered with a familiarity that spoke of countless evenings spent savoring the culinary creations of Caffe Abbracci. It was a prelude to what promised to be an evening dedicated not just to the indulgence of the palate but to the nurturing of their connection through intimate conversation and shared experiences.</w:t>
      </w:r>
    </w:p>
    <w:p>
      <w:pPr>
        <w:pStyle w:val="BodyText"/>
      </w:pPr>
      <w:r>
        <w:t xml:space="preserve">In this cherished corner of the restaurant, Tony and Angelina were not just diners but participants in a tradition of gastronomy and companionship, surrounded by the echoes of past celebrations and the promise of memorable moments yet to come.</w:t>
      </w:r>
    </w:p>
    <w:p>
      <w:pPr>
        <w:pStyle w:val="BodyText"/>
      </w:pPr>
      <w:r>
        <w:t xml:space="preserve">Returning home later that evening, the intimacy of their bedroom beckoned. Angelina’s playful inquiry about Tony’s earlier observation led to a moment of raw admiration as she stood before him, the embodiment of allure and desire.</w:t>
      </w:r>
      <w:r>
        <w:t xml:space="preserve"> </w:t>
      </w:r>
      <w:r>
        <w:t xml:space="preserve">“</w:t>
      </w:r>
      <w:r>
        <w:t xml:space="preserve">What do you think?</w:t>
      </w:r>
      <w:r>
        <w:t xml:space="preserve">”</w:t>
      </w:r>
      <w:r>
        <w:t xml:space="preserve"> </w:t>
      </w:r>
      <w:r>
        <w:t xml:space="preserve">she asked, a rhetorical question that left Tony in awe of her timeless beauty.</w:t>
      </w:r>
    </w:p>
    <w:bookmarkEnd w:id="27"/>
    <w:bookmarkStart w:id="28" w:name="chapter-8"/>
    <w:p>
      <w:pPr>
        <w:pStyle w:val="Heading1"/>
      </w:pPr>
      <w:r>
        <w:t xml:space="preserve">Chapter 8</w:t>
      </w:r>
    </w:p>
    <w:p>
      <w:pPr>
        <w:pStyle w:val="FirstParagraph"/>
      </w:pPr>
      <w:r>
        <w:t xml:space="preserve">The first light of dawn had barely begun to seep through the curtains when Tony embarked on his morning ritual, a blend of quiet contemplation and the day’s initial stirrings. His routine, a carefully curated sequence of small tasks designed to set the tone for the day ahead, moved seamlessly from a solitary cup of coffee savored in the hush of the early hours, to the methodical review of his schedule, each activity lending a sense of order and purpose.</w:t>
      </w:r>
    </w:p>
    <w:p>
      <w:pPr>
        <w:pStyle w:val="BodyText"/>
      </w:pPr>
      <w:r>
        <w:t xml:space="preserve">However, this particular morning’s tranquility was abruptly pierced by the insistent ring of his phone, a sound that seemed out of place amidst the otherwise serene start to the day. The sharp trill echoed through the room, pulling Tony’s attention away from his thoughts and towards the device that lay on the kitchen counter, its screen aglow with the indication of an incoming call.</w:t>
      </w:r>
    </w:p>
    <w:p>
      <w:pPr>
        <w:pStyle w:val="BodyText"/>
      </w:pPr>
      <w:r>
        <w:t xml:space="preserve">With a resigned sigh, Tony crossed the room, the soft sounds of his footsteps on the tiled floor barely audible above the persistent ringing. He reached for the phone, the cool surface of the screen contrasting with the warmth of his palm. A glance at the caller ID confirmed that the day’s business was beginning earlier than anticipated, a reminder of the unpredictable rhythm that often underscored his professional life.</w:t>
      </w:r>
    </w:p>
    <w:p>
      <w:pPr>
        <w:pStyle w:val="BodyText"/>
      </w:pPr>
      <w:r>
        <w:t xml:space="preserve">Lifting the phone to his ear, Tony answered with a practiced greeting, his voice steady despite the unexpected disruption. The call, while an interruption to his morning’s calm, was also a tether to the world beyond his doorstep, a world where decisions awaited and the tempo of life moved with relentless urgency.</w:t>
      </w:r>
    </w:p>
    <w:p>
      <w:pPr>
        <w:pStyle w:val="BodyText"/>
      </w:pPr>
      <w:r>
        <w:t xml:space="preserve">As he engaged with the caller, Tony’s gaze drifted towards the window, where the morning light continued its slow advance, painting the room with hues of gold and amber. The contrast between the tranquility of the dawn and the immediacy of the conversation was stark, a reminder of the balance between the personal and professional that Tony navigated daily. With the call concluded, he placed the phone back on the counter, the silence of the room returning as he resumed his morning routine, albeit with the day’s first challenge already set in motion.</w:t>
      </w:r>
    </w:p>
    <w:p>
      <w:pPr>
        <w:pStyle w:val="BodyText"/>
      </w:pPr>
      <w:r>
        <w:t xml:space="preserve">“</w:t>
      </w:r>
      <w:r>
        <w:t xml:space="preserve">Tony, Rocco here. Rob passed along your contact. We need to discuss business.</w:t>
      </w:r>
      <w:r>
        <w:t xml:space="preserve">”</w:t>
      </w:r>
    </w:p>
    <w:p>
      <w:pPr>
        <w:pStyle w:val="BodyText"/>
      </w:pPr>
      <w:r>
        <w:t xml:space="preserve">“</w:t>
      </w:r>
      <w:r>
        <w:t xml:space="preserve">Morning, Rocco. Sure, my office could work. It’s in the same complex as Alfredo’s place,</w:t>
      </w:r>
      <w:r>
        <w:t xml:space="preserve">”</w:t>
      </w:r>
      <w:r>
        <w:t xml:space="preserve"> </w:t>
      </w:r>
      <w:r>
        <w:t xml:space="preserve">Tony offered.</w:t>
      </w:r>
    </w:p>
    <w:p>
      <w:pPr>
        <w:pStyle w:val="BodyText"/>
      </w:pPr>
      <w:r>
        <w:t xml:space="preserve">Rocco, pausing, decided on a different venue.</w:t>
      </w:r>
      <w:r>
        <w:t xml:space="preserve"> </w:t>
      </w:r>
      <w:r>
        <w:t xml:space="preserve">“</w:t>
      </w:r>
      <w:r>
        <w:t xml:space="preserve">How about Houston’s in Coral Gables for lunch?</w:t>
      </w:r>
      <w:r>
        <w:t xml:space="preserve">”</w:t>
      </w:r>
    </w:p>
    <w:p>
      <w:pPr>
        <w:pStyle w:val="BodyText"/>
      </w:pPr>
      <w:r>
        <w:t xml:space="preserve">“</w:t>
      </w:r>
      <w:r>
        <w:t xml:space="preserve">1 p.m. works for me,</w:t>
      </w:r>
      <w:r>
        <w:t xml:space="preserve">”</w:t>
      </w:r>
      <w:r>
        <w:t xml:space="preserve"> </w:t>
      </w:r>
      <w:r>
        <w:t xml:space="preserve">Tony agreed, a hint of caution in his voice. He wondered about Rocco’s reluctance to meet near Alfredo’s, a thought that lingered as he prepared for the day.</w:t>
      </w:r>
    </w:p>
    <w:p>
      <w:pPr>
        <w:pStyle w:val="BodyText"/>
      </w:pPr>
      <w:r>
        <w:t xml:space="preserve">Houston’s, nestled in the heart of Coral Gables, was a sanctuary of culinary delight and quiet conversation amidst the city’s lively pace. Its reputation for quality dining and the unique layout that offered pockets of privacy made it the chosen venue for Tony’s crucial meeting. The restaurant’s interior, with its warm lighting and rich wood accents, created an inviting atmosphere that contrasted with the sharp matters at hand.</w:t>
      </w:r>
    </w:p>
    <w:p>
      <w:pPr>
        <w:pStyle w:val="BodyText"/>
      </w:pPr>
      <w:r>
        <w:t xml:space="preserve">Tony arrived ahead of time, a strategic choice that allowed him to absorb the environment and prepare mentally. He claimed a spot at the bar, a vantage point that afforded him a clear view of the entrance. With a drink in hand, he presented an image of relaxed anticipation, though his eyes betrayed his keen vigilance, darting towards the door with each new arrival.</w:t>
      </w:r>
    </w:p>
    <w:p>
      <w:pPr>
        <w:pStyle w:val="BodyText"/>
      </w:pPr>
      <w:r>
        <w:t xml:space="preserve">The moment Rocco and his companion stepped through the door, they were a study in contrast to the restaurant’s other patrons. Their entrance was marked not just by their appearance, which aligned with Alfredo’s description, but by the subtle shift in the air, a tension that seemed to follow them. Tony’s greeting was cordial yet measured, the initial pleasantries quickly giving way to the matter at hand.</w:t>
      </w:r>
    </w:p>
    <w:p>
      <w:pPr>
        <w:pStyle w:val="BodyText"/>
      </w:pPr>
      <w:r>
        <w:t xml:space="preserve">A hostess, sensing the need for discretion, promptly guided them to a secluded booth, a haven within Houston’s where conversations could unfold away from prying ears. The booth, enveloped in the soft glow of overhead lighting, became the stage for their negotiation.</w:t>
      </w:r>
    </w:p>
    <w:p>
      <w:pPr>
        <w:pStyle w:val="BodyText"/>
      </w:pPr>
      <w:r>
        <w:t xml:space="preserve">Rocco wasted no time in laying out the expectations for their brand Maxxon, his words heavy with the anticipation of a lucrative deal stretching across Ohio and Northern Indiana. Tony, however, was undeterred by the figures thrown around, his response laying out clear terms for proceeding. The conversation that followed saw Tony advocating for a cautious approach, emphasizing the need for product verification and a more reasonable pricing strategy.</w:t>
      </w:r>
    </w:p>
    <w:p>
      <w:pPr>
        <w:pStyle w:val="BodyText"/>
      </w:pPr>
      <w:r>
        <w:t xml:space="preserve">Rocco’s reaction to Tony’s conditions was immediate and visible, his agitation surfacing like ripples on water. However, Rosario’s presence served as a counterbalance, his subtle gesture a silent call for composure.</w:t>
      </w:r>
    </w:p>
    <w:p>
      <w:pPr>
        <w:pStyle w:val="BodyText"/>
      </w:pPr>
      <w:r>
        <w:t xml:space="preserve">“</w:t>
      </w:r>
      <w:r>
        <w:t xml:space="preserve">Monday at 10, then. We’ll review the stock in the Free Zone,</w:t>
      </w:r>
      <w:r>
        <w:t xml:space="preserve">”</w:t>
      </w:r>
      <w:r>
        <w:t xml:space="preserve"> </w:t>
      </w:r>
      <w:r>
        <w:t xml:space="preserve">Tony steered the conversation towards a conclusion, setting the stage for a detailed examination of the goods. This agreement, while tentative, marked a significant step in their negotiation, a bridge over the chasm of their differing expectations.</w:t>
      </w:r>
    </w:p>
    <w:p>
      <w:pPr>
        <w:pStyle w:val="BodyText"/>
      </w:pPr>
      <w:r>
        <w:t xml:space="preserve">As they parted ways, the air between them was charged with unspoken tensions and the weight of future dealings. Rocco’s parting words, though meant for Rosario, carried a thinly veiled warning, a reminder of the stakes involved. Tony, left to ponder the encounter, was acutely aware of the delicate balance he navigated—a dance on the edge of opportunity and risk, set against the backdrop of Houston’s subdued elegance.</w:t>
      </w:r>
    </w:p>
    <w:bookmarkEnd w:id="28"/>
    <w:bookmarkStart w:id="29" w:name="chapter-9"/>
    <w:p>
      <w:pPr>
        <w:pStyle w:val="Heading1"/>
      </w:pPr>
      <w:r>
        <w:t xml:space="preserve">Chapter 9</w:t>
      </w:r>
    </w:p>
    <w:p>
      <w:pPr>
        <w:pStyle w:val="FirstParagraph"/>
      </w:pPr>
      <w:r>
        <w:t xml:space="preserve">Beneath the relentless Miami sun, hidden from the prying eyes of the law, Rocco and Rosario orchestrated their empire of shadows within the walls of a nondescript warehouse. This bastion of illicit trade, located on the fringes of the city’s bustling heart, thrummed with the energy of covert operations. Inside, the air was heavy, saturated with the musky scent of tobacco and the stale smell of cardboard—telltale markers of the contraband that dominated the expanse. Towering stacks of premium, unstamped cigarettes lay in wait, their presence a bold affront to Florida’s stringent stamp requirement. For Rocco and Rosario, this was not merely a business but a lucrative rebellion against state mandates, channeling what should have been tax revenues into the depths of their greed.</w:t>
      </w:r>
    </w:p>
    <w:p>
      <w:pPr>
        <w:pStyle w:val="BodyText"/>
      </w:pPr>
      <w:r>
        <w:t xml:space="preserve">The warehouse itself was cavernous, its vast floor plan and towering ceilings accommodating the flurry of illicit activity. Amidst this orchestrated chaos, Billy, a figure of loyalty in their criminal symphony, maneuvered a forklift with the precision of a seasoned conductor, navigating crates under Rocco’s watchful gaze. Together, they performed a ballet of illegality, each movement choreographed with meticulous care.</w:t>
      </w:r>
    </w:p>
    <w:p>
      <w:pPr>
        <w:pStyle w:val="BodyText"/>
      </w:pPr>
      <w:r>
        <w:t xml:space="preserve">However, their dance of defiance was destined for an abrupt finale. The monotony of the warehouse’s hum was violently disrupted by the piercing screech of tires—a symphony of law enforcement descending upon their sanctuary of sin. A procession of unmarked vehicles, heralds of justice, swarmed the exterior, disgorging a contingent of officers. The blend of uniformed and plainclothes figures moved with a singular purpose, their advance a relentless tide breaching the warehouse’s defenses.</w:t>
      </w:r>
    </w:p>
    <w:p>
      <w:pPr>
        <w:pStyle w:val="BodyText"/>
      </w:pPr>
      <w:r>
        <w:t xml:space="preserve">The air crackled with authority as commands ricocheted off the walls, a storm of orders that heralded the end of Rocco and Rosario’s empire.</w:t>
      </w:r>
      <w:r>
        <w:t xml:space="preserve"> </w:t>
      </w:r>
      <w:r>
        <w:t xml:space="preserve">“</w:t>
      </w:r>
      <w:r>
        <w:t xml:space="preserve">Freeze! Hands where we can see them! You’re under arrest!</w:t>
      </w:r>
      <w:r>
        <w:t xml:space="preserve">”</w:t>
      </w:r>
      <w:r>
        <w:t xml:space="preserve"> </w:t>
      </w:r>
      <w:r>
        <w:t xml:space="preserve">The words, sharp and uncompromising, punctured the veil of confidence that had shielded the duo, exposing them to the cold grasp of reality.</w:t>
      </w:r>
    </w:p>
    <w:p>
      <w:pPr>
        <w:pStyle w:val="BodyText"/>
      </w:pPr>
      <w:r>
        <w:t xml:space="preserve">Rocco, his composure faltering under the weight of the intrusion, sought clarity amid the tumult.</w:t>
      </w:r>
      <w:r>
        <w:t xml:space="preserve"> </w:t>
      </w:r>
      <w:r>
        <w:t xml:space="preserve">“</w:t>
      </w:r>
      <w:r>
        <w:t xml:space="preserve">What’s the meaning of this? Is there a warrant?</w:t>
      </w:r>
      <w:r>
        <w:t xml:space="preserve">”</w:t>
      </w:r>
      <w:r>
        <w:t xml:space="preserve"> </w:t>
      </w:r>
      <w:r>
        <w:t xml:space="preserve">His voice, a mix of defiance and disbelief, cut through the chaos, seeking an anchor in the maelstorm.</w:t>
      </w:r>
    </w:p>
    <w:p>
      <w:pPr>
        <w:pStyle w:val="BodyText"/>
      </w:pPr>
      <w:r>
        <w:t xml:space="preserve">A detective, embodying the relentless pursuit of justice, stepped forward, the warrant in his hand a tangible symbol of their downfall.</w:t>
      </w:r>
      <w:r>
        <w:t xml:space="preserve"> </w:t>
      </w:r>
      <w:r>
        <w:t xml:space="preserve">“</w:t>
      </w:r>
      <w:r>
        <w:t xml:space="preserve">Yes, we have a warrant,</w:t>
      </w:r>
      <w:r>
        <w:t xml:space="preserve">”</w:t>
      </w:r>
      <w:r>
        <w:t xml:space="preserve"> </w:t>
      </w:r>
      <w:r>
        <w:t xml:space="preserve">he affirmed, his voice the harbinger of their undoing.</w:t>
      </w:r>
    </w:p>
    <w:p>
      <w:pPr>
        <w:pStyle w:val="BodyText"/>
      </w:pPr>
      <w:r>
        <w:t xml:space="preserve">“</w:t>
      </w:r>
      <w:r>
        <w:t xml:space="preserve">And who exactly are you representing?</w:t>
      </w:r>
      <w:r>
        <w:t xml:space="preserve">”</w:t>
      </w:r>
      <w:r>
        <w:t xml:space="preserve"> </w:t>
      </w:r>
      <w:r>
        <w:t xml:space="preserve">Rocco’s challenge, tinged with the remnants of his crumbling defiance, sought to contest their fate.</w:t>
      </w:r>
    </w:p>
    <w:p>
      <w:pPr>
        <w:pStyle w:val="BodyText"/>
      </w:pPr>
      <w:r>
        <w:t xml:space="preserve">“</w:t>
      </w:r>
      <w:r>
        <w:t xml:space="preserve">The ATF, state division,</w:t>
      </w:r>
      <w:r>
        <w:t xml:space="preserve">”</w:t>
      </w:r>
      <w:r>
        <w:t xml:space="preserve"> </w:t>
      </w:r>
      <w:r>
        <w:t xml:space="preserve">came the unyielding reply, sealing the fate of the operation with the weight of federal authority.</w:t>
      </w:r>
    </w:p>
    <w:p>
      <w:pPr>
        <w:pStyle w:val="BodyText"/>
      </w:pPr>
      <w:r>
        <w:t xml:space="preserve">Rosario, amidst the upheaval, sought to comprehend the breadth of their charges.</w:t>
      </w:r>
      <w:r>
        <w:t xml:space="preserve"> </w:t>
      </w:r>
      <w:r>
        <w:t xml:space="preserve">“</w:t>
      </w:r>
      <w:r>
        <w:t xml:space="preserve">What are the charges?</w:t>
      </w:r>
      <w:r>
        <w:t xml:space="preserve">”</w:t>
      </w:r>
      <w:r>
        <w:t xml:space="preserve"> </w:t>
      </w:r>
      <w:r>
        <w:t xml:space="preserve">he inquired, his voice a calm amidst the tempest.</w:t>
      </w:r>
    </w:p>
    <w:p>
      <w:pPr>
        <w:pStyle w:val="BodyText"/>
      </w:pPr>
      <w:r>
        <w:t xml:space="preserve">The detective’s response was a gravestone marking the death of their freedom.</w:t>
      </w:r>
      <w:r>
        <w:t xml:space="preserve"> </w:t>
      </w:r>
      <w:r>
        <w:t xml:space="preserve">“</w:t>
      </w:r>
      <w:r>
        <w:t xml:space="preserve">You’re facing multiple felony charges, including the illegal possession of unstamped cigarettes,</w:t>
      </w:r>
      <w:r>
        <w:t xml:space="preserve">”</w:t>
      </w:r>
      <w:r>
        <w:t xml:space="preserve"> </w:t>
      </w:r>
      <w:r>
        <w:t xml:space="preserve">he declared, the finality of his words echoing in the hollows of the warehouse.</w:t>
      </w:r>
    </w:p>
    <w:p>
      <w:pPr>
        <w:pStyle w:val="BodyText"/>
      </w:pPr>
      <w:r>
        <w:t xml:space="preserve">Rocco’s plea for a semblance of normalcy, a request to make a phone call, was swiftly quashed.</w:t>
      </w:r>
      <w:r>
        <w:t xml:space="preserve"> </w:t>
      </w:r>
      <w:r>
        <w:t xml:space="preserve">“</w:t>
      </w:r>
      <w:r>
        <w:t xml:space="preserve">You’ll get your call after we process you. Let’s move out,</w:t>
      </w:r>
      <w:r>
        <w:t xml:space="preserve">”</w:t>
      </w:r>
      <w:r>
        <w:t xml:space="preserve"> </w:t>
      </w:r>
      <w:r>
        <w:t xml:space="preserve">the detective concluded, a solemn pronouncement of the journey from shadowed kings to caged birds.</w:t>
      </w:r>
    </w:p>
    <w:p>
      <w:pPr>
        <w:pStyle w:val="BodyText"/>
      </w:pPr>
      <w:r>
        <w:t xml:space="preserve">The warehouse, once a hive of hidden prosperity, stood silent—a mute witness to the folly of greed and the inescapable reach of the law. As Rocco and Rosario were escorted into the harsh light of day, shackled embodiments of their choices, the reality of their empire’s fragility was laid bare. Their dance in the darkness had ended, not with applause, but with the clatter of handcuffs and the somber march of justice.</w:t>
      </w:r>
    </w:p>
    <w:bookmarkEnd w:id="29"/>
    <w:bookmarkStart w:id="30" w:name="chapter-10"/>
    <w:p>
      <w:pPr>
        <w:pStyle w:val="Heading1"/>
      </w:pPr>
      <w:r>
        <w:t xml:space="preserve">Chapter 10</w:t>
      </w:r>
    </w:p>
    <w:p>
      <w:pPr>
        <w:pStyle w:val="FirstParagraph"/>
      </w:pPr>
      <w:r>
        <w:t xml:space="preserve">The rhythm of Tony’s business had slowed to a quiet murmur, a stark contrast to the bustling activity it once knew. The days were filled with attempts to navigate the changing tides of the tobacco industry, a challenge magnified by the increasing number of local brands falling out of favor across several states. Their failure to contribute to the master settlement agreement had led to their exclusion, leaving Tony in search of new avenues to invigorate his product lineup.</w:t>
      </w:r>
    </w:p>
    <w:p>
      <w:pPr>
        <w:pStyle w:val="BodyText"/>
      </w:pPr>
      <w:r>
        <w:t xml:space="preserve">In this period of recalibration, the sudden ring of his phone cut through the silence of his office like a beacon, breaking the monotony of his thoughts.</w:t>
      </w:r>
    </w:p>
    <w:p>
      <w:pPr>
        <w:pStyle w:val="BodyText"/>
      </w:pPr>
      <w:r>
        <w:t xml:space="preserve">“</w:t>
      </w:r>
      <w:r>
        <w:t xml:space="preserve">Hey Tony, it’s Rocco. How’s it going? Listen, I’ve got a friend visiting with his girlfriend, and they’re itching for a game of tennis. You in?</w:t>
      </w:r>
      <w:r>
        <w:t xml:space="preserve">”</w:t>
      </w:r>
      <w:r>
        <w:t xml:space="preserve"> </w:t>
      </w:r>
      <w:r>
        <w:t xml:space="preserve">Rocco’s voice carried an easy camaraderie, a reminder of the world beyond Tony’s current preoccupations.</w:t>
      </w:r>
    </w:p>
    <w:p>
      <w:pPr>
        <w:pStyle w:val="BodyText"/>
      </w:pPr>
      <w:r>
        <w:t xml:space="preserve">“</w:t>
      </w:r>
      <w:r>
        <w:t xml:space="preserve">Sure, I’m up for it. Where are we playing? Just a heads up, I might be a bit out of practice,</w:t>
      </w:r>
      <w:r>
        <w:t xml:space="preserve">”</w:t>
      </w:r>
      <w:r>
        <w:t xml:space="preserve"> </w:t>
      </w:r>
      <w:r>
        <w:t xml:space="preserve">Tony replied, the prospect of a leisurely diversion from his concerns a welcome one.</w:t>
      </w:r>
    </w:p>
    <w:p>
      <w:pPr>
        <w:pStyle w:val="BodyText"/>
      </w:pPr>
      <w:r>
        <w:t xml:space="preserve">“</w:t>
      </w:r>
      <w:r>
        <w:t xml:space="preserve">We’ll hit the courts at the Biltmore. After, we can catch up over drinks. My friend’s got some products that could interest you,</w:t>
      </w:r>
      <w:r>
        <w:t xml:space="preserve">”</w:t>
      </w:r>
      <w:r>
        <w:t xml:space="preserve"> </w:t>
      </w:r>
      <w:r>
        <w:t xml:space="preserve">Rocco mentioned, weaving business into the casual invitation with the skill of a seasoned player in their shared games of profit and opportunity.</w:t>
      </w:r>
    </w:p>
    <w:p>
      <w:pPr>
        <w:pStyle w:val="BodyText"/>
      </w:pPr>
      <w:r>
        <w:t xml:space="preserve">The Biltmore Tennis Center, with its pristine courts and lush surroundings, provided a perfect backdrop for their meeting. Tony was introduced to Renato and Ashley upon his arrival. Renato, a compact figure with an intensity that belied his stature, was Rocco’s tennis partner, while Ashley, pairing with Tony, boasted an athletic grace and a presence that was both striking and disarming.</w:t>
      </w:r>
    </w:p>
    <w:p>
      <w:pPr>
        <w:pStyle w:val="BodyText"/>
      </w:pPr>
      <w:r>
        <w:t xml:space="preserve">After the game, which offered both competition and camaraderie, they retreated to the hotel’s bar, a space of refined comfort where they could relax and delve into the heart of Rocco’s hinted proposition.</w:t>
      </w:r>
    </w:p>
    <w:p>
      <w:pPr>
        <w:pStyle w:val="BodyText"/>
      </w:pPr>
      <w:r>
        <w:t xml:space="preserve">“</w:t>
      </w:r>
      <w:r>
        <w:t xml:space="preserve">So, Renato, where’s home for you?</w:t>
      </w:r>
      <w:r>
        <w:t xml:space="preserve">”</w:t>
      </w:r>
      <w:r>
        <w:t xml:space="preserve"> </w:t>
      </w:r>
      <w:r>
        <w:t xml:space="preserve">Tony ventured, seeking to bridge the gap between casual acquaintance and potential business ally.</w:t>
      </w:r>
    </w:p>
    <w:p>
      <w:pPr>
        <w:pStyle w:val="BodyText"/>
      </w:pPr>
      <w:r>
        <w:t xml:space="preserve">“</w:t>
      </w:r>
      <w:r>
        <w:t xml:space="preserve">Originally from the Dominican Republic, but I’ve spent most of my life in New York,</w:t>
      </w:r>
      <w:r>
        <w:t xml:space="preserve">”</w:t>
      </w:r>
      <w:r>
        <w:t xml:space="preserve"> </w:t>
      </w:r>
      <w:r>
        <w:t xml:space="preserve">Renato shared, his story opening a window into his world.</w:t>
      </w:r>
      <w:r>
        <w:t xml:space="preserve"> </w:t>
      </w:r>
      <w:r>
        <w:t xml:space="preserve">“</w:t>
      </w:r>
      <w:r>
        <w:t xml:space="preserve">Actually, I was wondering if you have any connections with the Native American tribes upstate?</w:t>
      </w:r>
      <w:r>
        <w:t xml:space="preserve">”</w:t>
      </w:r>
    </w:p>
    <w:p>
      <w:pPr>
        <w:pStyle w:val="BodyText"/>
      </w:pPr>
      <w:r>
        <w:t xml:space="preserve">“</w:t>
      </w:r>
      <w:r>
        <w:t xml:space="preserve">I do, actually. What’s on your mind?</w:t>
      </w:r>
      <w:r>
        <w:t xml:space="preserve">”</w:t>
      </w:r>
      <w:r>
        <w:t xml:space="preserve"> </w:t>
      </w:r>
      <w:r>
        <w:t xml:space="preserve">Tony’s interest was piqued, sensing the undercurrents of a business opportunity amidst their casual banter.</w:t>
      </w:r>
    </w:p>
    <w:p>
      <w:pPr>
        <w:pStyle w:val="BodyText"/>
      </w:pPr>
      <w:r>
        <w:t xml:space="preserve">“</w:t>
      </w:r>
      <w:r>
        <w:t xml:space="preserve">We’ve got access to Marlboros,</w:t>
      </w:r>
      <w:r>
        <w:t xml:space="preserve">”</w:t>
      </w:r>
      <w:r>
        <w:t xml:space="preserve"> </w:t>
      </w:r>
      <w:r>
        <w:t xml:space="preserve">Renato hinted, his words hanging in the air with the promise of untold profits.</w:t>
      </w:r>
    </w:p>
    <w:p>
      <w:pPr>
        <w:pStyle w:val="BodyText"/>
      </w:pPr>
      <w:r>
        <w:t xml:space="preserve">Rocco chimed in, eager to underscore the potential of the venture.</w:t>
      </w:r>
      <w:r>
        <w:t xml:space="preserve"> </w:t>
      </w:r>
      <w:r>
        <w:t xml:space="preserve">“</w:t>
      </w:r>
      <w:r>
        <w:t xml:space="preserve">This could be huge for you, Tony. Truckloads of product.</w:t>
      </w:r>
      <w:r>
        <w:t xml:space="preserve">”</w:t>
      </w:r>
    </w:p>
    <w:p>
      <w:pPr>
        <w:pStyle w:val="BodyText"/>
      </w:pPr>
      <w:r>
        <w:t xml:space="preserve">The mention of Marlboros stirred a mix of interest and caution in Tony.</w:t>
      </w:r>
      <w:r>
        <w:t xml:space="preserve"> </w:t>
      </w:r>
      <w:r>
        <w:t xml:space="preserve">“</w:t>
      </w:r>
      <w:r>
        <w:t xml:space="preserve">Selling gray-market Marlboros isn’t exactly legal,</w:t>
      </w:r>
      <w:r>
        <w:t xml:space="preserve">”</w:t>
      </w:r>
      <w:r>
        <w:t xml:space="preserve"> </w:t>
      </w:r>
      <w:r>
        <w:t xml:space="preserve">he noted, the weight of legal scrutiny never far from his mind.</w:t>
      </w:r>
    </w:p>
    <w:p>
      <w:pPr>
        <w:pStyle w:val="BodyText"/>
      </w:pPr>
      <w:r>
        <w:t xml:space="preserve">“</w:t>
      </w:r>
      <w:r>
        <w:t xml:space="preserve">These aren’t gray-market; they’re legit, straight from Philip Morris,</w:t>
      </w:r>
      <w:r>
        <w:t xml:space="preserve">”</w:t>
      </w:r>
      <w:r>
        <w:t xml:space="preserve"> </w:t>
      </w:r>
      <w:r>
        <w:t xml:space="preserve">Rocco clarified, keen to allay Tony’s concerns.</w:t>
      </w:r>
    </w:p>
    <w:p>
      <w:pPr>
        <w:pStyle w:val="BodyText"/>
      </w:pPr>
      <w:r>
        <w:t xml:space="preserve">“</w:t>
      </w:r>
      <w:r>
        <w:t xml:space="preserve">And how did you come by them?</w:t>
      </w:r>
      <w:r>
        <w:t xml:space="preserve">”</w:t>
      </w:r>
      <w:r>
        <w:t xml:space="preserve"> </w:t>
      </w:r>
      <w:r>
        <w:t xml:space="preserve">Tony probed further, his instincts honed by years in a business where the lines between opportunity and risk were often blurred.</w:t>
      </w:r>
    </w:p>
    <w:p>
      <w:pPr>
        <w:pStyle w:val="BodyText"/>
      </w:pPr>
      <w:r>
        <w:t xml:space="preserve">“</w:t>
      </w:r>
      <w:r>
        <w:t xml:space="preserve">Best you don’t know,</w:t>
      </w:r>
      <w:r>
        <w:t xml:space="preserve">”</w:t>
      </w:r>
      <w:r>
        <w:t xml:space="preserve"> </w:t>
      </w:r>
      <w:r>
        <w:t xml:space="preserve">Renato suggested, a hint of mystery clouding the offer.</w:t>
      </w:r>
    </w:p>
    <w:p>
      <w:pPr>
        <w:pStyle w:val="BodyText"/>
      </w:pPr>
      <w:r>
        <w:t xml:space="preserve">After a moment of consideration, Tony decided,</w:t>
      </w:r>
      <w:r>
        <w:t xml:space="preserve"> </w:t>
      </w:r>
      <w:r>
        <w:t xml:space="preserve">“</w:t>
      </w:r>
      <w:r>
        <w:t xml:space="preserve">I’ll have to pass. I’m actually on the lookout for a solid value brand for the tribes. Anyway, I’m off to a trade show in Vegas tomorrow. Wish you all the best.</w:t>
      </w:r>
      <w:r>
        <w:t xml:space="preserve">”</w:t>
      </w:r>
    </w:p>
    <w:p>
      <w:pPr>
        <w:pStyle w:val="BodyText"/>
      </w:pPr>
      <w:r>
        <w:t xml:space="preserve">As Tony excused himself from the gathering, the remaining trio lingered at the bar, their conversation turning towards the next steps of their plan.</w:t>
      </w:r>
    </w:p>
    <w:p>
      <w:pPr>
        <w:pStyle w:val="BodyText"/>
      </w:pPr>
      <w:r>
        <w:t xml:space="preserve">“</w:t>
      </w:r>
      <w:r>
        <w:t xml:space="preserve">Tony’s no fool. We’ve got to tread lightly here,</w:t>
      </w:r>
      <w:r>
        <w:t xml:space="preserve">”</w:t>
      </w:r>
      <w:r>
        <w:t xml:space="preserve"> </w:t>
      </w:r>
      <w:r>
        <w:t xml:space="preserve">Renato cautioned, aware of the delicate balance they needed to maintain.</w:t>
      </w:r>
    </w:p>
    <w:p>
      <w:pPr>
        <w:pStyle w:val="BodyText"/>
      </w:pPr>
      <w:r>
        <w:t xml:space="preserve">Ashley, her thoughts momentarily drifting towards Tony’s departure, remarked,</w:t>
      </w:r>
      <w:r>
        <w:t xml:space="preserve"> </w:t>
      </w:r>
      <w:r>
        <w:t xml:space="preserve">“</w:t>
      </w:r>
      <w:r>
        <w:t xml:space="preserve">He’s quite the looker, isn’t he?</w:t>
      </w:r>
      <w:r>
        <w:t xml:space="preserve">”</w:t>
      </w:r>
    </w:p>
    <w:p>
      <w:pPr>
        <w:pStyle w:val="BodyText"/>
      </w:pPr>
      <w:r>
        <w:t xml:space="preserve">But Rocco’s mind was already racing ahead, fixated on the endgame.</w:t>
      </w:r>
      <w:r>
        <w:t xml:space="preserve"> </w:t>
      </w:r>
      <w:r>
        <w:t xml:space="preserve">“</w:t>
      </w:r>
      <w:r>
        <w:t xml:space="preserve">It’s money he’s after. He’ll bite eventually,</w:t>
      </w:r>
      <w:r>
        <w:t xml:space="preserve">”</w:t>
      </w:r>
      <w:r>
        <w:t xml:space="preserve"> </w:t>
      </w:r>
      <w:r>
        <w:t xml:space="preserve">he mused, confident in their ability to entice Tony into their web of commerce and intrigue.</w:t>
      </w:r>
    </w:p>
    <w:bookmarkEnd w:id="30"/>
    <w:bookmarkStart w:id="31" w:name="chapter-11"/>
    <w:p>
      <w:pPr>
        <w:pStyle w:val="Heading1"/>
      </w:pPr>
      <w:r>
        <w:t xml:space="preserve">Chapter 11</w:t>
      </w:r>
    </w:p>
    <w:p>
      <w:pPr>
        <w:pStyle w:val="FirstParagraph"/>
      </w:pPr>
      <w:r>
        <w:t xml:space="preserve">The morning air was tinged with the promise of change as Tony packed his essentials into his sleek carry-on, each item a testament to his meticulous nature and the business acumen that had carved his path in the competitive world of tobacco sales. With his belongings securely arranged, he stepped into his BMW, the vehicle’s engine purring to life with a smooth turn of the key. The journey from his home to Miami International Airport was a familiar one, yet today it carried the weight of anticipation, his destination Las Vegas, where the International Tobacco Trade Show awaited.</w:t>
      </w:r>
    </w:p>
    <w:p>
      <w:pPr>
        <w:pStyle w:val="BodyText"/>
      </w:pPr>
      <w:r>
        <w:t xml:space="preserve">The city of Miami was just waking up, its streets bathed in the soft light of dawn, the skyline painted with hues of orange and pink. Tony navigated the morning traffic with practiced ease, his mind already on the myriad opportunities that the trade show promised. The bustling airport was a hub of activity, travelers from all walks of life crossing paths, each with their own stories and destinations.</w:t>
      </w:r>
    </w:p>
    <w:p>
      <w:pPr>
        <w:pStyle w:val="BodyText"/>
      </w:pPr>
      <w:r>
        <w:t xml:space="preserve">Before proceeding to the security checkpoint, Tony paused, pulling his phone from his pocket. He dialed Angelina, needing to hear her voice one last time before immersing himself in the whirlwind of the trade show. The call connected, and Tony’s voice, a blend of excitement and resolve, filled the space between them.Tony moved through the airport with a purpose, his steps echoing softly on the polished floors. The atmosphere was electric, a mixture of anticipation and the collective energy of countless journeys unfolding. Tony checked in, his thoughts already drifting to the trade show, envisioning the connections to be made and the potential to further cement his place in the industry.</w:t>
      </w:r>
    </w:p>
    <w:p>
      <w:pPr>
        <w:pStyle w:val="BodyText"/>
      </w:pPr>
      <w:r>
        <w:t xml:space="preserve">As he boarded the plane, the reality of his venture settled in.</w:t>
      </w:r>
    </w:p>
    <w:p>
      <w:pPr>
        <w:pStyle w:val="BodyText"/>
      </w:pPr>
      <w:r>
        <w:t xml:space="preserve">The flight to Las Vegas represented more than just a physical journey; it was a leap into a realm of possibility, a chance to navigate the ever-shifting landscape of the tobacco market. With a final glance at the receding skyline of Miami, Tony settled into his seat, the hum of the aircraft a steady companion as he charted his course towards new horizons.</w:t>
      </w:r>
    </w:p>
    <w:p>
      <w:pPr>
        <w:pStyle w:val="BodyText"/>
      </w:pPr>
      <w:r>
        <w:t xml:space="preserve">“</w:t>
      </w:r>
      <w:r>
        <w:t xml:space="preserve">Angelina, I’m on my way to Vegas now. I’ll be staying at the Las Vegas Hilton, right next to the convention center,</w:t>
      </w:r>
      <w:r>
        <w:t xml:space="preserve">”</w:t>
      </w:r>
      <w:r>
        <w:t xml:space="preserve"> </w:t>
      </w:r>
      <w:r>
        <w:t xml:space="preserve">he informed her, his words painting a picture of the days ahead, a mosaic of meetings, handshakes, and the potential for lucrative deals.</w:t>
      </w:r>
    </w:p>
    <w:p>
      <w:pPr>
        <w:pStyle w:val="BodyText"/>
      </w:pPr>
      <w:r>
        <w:t xml:space="preserve">“</w:t>
      </w:r>
      <w:r>
        <w:t xml:space="preserve">Okay, darling. Call me when you land,</w:t>
      </w:r>
      <w:r>
        <w:t xml:space="preserve">”</w:t>
      </w:r>
      <w:r>
        <w:t xml:space="preserve"> </w:t>
      </w:r>
      <w:r>
        <w:t xml:space="preserve">Angelina’s voice came through, warm and supportive, a reminder of the stability waiting for him at home.</w:t>
      </w:r>
    </w:p>
    <w:p>
      <w:pPr>
        <w:pStyle w:val="BodyText"/>
      </w:pPr>
      <w:r>
        <w:t xml:space="preserve">The transition from the vibrant energy of Miami International Airport to the exclusive quietude of first class was a welcome change for Tony. Miami’s terminal had been a bustling nexus of activity, where the air vibrated with the anticipation of travelers and the echo of distant announcements, painting a vivid picture of global connectivity. Amidst this lively backdrop, Tony had boarded his flight, leaving behind the familiar landscapes of Florida for the neon-lit promise of Las Vegas. The aircraft, a modern marvel of engineering and design, offered an oasis of comfort and luxury in first class. Tony found himself ensconced in a spacious seat that promised not just a journey, but an experience. The upholstery was plush, the space generous, and the ambiance one of understated elegance. It was here, amidst the quiet hum of the engines and the soft ambient lighting, that Tony allowed himself a moment of relaxation, a rare luxury in his usually hectic schedule. Tony indulged in the offerings of first class. A glass of scotch, rich and smooth, was a welcome companion as he pondered the opportunities that awaited him at the trade show. The flight attendants moved through the cabin with grace and efficiency, ensuring that every need was met, every comfort provided. It was a taste of the good life, a reminder of what success could afford.</w:t>
      </w:r>
    </w:p>
    <w:p>
      <w:pPr>
        <w:pStyle w:val="BodyText"/>
      </w:pPr>
      <w:r>
        <w:t xml:space="preserve">Upon landing, the Las Vegas airport greeted Tony with its own brand of excitement. The buzz was different here; the air charged with the anticipation of fortune, the halls adorned with the bright colors and flashing lights of slot machines, echoing the city’s vibrant heart. Navigating through the terminal, Tony was swept up in the flow of visitors, each drawn to the city for reasons as varied as the games of chance it offered.</w:t>
      </w:r>
    </w:p>
    <w:p>
      <w:pPr>
        <w:pStyle w:val="BodyText"/>
      </w:pPr>
      <w:r>
        <w:t xml:space="preserve">As he made his way toward the taxi queue, the distinctive buzz of his phone cut through the din of the crowded airport. Pulling the device from his pocket, he saw Mark’s name flash across the screen.</w:t>
      </w:r>
    </w:p>
    <w:p>
      <w:pPr>
        <w:pStyle w:val="BodyText"/>
      </w:pPr>
      <w:r>
        <w:t xml:space="preserve">“</w:t>
      </w:r>
      <w:r>
        <w:t xml:space="preserve">Hey, Tony, you’ve touched down in Vegas?</w:t>
      </w:r>
      <w:r>
        <w:t xml:space="preserve">”</w:t>
      </w:r>
      <w:r>
        <w:t xml:space="preserve"> </w:t>
      </w:r>
      <w:r>
        <w:t xml:space="preserve">Mark’s voice came through, a mix of eagerness and camaraderie.</w:t>
      </w:r>
    </w:p>
    <w:p>
      <w:pPr>
        <w:pStyle w:val="BodyText"/>
      </w:pPr>
      <w:r>
        <w:t xml:space="preserve">“</w:t>
      </w:r>
      <w:r>
        <w:t xml:space="preserve">Yes, I’m here. Just landed. What about you?</w:t>
      </w:r>
      <w:r>
        <w:t xml:space="preserve">”</w:t>
      </w:r>
      <w:r>
        <w:t xml:space="preserve"> </w:t>
      </w:r>
      <w:r>
        <w:t xml:space="preserve">Tony responded, his voice carrying a blend of fatigue from the flight and the burgeoning excitement for what lay ahead.</w:t>
      </w:r>
    </w:p>
    <w:p>
      <w:pPr>
        <w:pStyle w:val="BodyText"/>
      </w:pPr>
      <w:r>
        <w:t xml:space="preserve">The call, brief yet filled with the promise of collaboration and shared ventures, was a fitting start to Tony’s Las Vegas journey. As he queued for a taxi, the dazzling skyline of the city loomed in the distance, a beacon drawing him into its whirlwind of opportunities and challenges. This trip was more than just a business endeavor; it was a foray into the heart of an industry that thrived on innovation and negotiation, a chance to secure his place in the ever-evolving tapestry of the tobacco market.</w:t>
      </w:r>
    </w:p>
    <w:p>
      <w:pPr>
        <w:pStyle w:val="BodyText"/>
      </w:pPr>
      <w:r>
        <w:t xml:space="preserve">“</w:t>
      </w:r>
      <w:r>
        <w:t xml:space="preserve">Yeah, just got here. How about you?</w:t>
      </w:r>
      <w:r>
        <w:t xml:space="preserve">”</w:t>
      </w:r>
      <w:r>
        <w:t xml:space="preserve"> </w:t>
      </w:r>
      <w:r>
        <w:t xml:space="preserve">Tony replied.</w:t>
      </w:r>
    </w:p>
    <w:p>
      <w:pPr>
        <w:pStyle w:val="BodyText"/>
      </w:pPr>
      <w:r>
        <w:t xml:space="preserve">“</w:t>
      </w:r>
      <w:r>
        <w:t xml:space="preserve">I’m over at the Mandalay Bay. You?</w:t>
      </w:r>
      <w:r>
        <w:t xml:space="preserve">”</w:t>
      </w:r>
    </w:p>
    <w:p>
      <w:pPr>
        <w:pStyle w:val="BodyText"/>
      </w:pPr>
      <w:r>
        <w:t xml:space="preserve">“</w:t>
      </w:r>
      <w:r>
        <w:t xml:space="preserve">The Hilton for me. Is Rob with you?</w:t>
      </w:r>
      <w:r>
        <w:t xml:space="preserve">”</w:t>
      </w:r>
    </w:p>
    <w:p>
      <w:pPr>
        <w:pStyle w:val="BodyText"/>
      </w:pPr>
      <w:r>
        <w:t xml:space="preserve">“</w:t>
      </w:r>
      <w:r>
        <w:t xml:space="preserve">No, he’s back in Florida,</w:t>
      </w:r>
      <w:r>
        <w:t xml:space="preserve">”</w:t>
      </w:r>
      <w:r>
        <w:t xml:space="preserve"> </w:t>
      </w:r>
      <w:r>
        <w:t xml:space="preserve">Mark answered.</w:t>
      </w:r>
    </w:p>
    <w:p>
      <w:pPr>
        <w:pStyle w:val="BodyText"/>
      </w:pPr>
      <w:r>
        <w:t xml:space="preserve">“</w:t>
      </w:r>
      <w:r>
        <w:t xml:space="preserve">Alright, I’m off to catch some sleep. We’ll catch up later,</w:t>
      </w:r>
      <w:r>
        <w:t xml:space="preserve">”</w:t>
      </w:r>
      <w:r>
        <w:t xml:space="preserve"> </w:t>
      </w:r>
      <w:r>
        <w:t xml:space="preserve">Tony said, planning a brief respite.</w:t>
      </w:r>
    </w:p>
    <w:p>
      <w:pPr>
        <w:pStyle w:val="BodyText"/>
      </w:pPr>
      <w:r>
        <w:t xml:space="preserve">Tony, standing amidst the bustling energy of Las Vegas’ McCarran International Airport, patiently waited in the taxi queue, his eyes taking in the sea of faces around him. Each person was a story, a visitor drawn to the city’s infamous allure, seeking fortunes, fun, or escape. When his turn came, Tony slid into the back seat of a waiting taxi, the vehicle’s air-conditioned interior a welcome reprieve from the Nevada heat that radiated off the tarmac.</w:t>
      </w:r>
    </w:p>
    <w:p>
      <w:pPr>
        <w:pStyle w:val="BodyText"/>
      </w:pPr>
      <w:r>
        <w:t xml:space="preserve">The drive from the airport to the Las Vegas Hilton was a visual symphony of the city’s vibrant life. Neon signs blinked their endless invitations, while the streets thronged with people from all walks of life. The cityscape was a mosaic of iconic casinos, towering hotels, and endless entertainment venues, each vying for attention under the expansive desert sky. Tony watched the spectacle through the window, his mind on the impending trade show, yet momentarily captivated by the city’s unique energy.</w:t>
      </w:r>
    </w:p>
    <w:p>
      <w:pPr>
        <w:pStyle w:val="BodyText"/>
      </w:pPr>
      <w:r>
        <w:t xml:space="preserve">Upon arrival at the Las Vegas Hilton, Tony was greeted by the grandeur befitting one of the city’s notable accommodations. The lobby was a bustling hub of activity, its decor an elegant testament to Las Vegas’s blend of luxury and excitement. Navigating through the throngs of guests and the soft din of slot machines located in the lobby’s corners, Tony approached the check-in desk. The process was swift, a testament to the efficiency and hospitality that the hotel prided itself on. With key card in hand, Tony made his way to his room, eager for a moment of solitude after the day’s journey.</w:t>
      </w:r>
    </w:p>
    <w:p>
      <w:pPr>
        <w:pStyle w:val="BodyText"/>
      </w:pPr>
      <w:r>
        <w:t xml:space="preserve">The room was an oasis of comfort, its layout and furnishings designed to offer sanctuary and luxury in equal measure. The king-size bed, with its plush bedding and an array of pillows, promised rest and rejuvenation. But before succumbing to the bed’s inviting embrace, Tony headed straight for the shower. The water, warm and refreshing, washed away the remnants of his travel, leaving him revitalized and clear-headed.</w:t>
      </w:r>
    </w:p>
    <w:p>
      <w:pPr>
        <w:pStyle w:val="BodyText"/>
      </w:pPr>
      <w:r>
        <w:t xml:space="preserve">Wrapped in the soft fabric of a hotel bathrobe, Tony allowed himself a brief moment of relaxation on the bed. The comfort of the mattress and the quiet of the room were a stark contrast to the bustling activity that awaited him at the trade show. It was a moment of peace, a brief interlude before immersing himself in the business and networking that the trip necessitated.</w:t>
      </w:r>
    </w:p>
    <w:p>
      <w:pPr>
        <w:pStyle w:val="BodyText"/>
      </w:pPr>
      <w:r>
        <w:t xml:space="preserve">However, this tranquil moment was short-lived. The ring of his phone pierced the silence, a reminder of the world beyond his temporary haven. With a sigh, Tony reached for the device, ready to pivot back to the demands of his profession. The call, another link in the chain of his business endeavors, was a signal that the trade show’s whirlwind of opportunities, challenges, and potential deals was about to begin.</w:t>
      </w:r>
    </w:p>
    <w:p>
      <w:pPr>
        <w:pStyle w:val="BodyText"/>
      </w:pPr>
      <w:r>
        <w:t xml:space="preserve">“</w:t>
      </w:r>
      <w:r>
        <w:t xml:space="preserve">Tony, it’s Rocco. You meeting with Mark in Vegas?</w:t>
      </w:r>
      <w:r>
        <w:t xml:space="preserve">”</w:t>
      </w:r>
    </w:p>
    <w:p>
      <w:pPr>
        <w:pStyle w:val="BodyText"/>
      </w:pPr>
      <w:r>
        <w:t xml:space="preserve">“</w:t>
      </w:r>
      <w:r>
        <w:t xml:space="preserve">Yeah, planning on it. What’s it about?</w:t>
      </w:r>
      <w:r>
        <w:t xml:space="preserve">”</w:t>
      </w:r>
    </w:p>
    <w:p>
      <w:pPr>
        <w:pStyle w:val="BodyText"/>
      </w:pPr>
      <w:r>
        <w:t xml:space="preserve">“</w:t>
      </w:r>
      <w:r>
        <w:t xml:space="preserve">Those Marlboros, think Mark’s interested?</w:t>
      </w:r>
      <w:r>
        <w:t xml:space="preserve">”</w:t>
      </w:r>
    </w:p>
    <w:p>
      <w:pPr>
        <w:pStyle w:val="BodyText"/>
      </w:pPr>
      <w:r>
        <w:t xml:space="preserve">“</w:t>
      </w:r>
      <w:r>
        <w:t xml:space="preserve">Doubtful. His folks deal directly for Marlboros.</w:t>
      </w:r>
      <w:r>
        <w:t xml:space="preserve">”</w:t>
      </w:r>
    </w:p>
    <w:p>
      <w:pPr>
        <w:pStyle w:val="BodyText"/>
      </w:pPr>
      <w:r>
        <w:t xml:space="preserve">“</w:t>
      </w:r>
      <w:r>
        <w:t xml:space="preserve">And the tribes?</w:t>
      </w:r>
      <w:r>
        <w:t xml:space="preserve">”</w:t>
      </w:r>
    </w:p>
    <w:p>
      <w:pPr>
        <w:pStyle w:val="BodyText"/>
      </w:pPr>
      <w:r>
        <w:t xml:space="preserve">“</w:t>
      </w:r>
      <w:r>
        <w:t xml:space="preserve">I’ll see.</w:t>
      </w:r>
      <w:r>
        <w:t xml:space="preserve">”</w:t>
      </w:r>
    </w:p>
    <w:bookmarkEnd w:id="31"/>
    <w:bookmarkStart w:id="32" w:name="chapter-12"/>
    <w:p>
      <w:pPr>
        <w:pStyle w:val="Heading1"/>
      </w:pPr>
      <w:r>
        <w:t xml:space="preserve">Chapter 12</w:t>
      </w:r>
    </w:p>
    <w:p>
      <w:pPr>
        <w:pStyle w:val="FirstParagraph"/>
      </w:pPr>
      <w:r>
        <w:t xml:space="preserve">The sun rose over Las Vegas, casting a golden hue across the city, signaling the start of a new day filled with potential and promise for Tony. With the trade show’s badge securely in his grasp, he made his way towards the bustling convention center, a melting pot of industry professionals from across the globe. The air was electric with anticipation, the throngs of attendees moving with a purpose, each individual a story, a mission, a goal.</w:t>
      </w:r>
    </w:p>
    <w:p>
      <w:pPr>
        <w:pStyle w:val="BodyText"/>
      </w:pPr>
      <w:r>
        <w:t xml:space="preserve">As Tony moved through the sprawling event, his eyes were drawn to the diverse array of participants that filled the room. Each booth was a microcosm of the broader tobacco industry, showcasing innovations, traditions, and the latest market trends. The representatives behind each counter were as varied as the products they showcased, their pitches polished, their smiles welcoming.</w:t>
      </w:r>
    </w:p>
    <w:p>
      <w:pPr>
        <w:pStyle w:val="BodyText"/>
      </w:pPr>
      <w:r>
        <w:t xml:space="preserve">Among the sea of faces, one individual stood out to Tony, capturing his attention with an allure that was both striking and serene. She stood at her booth with a grace that seemed to transcend the commercial hustle surrounding her. Of medium build, her presence was accentuated by her dark brown hair, which cascaded softly around her shoulders, framing a face highlighted by vivid green eyes. Her mixed heritage lent her features an exotic beauty, a blend of cultures and stories embodied in a single glance.</w:t>
      </w:r>
    </w:p>
    <w:p>
      <w:pPr>
        <w:pStyle w:val="BodyText"/>
      </w:pPr>
      <w:r>
        <w:t xml:space="preserve">Compelled by a mixture of professional curiosity and personal intrigue, Tony approached her, his seasoned confidence as a businessman tempered by the genuine admiration he felt.</w:t>
      </w:r>
      <w:r>
        <w:t xml:space="preserve"> </w:t>
      </w:r>
      <w:r>
        <w:t xml:space="preserve">“</w:t>
      </w:r>
      <w:r>
        <w:t xml:space="preserve">Morning,</w:t>
      </w:r>
      <w:r>
        <w:t xml:space="preserve">”</w:t>
      </w:r>
      <w:r>
        <w:t xml:space="preserve"> </w:t>
      </w:r>
      <w:r>
        <w:t xml:space="preserve">he began, his voice carrying a mix of respect and charm,</w:t>
      </w:r>
      <w:r>
        <w:t xml:space="preserve"> </w:t>
      </w:r>
      <w:r>
        <w:t xml:space="preserve">“</w:t>
      </w:r>
      <w:r>
        <w:t xml:space="preserve">you’re easily the highlight of the show.</w:t>
      </w:r>
      <w:r>
        <w:t xml:space="preserve">”</w:t>
      </w:r>
    </w:p>
    <w:p>
      <w:pPr>
        <w:pStyle w:val="BodyText"/>
      </w:pPr>
      <w:r>
        <w:t xml:space="preserve">“</w:t>
      </w:r>
      <w:r>
        <w:t xml:space="preserve">Thanks, that’s sweet of you,</w:t>
      </w:r>
      <w:r>
        <w:t xml:space="preserve">”</w:t>
      </w:r>
      <w:r>
        <w:t xml:space="preserve"> </w:t>
      </w:r>
      <w:r>
        <w:t xml:space="preserve">she replied, scanning his badge.</w:t>
      </w:r>
      <w:r>
        <w:t xml:space="preserve"> </w:t>
      </w:r>
      <w:r>
        <w:t xml:space="preserve">“</w:t>
      </w:r>
      <w:r>
        <w:t xml:space="preserve">And where might you be from with such charm?</w:t>
      </w:r>
      <w:r>
        <w:t xml:space="preserve">”</w:t>
      </w:r>
    </w:p>
    <w:p>
      <w:pPr>
        <w:pStyle w:val="BodyText"/>
      </w:pPr>
      <w:r>
        <w:t xml:space="preserve">“</w:t>
      </w:r>
      <w:r>
        <w:t xml:space="preserve">Jamaican, actually. And you? Italian roots?</w:t>
      </w:r>
      <w:r>
        <w:t xml:space="preserve">”</w:t>
      </w:r>
    </w:p>
    <w:p>
      <w:pPr>
        <w:pStyle w:val="BodyText"/>
      </w:pPr>
      <w:r>
        <w:t xml:space="preserve">“</w:t>
      </w:r>
      <w:r>
        <w:t xml:space="preserve">Cuban-born, but Italian blood runs through me. How about we grab a drink after this wraps up?</w:t>
      </w:r>
      <w:r>
        <w:t xml:space="preserve">”</w:t>
      </w:r>
    </w:p>
    <w:p>
      <w:pPr>
        <w:pStyle w:val="BodyText"/>
      </w:pPr>
      <w:r>
        <w:t xml:space="preserve">She pondered, then offered,</w:t>
      </w:r>
      <w:r>
        <w:t xml:space="preserve"> </w:t>
      </w:r>
      <w:r>
        <w:t xml:space="preserve">“</w:t>
      </w:r>
      <w:r>
        <w:t xml:space="preserve">I’m free after five.</w:t>
      </w:r>
      <w:r>
        <w:t xml:space="preserve">”</w:t>
      </w:r>
    </w:p>
    <w:bookmarkEnd w:id="32"/>
    <w:bookmarkStart w:id="33" w:name="chapter-13"/>
    <w:p>
      <w:pPr>
        <w:pStyle w:val="Heading1"/>
      </w:pPr>
      <w:r>
        <w:t xml:space="preserve">Chapter 13</w:t>
      </w:r>
    </w:p>
    <w:p>
      <w:pPr>
        <w:pStyle w:val="FirstParagraph"/>
      </w:pPr>
      <w:r>
        <w:t xml:space="preserve">In the dim light of his office, Tony found himself in a familiar posture of concentration, hunched over an expanse of documents that sprawled across his desk like a testament to the challenges he was facing. The room around him was quiet, save for the occasional hum of the city that filtered through the closed windows, a constant reminder of the world moving outside his contemplative bubble. The glow from the desk lamp cast shadows that danced across the paperwork and highlighted the furrows of concern on Tony’s brow. Each document was a piece of the puzzle he was desperately trying to solve, a downturn in business that felt more like a tightening noose with each passing day.</w:t>
      </w:r>
    </w:p>
    <w:p>
      <w:pPr>
        <w:pStyle w:val="BodyText"/>
      </w:pPr>
      <w:r>
        <w:t xml:space="preserve">The issue at hand was significant; several of the brands Tony had once proudly distributed were now shadows of their former selves, delisted and pushed to the margins of the market due to their failure to comply with the master settlement agreement. This compliance failure had not only diminished his product lineup but also threatened the very foundation of his business, leaving him scrambling for solutions in a landscape that seemed increasingly barren.</w:t>
      </w:r>
    </w:p>
    <w:p>
      <w:pPr>
        <w:pStyle w:val="BodyText"/>
      </w:pPr>
      <w:r>
        <w:t xml:space="preserve">In an effort to counteract this downward spiral, Tony decided to take a proactive step. He leaned back in his chair for a moment, allowing himself a brief respite from the weight of his thoughts. He then reached for his phone, an instrument that had become both a lifeline and a harbinger of challenge. Dialing with practiced ease, he initiated calls to his network of contacts in upstate New York, a region that had always been a reliable cornerstone for his operations.</w:t>
      </w:r>
    </w:p>
    <w:p>
      <w:pPr>
        <w:pStyle w:val="BodyText"/>
      </w:pPr>
      <w:r>
        <w:t xml:space="preserve">His voice, steady and imbued with the hint of optimism he wasn’t entirely sure he felt, echoed slightly in the quiet office as he spoke. Tony outlined his situation with frankness, seeking new opportunities or any semblance of a lifeline his contacts might offer. Each call was a blend of negotiation, camaraderie, and the subtle dance of business acumen, as Tony leveraged his years of experience and relationships built on trust and mutual benefit.</w:t>
      </w:r>
    </w:p>
    <w:p>
      <w:pPr>
        <w:pStyle w:val="BodyText"/>
      </w:pPr>
      <w:r>
        <w:t xml:space="preserve">The response from his contacts varied, a mix of empathy, offers of support, and the harsh reality of their own struggles within the same tumultuous market. Yet, Tony persisted, fueled by a mixture of determination and the pressing need to steer his business back into the realm of growth and stability.</w:t>
      </w:r>
    </w:p>
    <w:p>
      <w:pPr>
        <w:pStyle w:val="BodyText"/>
      </w:pPr>
      <w:r>
        <w:t xml:space="preserve">He picked up the phone and dailed the number for Karina.</w:t>
      </w:r>
    </w:p>
    <w:p>
      <w:pPr>
        <w:pStyle w:val="BodyText"/>
      </w:pPr>
      <w:r>
        <w:t xml:space="preserve">“</w:t>
      </w:r>
      <w:r>
        <w:t xml:space="preserve">Karina, hope you’re well. How’s everything at the reservation?</w:t>
      </w:r>
      <w:r>
        <w:t xml:space="preserve">”</w:t>
      </w:r>
      <w:r>
        <w:t xml:space="preserve"> </w:t>
      </w:r>
      <w:r>
        <w:t xml:space="preserve">Tony initiated.</w:t>
      </w:r>
    </w:p>
    <w:p>
      <w:pPr>
        <w:pStyle w:val="BodyText"/>
      </w:pPr>
      <w:r>
        <w:t xml:space="preserve">“</w:t>
      </w:r>
      <w:r>
        <w:t xml:space="preserve">Doing okay, Tony. And yourself?</w:t>
      </w:r>
      <w:r>
        <w:t xml:space="preserve">”</w:t>
      </w:r>
    </w:p>
    <w:p>
      <w:pPr>
        <w:pStyle w:val="BodyText"/>
      </w:pPr>
      <w:r>
        <w:t xml:space="preserve">“</w:t>
      </w:r>
      <w:r>
        <w:t xml:space="preserve">It’s been tough; sales are down. Is there anything specific you’re looking for that I might help with?</w:t>
      </w:r>
      <w:r>
        <w:t xml:space="preserve">”</w:t>
      </w:r>
    </w:p>
    <w:p>
      <w:pPr>
        <w:pStyle w:val="BodyText"/>
      </w:pPr>
      <w:r>
        <w:t xml:space="preserve">“</w:t>
      </w:r>
      <w:r>
        <w:t xml:space="preserve">Actually, I’ve been struggling to source premium brands. Any chance you can assist?</w:t>
      </w:r>
      <w:r>
        <w:t xml:space="preserve">”</w:t>
      </w:r>
      <w:r>
        <w:t xml:space="preserve"> </w:t>
      </w:r>
      <w:r>
        <w:t xml:space="preserve">Karina inquired.</w:t>
      </w:r>
    </w:p>
    <w:p>
      <w:pPr>
        <w:pStyle w:val="BodyText"/>
      </w:pPr>
      <w:r>
        <w:t xml:space="preserve">“</w:t>
      </w:r>
      <w:r>
        <w:t xml:space="preserve">I’ll see what’s available here. How would we handle shipping?</w:t>
      </w:r>
      <w:r>
        <w:t xml:space="preserve">”</w:t>
      </w:r>
    </w:p>
    <w:p>
      <w:pPr>
        <w:pStyle w:val="BodyText"/>
      </w:pPr>
      <w:r>
        <w:t xml:space="preserve">Karina promised to send over the details of Piedmont Freight, a carrier she trusted for her shipments to Salamanca, sparking a plan in Tony’s mind.</w:t>
      </w:r>
    </w:p>
    <w:p>
      <w:pPr>
        <w:pStyle w:val="BodyText"/>
      </w:pPr>
      <w:r>
        <w:t xml:space="preserve">As he concluded his calls, Tony sat in the aftermath of his efforts, a mixture of hope and uncertainty mingling in the shadowed corners of his office. The outreach to his New York contacts was a gamble, one that could either open new doors or confirm the narrowing of his current path. But it was a step, an action taken against the tide of passivity, and for now, that had to be enough.</w:t>
      </w:r>
    </w:p>
    <w:p>
      <w:pPr>
        <w:pStyle w:val="BodyText"/>
      </w:pPr>
      <w:r>
        <w:t xml:space="preserve">Turning off the lamp, Tony stood and stretched, feeling the weight of the day settle into his bones. He glanced around his office, at the city beyond his window, and felt a renewed sense of resolve. The road ahead might be uncertain, but he was not without resources or will. With a final look at the documents on his desk, Tony stepped out of his office, the door closing softly behind him, a chapter ended and another yet to be written in the ongoing story of his business endeavors.</w:t>
      </w:r>
    </w:p>
    <w:bookmarkEnd w:id="33"/>
    <w:bookmarkStart w:id="34" w:name="chapter-14"/>
    <w:p>
      <w:pPr>
        <w:pStyle w:val="Heading1"/>
      </w:pPr>
      <w:r>
        <w:t xml:space="preserve">Chapter 14</w:t>
      </w:r>
    </w:p>
    <w:p>
      <w:pPr>
        <w:pStyle w:val="FirstParagraph"/>
      </w:pPr>
      <w:r>
        <w:t xml:space="preserve">In the heart of Coral Gables, a neighborhood known for its lush Mediterranean-style landscapes and grandiose homes, Rocco’s residence stood out as a testament to success, albeit of a dubious nature. The sprawling estate, ensconced in a tapestry of meticulously manicured gardens and towering palm trees, offered a serene façade that belied the intensity of the discussions taking place within.</w:t>
      </w:r>
    </w:p>
    <w:p>
      <w:pPr>
        <w:pStyle w:val="BodyText"/>
      </w:pPr>
      <w:r>
        <w:t xml:space="preserve">As the sun dipped below the horizon, casting long shadows and bathing the estate in a warm, golden glow, the interior of Rocco’s home buzzed with a different kind of energy. The living room, a spacious area adorned with opulent furnishings and rich, dark wood accents, had been transformed into a makeshift war room. Here, Rocco, Renato, and Rosario gathered around a large, antique mahogany table that dominated the space, its surface cluttered with laptops, documents, and several cups of strong, black coffee.</w:t>
      </w:r>
    </w:p>
    <w:p>
      <w:pPr>
        <w:pStyle w:val="BodyText"/>
      </w:pPr>
      <w:r>
        <w:t xml:space="preserve">The atmosphere was charged, a mix of tension and focus as the trio delved into their strategy session. Rocco, the de facto leader, exuded a calm authority, his sharp features set in a mask of concentration. Renato, with his intense gaze and compact frame, was the picture of determination, his input punctuated by decisive gestures. Rosario, the more reserved of the three, contributed with thoughtful observations, his analytical mind dissecting each aspect of their plan.</w:t>
      </w:r>
    </w:p>
    <w:p>
      <w:pPr>
        <w:pStyle w:val="BodyText"/>
      </w:pPr>
      <w:r>
        <w:t xml:space="preserve">The conversation ebbed and flowed, a strategic dance of ideas and counterarguments as they plotted their next moves. The air was thick with ambition and the underlying risk of their ventures, the weight of their decisions hanging palpably in the room. Every so often, a burst of laughter or a heated exchange would break the tension, only for the focus to return with renewed intensity.</w:t>
      </w:r>
    </w:p>
    <w:p>
      <w:pPr>
        <w:pStyle w:val="BodyText"/>
      </w:pPr>
      <w:r>
        <w:t xml:space="preserve">“</w:t>
      </w:r>
      <w:r>
        <w:t xml:space="preserve">Rocco, it’s crucial Tony buys into this Marlboro scheme, thinking they’re illicit. It’s a key condition of your deal with the DA for your cooperation with the ATF,</w:t>
      </w:r>
      <w:r>
        <w:t xml:space="preserve">”</w:t>
      </w:r>
      <w:r>
        <w:t xml:space="preserve"> </w:t>
      </w:r>
      <w:r>
        <w:t xml:space="preserve">Renato emphasized.</w:t>
      </w:r>
    </w:p>
    <w:p>
      <w:pPr>
        <w:pStyle w:val="BodyText"/>
      </w:pPr>
      <w:r>
        <w:t xml:space="preserve">Rocco, understanding the gravity, dialed Tony again.</w:t>
      </w:r>
      <w:r>
        <w:t xml:space="preserve"> </w:t>
      </w:r>
      <w:r>
        <w:t xml:space="preserve">“</w:t>
      </w:r>
      <w:r>
        <w:t xml:space="preserve">Tony, we’ve got a new product line we’d like you to manage. Meet us at our warehouse tomorrow at 10.</w:t>
      </w:r>
      <w:r>
        <w:t xml:space="preserve">”</w:t>
      </w:r>
    </w:p>
    <w:p>
      <w:pPr>
        <w:pStyle w:val="BodyText"/>
      </w:pPr>
      <w:r>
        <w:t xml:space="preserve">“</w:t>
      </w:r>
      <w:r>
        <w:t xml:space="preserve">Sure, send me the details,</w:t>
      </w:r>
      <w:r>
        <w:t xml:space="preserve">”</w:t>
      </w:r>
      <w:r>
        <w:t xml:space="preserve"> </w:t>
      </w:r>
      <w:r>
        <w:t xml:space="preserve">Tony agreed.</w:t>
      </w:r>
    </w:p>
    <w:p>
      <w:pPr>
        <w:pStyle w:val="BodyText"/>
      </w:pPr>
      <w:r>
        <w:t xml:space="preserve">Outside, the estate remained a picture of tranquility, the setting sun casting a soft, amber light that played across the facade and the surrounding gardens. The occasional sound of distant traffic or the rustle of leaves in the gentle evening breeze served as a subtle reminder of the world beyond their secluded enclave.</w:t>
      </w:r>
    </w:p>
    <w:p>
      <w:pPr>
        <w:pStyle w:val="BodyText"/>
      </w:pPr>
      <w:r>
        <w:t xml:space="preserve">As night fell, the strategy session continued, the glow from the table lamps and the soft ambient lighting creating an island of illumination in the otherwise dimly lit room. The stakes were high, and each man understood the importance of the decisions being made within these walls. In the quiet luxury of Rocco’s residence, amidst the opulence and the carefully curated beauty of Coral Gables, a plan was taking shape, one that would further entangle them in the intricate web of their ambitions and schemes.</w:t>
      </w:r>
    </w:p>
    <w:bookmarkEnd w:id="34"/>
    <w:bookmarkStart w:id="35" w:name="chapter-15"/>
    <w:p>
      <w:pPr>
        <w:pStyle w:val="Heading1"/>
      </w:pPr>
      <w:r>
        <w:t xml:space="preserve">Chapter 15</w:t>
      </w:r>
    </w:p>
    <w:p>
      <w:pPr>
        <w:pStyle w:val="FirstParagraph"/>
      </w:pPr>
      <w:r>
        <w:t xml:space="preserve">As dawn broke over the industrial heart of the city, the ATF agents, shrouded in the anonymity of the early morning light, set up their positions outside the nondescript warehouse. The day promised a significant operation, one meticulously planned and now unfolding with the precision of a well-oiled machine. The warehouse, situated on the outskirts of the bustling city center, stood unassuming against the backdrop of similar structures, its facade giving no hint of the illicit activities within.</w:t>
      </w:r>
    </w:p>
    <w:p>
      <w:pPr>
        <w:pStyle w:val="BodyText"/>
      </w:pPr>
      <w:r>
        <w:t xml:space="preserve">The agents, clad in civilian attire to blend with the surroundings, watched through binoculars and surveillance cameras, their attention unwavering. Their setup, a collection of unmarked vehicles and sophisticated monitoring equipment, was discreet yet formidable, poised to capture every moment of the impending operation.</w:t>
      </w:r>
    </w:p>
    <w:p>
      <w:pPr>
        <w:pStyle w:val="BodyText"/>
      </w:pPr>
      <w:r>
        <w:t xml:space="preserve">As they monitored the comings and goings, a notable arrival turned heads. A large SUV, its windows tinted to obscure the occupants, rolled into view. The vehicle’s presence alone commanded attention, its approach marked by an air of authority that was hard to ignore. As the agents verified the identity of the newcomer, whispers of</w:t>
      </w:r>
      <w:r>
        <w:t xml:space="preserve"> </w:t>
      </w:r>
      <w:r>
        <w:t xml:space="preserve">“</w:t>
      </w:r>
      <w:r>
        <w:t xml:space="preserve">CIA</w:t>
      </w:r>
      <w:r>
        <w:t xml:space="preserve">”</w:t>
      </w:r>
      <w:r>
        <w:t xml:space="preserve"> </w:t>
      </w:r>
      <w:r>
        <w:t xml:space="preserve">circulated among them, adding a layer of complexity to the day’s proceedings. The arrival of such a high-profile entity underscored the operation’s importance, hinting at the depth of the investigation and the reach of the criminal network they were poised to dismantle.</w:t>
      </w:r>
    </w:p>
    <w:p>
      <w:pPr>
        <w:pStyle w:val="BodyText"/>
      </w:pPr>
      <w:r>
        <w:t xml:space="preserve">Shortly after the SUV’s arrival, another vehicle approached the warehouse — Tony’s car. His arrival was anticipated, yet it marked a crucial moment in the surveillance operation, tying him directly to the location and the individuals under scrutiny.</w:t>
      </w:r>
    </w:p>
    <w:p>
      <w:pPr>
        <w:pStyle w:val="BodyText"/>
      </w:pPr>
      <w:r>
        <w:t xml:space="preserve">Inside the warehouse, the scene was a masterclass in deception. The vast interior space buzzed with the semblance of legitimate business activity. Employees, scattered across various desks, engaged in their tasks with a focus that suggested nothing out of the ordinary. Papers shuffled, keyboards clicked, and phones rang in a symphony of normalcy, a carefully crafted facade that masked the true nature of their work.</w:t>
      </w:r>
    </w:p>
    <w:p>
      <w:pPr>
        <w:pStyle w:val="BodyText"/>
      </w:pPr>
      <w:r>
        <w:t xml:space="preserve">The warehouse’s layout, with its open floor plan and rows of desks leading to the more secluded storage areas, was strategically designed to facilitate both the legitimate front and the illegal undertakings hidden from casual observation. Boxes, some labeled with innocuous content descriptions, were stacked in orderly fashion, their true contents known only to a select few.</w:t>
      </w:r>
    </w:p>
    <w:p>
      <w:pPr>
        <w:pStyle w:val="BodyText"/>
      </w:pPr>
      <w:r>
        <w:t xml:space="preserve">As Tony entered, blending into the orchestrated normalcy, the ATF agents outside continued their vigilant watch. The juxtaposition of the outwardly mundane warehouse activity with the high-stakes surveillance unfolding just beyond its walls painted a picture of a day that was anything but ordinary. It was a moment of convergence, where the paths of law enforcement, intelligence agencies, and those entangled in the web of illegal trade intersected, setting the stage for the events that were about to unfold.</w:t>
      </w:r>
    </w:p>
    <w:p>
      <w:pPr>
        <w:pStyle w:val="BodyText"/>
      </w:pPr>
      <w:r>
        <w:t xml:space="preserve">“</w:t>
      </w:r>
      <w:r>
        <w:t xml:space="preserve">I’m here for Rocco,</w:t>
      </w:r>
      <w:r>
        <w:t xml:space="preserve">”</w:t>
      </w:r>
      <w:r>
        <w:t xml:space="preserve"> </w:t>
      </w:r>
      <w:r>
        <w:t xml:space="preserve">Tony announced.</w:t>
      </w:r>
    </w:p>
    <w:p>
      <w:pPr>
        <w:pStyle w:val="BodyText"/>
      </w:pPr>
      <w:r>
        <w:t xml:space="preserve">Directed towards the warehouse’s depths, Tony was met by Rocco and introduced to Roberto, the operator of the facility, and Renato, who was eager to showcase their Marlboro products.</w:t>
      </w:r>
    </w:p>
    <w:p>
      <w:pPr>
        <w:pStyle w:val="BodyText"/>
      </w:pPr>
      <w:r>
        <w:t xml:space="preserve">“</w:t>
      </w:r>
      <w:r>
        <w:t xml:space="preserve">Let’s take a look at these,</w:t>
      </w:r>
      <w:r>
        <w:t xml:space="preserve">”</w:t>
      </w:r>
      <w:r>
        <w:t xml:space="preserve"> </w:t>
      </w:r>
      <w:r>
        <w:t xml:space="preserve">Renato suggested, presenting two cases of Marlboros for Tony’s inspection.</w:t>
      </w:r>
    </w:p>
    <w:p>
      <w:pPr>
        <w:pStyle w:val="BodyText"/>
      </w:pPr>
      <w:r>
        <w:t xml:space="preserve">“</w:t>
      </w:r>
      <w:r>
        <w:t xml:space="preserve">They seem like genuine domestic Marlboros,</w:t>
      </w:r>
      <w:r>
        <w:t xml:space="preserve">”</w:t>
      </w:r>
      <w:r>
        <w:t xml:space="preserve"> </w:t>
      </w:r>
      <w:r>
        <w:t xml:space="preserve">Tony observed.</w:t>
      </w:r>
    </w:p>
    <w:p>
      <w:pPr>
        <w:pStyle w:val="BodyText"/>
      </w:pPr>
      <w:r>
        <w:t xml:space="preserve">“</w:t>
      </w:r>
      <w:r>
        <w:t xml:space="preserve">That’s because they are, straight out of Virginia,</w:t>
      </w:r>
      <w:r>
        <w:t xml:space="preserve">”</w:t>
      </w:r>
      <w:r>
        <w:t xml:space="preserve"> </w:t>
      </w:r>
      <w:r>
        <w:t xml:space="preserve">Renato claimed, proposing a deal for the cases at a significantly reduced rate.</w:t>
      </w:r>
    </w:p>
    <w:p>
      <w:pPr>
        <w:pStyle w:val="BodyText"/>
      </w:pPr>
      <w:r>
        <w:t xml:space="preserve">Tony, cautious, declined immediate possession.</w:t>
      </w:r>
      <w:r>
        <w:t xml:space="preserve"> </w:t>
      </w:r>
      <w:r>
        <w:t xml:space="preserve">“</w:t>
      </w:r>
      <w:r>
        <w:t xml:space="preserve">I can’t store these. Do you have more, perhaps a few hundred cases?</w:t>
      </w:r>
      <w:r>
        <w:t xml:space="preserve">”</w:t>
      </w:r>
    </w:p>
    <w:p>
      <w:pPr>
        <w:pStyle w:val="BodyText"/>
      </w:pPr>
      <w:r>
        <w:t xml:space="preserve">Affirmative, Renato confirmed availability, prompting Tony to request a detailed inventory breakdown for a potential buyer in New York.</w:t>
      </w:r>
    </w:p>
    <w:bookmarkEnd w:id="35"/>
    <w:bookmarkStart w:id="36" w:name="chapter-16"/>
    <w:p>
      <w:pPr>
        <w:pStyle w:val="Heading1"/>
      </w:pPr>
      <w:r>
        <w:t xml:space="preserve">Chapter 16</w:t>
      </w:r>
    </w:p>
    <w:p>
      <w:pPr>
        <w:pStyle w:val="FirstParagraph"/>
      </w:pPr>
      <w:r>
        <w:t xml:space="preserve">In the quiet of his office, illuminated by the soft glow of the desk lamp, Tony sat with a sense of resolve washing over him. The decision to finalize the transaction with a cashier’s check was a significant one, marking a pivotal moment in his business dealings. The check, a symbol of the transaction’s legitimacy and Tony’s commitment to a smooth exchange, lay poised on the desk, ready to bridge the gap between promise and delivery.</w:t>
      </w:r>
    </w:p>
    <w:p>
      <w:pPr>
        <w:pStyle w:val="BodyText"/>
      </w:pPr>
      <w:r>
        <w:t xml:space="preserve">Picking up his phone, Tony dialed Karina with the eagerness of someone bearing good news. The line connected, and he was greeted by her familiar voice, a beacon of partnership in the often murky waters of their industry.</w:t>
      </w:r>
      <w:r>
        <w:t xml:space="preserve"> </w:t>
      </w:r>
      <w:r>
        <w:t xml:space="preserve">“</w:t>
      </w:r>
      <w:r>
        <w:t xml:space="preserve">Karina, I’ve managed to secure 192 cases of Marlboros, priced at nineteen dollars per carton. Interested?</w:t>
      </w:r>
      <w:r>
        <w:t xml:space="preserve">”</w:t>
      </w:r>
      <w:r>
        <w:t xml:space="preserve"> </w:t>
      </w:r>
      <w:r>
        <w:t xml:space="preserve">Tony’s voice carried a blend of professionalism and the hint of excitement, the prospect of a successful deal igniting a spark of satisfaction.</w:t>
      </w:r>
    </w:p>
    <w:p>
      <w:pPr>
        <w:pStyle w:val="BodyText"/>
      </w:pPr>
      <w:r>
        <w:t xml:space="preserve">Karina’s response came without a moment’s hesitation, her voice imbued with the decisiveness that had always marked their interactions.</w:t>
      </w:r>
      <w:r>
        <w:t xml:space="preserve"> </w:t>
      </w:r>
      <w:r>
        <w:t xml:space="preserve">“</w:t>
      </w:r>
      <w:r>
        <w:t xml:space="preserve">Absolutely. I’ll get Valerio on it.</w:t>
      </w:r>
      <w:r>
        <w:t xml:space="preserve">”</w:t>
      </w:r>
      <w:r>
        <w:t xml:space="preserve"> </w:t>
      </w:r>
      <w:r>
        <w:t xml:space="preserve">Her readiness, a testament to the trust and efficiency that defined their working relationship, set the wheels in motion.</w:t>
      </w:r>
    </w:p>
    <w:p>
      <w:pPr>
        <w:pStyle w:val="BodyText"/>
      </w:pPr>
      <w:r>
        <w:t xml:space="preserve">“</w:t>
      </w:r>
      <w:r>
        <w:t xml:space="preserve">Remember, I’ll need the payment upfront,</w:t>
      </w:r>
      <w:r>
        <w:t xml:space="preserve">”</w:t>
      </w:r>
      <w:r>
        <w:t xml:space="preserve"> </w:t>
      </w:r>
      <w:r>
        <w:t xml:space="preserve">Tony added, the reminder a necessary part of their agreement, ensuring clarity and mutual understanding.</w:t>
      </w:r>
    </w:p>
    <w:p>
      <w:pPr>
        <w:pStyle w:val="BodyText"/>
      </w:pPr>
      <w:r>
        <w:t xml:space="preserve">Karina’s assurance was swift, her confidence unshaken.</w:t>
      </w:r>
      <w:r>
        <w:t xml:space="preserve"> </w:t>
      </w:r>
      <w:r>
        <w:t xml:space="preserve">“</w:t>
      </w:r>
      <w:r>
        <w:t xml:space="preserve">The financials will be handled promptly via a wire transfer upon receiving your invoice.</w:t>
      </w:r>
      <w:r>
        <w:t xml:space="preserve">”</w:t>
      </w:r>
      <w:r>
        <w:t xml:space="preserve"> </w:t>
      </w:r>
      <w:r>
        <w:t xml:space="preserve">Her words, firm and reassuring, underscored the professionalism that underscored their dealings.</w:t>
      </w:r>
    </w:p>
    <w:p>
      <w:pPr>
        <w:pStyle w:val="BodyText"/>
      </w:pPr>
      <w:r>
        <w:t xml:space="preserve">Next, Tony reached out to Valerio, the logistics mastermind who would orchestrate the pickup in Miami.</w:t>
      </w:r>
      <w:r>
        <w:t xml:space="preserve"> </w:t>
      </w:r>
      <w:r>
        <w:t xml:space="preserve">“</w:t>
      </w:r>
      <w:r>
        <w:t xml:space="preserve">Valerio, Karina mentioned you’d handle the pickup here for her. Can you manage Thursday?</w:t>
      </w:r>
      <w:r>
        <w:t xml:space="preserve">”</w:t>
      </w:r>
      <w:r>
        <w:t xml:space="preserve"> </w:t>
      </w:r>
      <w:r>
        <w:t xml:space="preserve">Tony’s inquiry, laid out with the precision of someone accustomed to coordinating complex transactions, awaited confirmation.</w:t>
      </w:r>
    </w:p>
    <w:p>
      <w:pPr>
        <w:pStyle w:val="BodyText"/>
      </w:pPr>
      <w:r>
        <w:t xml:space="preserve">“</w:t>
      </w:r>
      <w:r>
        <w:t xml:space="preserve">Thursday works. Send over the details, and we’ll ensure the funds are wired to you in advance,</w:t>
      </w:r>
      <w:r>
        <w:t xml:space="preserve">”</w:t>
      </w:r>
      <w:r>
        <w:t xml:space="preserve"> </w:t>
      </w:r>
      <w:r>
        <w:t xml:space="preserve">Valerio’s response came, his tone both accommodating and business-like. The promise of advance payment was the final piece in the puzzle, a necessary assurance that solidified the arrangement.</w:t>
      </w:r>
    </w:p>
    <w:p>
      <w:pPr>
        <w:pStyle w:val="BodyText"/>
      </w:pPr>
      <w:r>
        <w:t xml:space="preserve">As Tony hung up the phone, a sense of accomplishment permeated the room. The successful negotiation, marked by the exchange of promises and plans, reflected the intricate dance of business dealings that Tony had mastered over the years. The details of the transaction, from the securing of the Marlboros to the arrangement of the pickup and the advance payment, were a testament to the trust, efficiency, and professionalism that defined his network.</w:t>
      </w:r>
    </w:p>
    <w:p>
      <w:pPr>
        <w:pStyle w:val="BodyText"/>
      </w:pPr>
      <w:r>
        <w:t xml:space="preserve">The logistics laid out, Tony leaned back in his chair, allowing himself a moment to reflect on the deal’s implications. The Marlboros, soon to be on their way to Karina via Valerio’s efficient handling, represented more than just a successful transaction; they were a beacon of potential growth and continued partnerships in an industry that demanded both resilience and adaptability.</w:t>
      </w:r>
    </w:p>
    <w:p>
      <w:pPr>
        <w:pStyle w:val="BodyText"/>
      </w:pPr>
      <w:r>
        <w:t xml:space="preserve">The financial arrangements had been meticulously laid out, leaving no room for error. Clutching the cashier’s check—an emblem of both his commitment and the deal’s significance—Tony made his way to the nondescript warehouse that served as the nexus for this substantial exchange.</w:t>
      </w:r>
    </w:p>
    <w:p>
      <w:pPr>
        <w:pStyle w:val="BodyText"/>
      </w:pPr>
      <w:r>
        <w:t xml:space="preserve">The warehouse, a sprawling structure nestled in an industrial corridor of the city, loomed large as Tony approached. Its exterior, marked by years of exposure to the elements, belied the flurry of activity within. As he entered, the cool, shadowy interior of the warehouse enveloped him, the air tinged with the distinct aroma of cardboard and tobacco—a stark contrast to the bright, bustling world outside.</w:t>
      </w:r>
    </w:p>
    <w:p>
      <w:pPr>
        <w:pStyle w:val="BodyText"/>
      </w:pPr>
      <w:r>
        <w:t xml:space="preserve">The anticipation of the truck’s arrival was palpable. Tony waited, his gaze occasionally drifting to the large, bay doors through which the vehicle would soon enter. When the truck finally made its way into the warehouse, its presence seemed to galvanize the space, setting the stage for the transaction’s culmination.</w:t>
      </w:r>
    </w:p>
    <w:p>
      <w:pPr>
        <w:pStyle w:val="BodyText"/>
      </w:pPr>
      <w:r>
        <w:t xml:space="preserve">It was then that Tony was introduced to Pepe, Renato’s partner in this venture. Pepe, with his rugged demeanor and keen eyes, extended a firm handshake, the gesture marking the beginning of their direct interaction. Without wasting a moment, Tony and Pepe got down to business, coordinating the unloading of the Marlboros with a precision that spoke of their mutual understanding of the deal’s stakes.</w:t>
      </w:r>
    </w:p>
    <w:p>
      <w:pPr>
        <w:pStyle w:val="BodyText"/>
      </w:pPr>
      <w:r>
        <w:t xml:space="preserve">As the crates were carefully unloaded, Tony oversaw the inspection process with an eagle eye. Each box was opened, its contents examined to ensure they matched the quality and quantity specified in their agreement. The Marlboros, each carton a tangible piece of the deal, were scrutinized under Tony’s watchful gaze, the satisfaction of their condition affirming the transaction’s integrity.</w:t>
      </w:r>
    </w:p>
    <w:p>
      <w:pPr>
        <w:pStyle w:val="BodyText"/>
      </w:pPr>
      <w:r>
        <w:t xml:space="preserve">With the inspection complete and every parameter met, Tony handed over the cashier’s check to Pepe, the paper exchanging hands in a moment that sealed their agreement. The act was more than a mere financial transaction; it was a bridge to future opportunities, a testament to the trust and potential for further dealings.</w:t>
      </w:r>
    </w:p>
    <w:p>
      <w:pPr>
        <w:pStyle w:val="BodyText"/>
      </w:pPr>
      <w:r>
        <w:t xml:space="preserve">Expressing his interest in continuing this fruitful partnership, Tony addressed Rocco and Renato, his words conveying both satisfaction with the current deal and anticipation for what might come.</w:t>
      </w:r>
      <w:r>
        <w:t xml:space="preserve"> </w:t>
      </w:r>
      <w:r>
        <w:t xml:space="preserve">“</w:t>
      </w:r>
      <w:r>
        <w:t xml:space="preserve">This went smoothly. I’m looking forward to what we can do next,</w:t>
      </w:r>
      <w:r>
        <w:t xml:space="preserve">”</w:t>
      </w:r>
      <w:r>
        <w:t xml:space="preserve"> </w:t>
      </w:r>
      <w:r>
        <w:t xml:space="preserve">Tony stated, his tone imbued with the confidence of a seasoned businessman ready to explore new ventures.</w:t>
      </w:r>
    </w:p>
    <w:p>
      <w:pPr>
        <w:pStyle w:val="BodyText"/>
      </w:pPr>
      <w:r>
        <w:t xml:space="preserve">As Tony left the warehouse, the Marlboros now securely in the process of transitioning to their new destination, he couldn’t help but feel a sense of accomplishment. The successful completion of the deal was a significant milestone, not just for the immediate financial gain but for the doors it could open in the future. With the transaction finalized and the prospect of further collaborations on the horizon, Tony stepped back into the daylight, the warehouse behind him a symbol of both the complexities and the potential of the industry he navigated so adeptly.</w:t>
      </w:r>
    </w:p>
    <w:bookmarkEnd w:id="36"/>
    <w:bookmarkStart w:id="37" w:name="chapter-17"/>
    <w:p>
      <w:pPr>
        <w:pStyle w:val="Heading1"/>
      </w:pPr>
      <w:r>
        <w:t xml:space="preserve">Chapter 17</w:t>
      </w:r>
    </w:p>
    <w:p>
      <w:pPr>
        <w:pStyle w:val="FirstParagraph"/>
      </w:pPr>
      <w:r>
        <w:t xml:space="preserve">As the days melded into a continuous loop of unanswered calls, Tony’s unease grew. The industry they navigated was fraught with risks, where silence often spoke louder than words, hinting at a myriad of possible scenarios—none particularly comforting. The absence of Renato’s voice on the other end of the line, once merely an inconvenience, had morphed into a source of genuine concern for Tony. The nagging question of Renato’s fate loomed large, casting a shadow over Tony’s daily operations.</w:t>
      </w:r>
    </w:p>
    <w:p>
      <w:pPr>
        <w:pStyle w:val="BodyText"/>
      </w:pPr>
      <w:r>
        <w:t xml:space="preserve">Determined to shed light on the situation, Tony decided to reach out to Rocco, a mutual link in their interconnected web of business. The phone call to Rocco was made with a mix of hope and trepidation.</w:t>
      </w:r>
      <w:r>
        <w:t xml:space="preserve"> </w:t>
      </w:r>
      <w:r>
        <w:t xml:space="preserve">“</w:t>
      </w:r>
      <w:r>
        <w:t xml:space="preserve">Rocco, it’s Tony. Any word on Renato’s whereabouts?</w:t>
      </w:r>
      <w:r>
        <w:t xml:space="preserve">”</w:t>
      </w:r>
      <w:r>
        <w:t xml:space="preserve"> </w:t>
      </w:r>
      <w:r>
        <w:t xml:space="preserve">Tony’s voice, usually steady, carried a hint of concern, unusual for the seasoned businessman.</w:t>
      </w:r>
    </w:p>
    <w:p>
      <w:pPr>
        <w:pStyle w:val="BodyText"/>
      </w:pPr>
      <w:r>
        <w:t xml:space="preserve">Rocco’s response was nonchalant, perhaps too much so, under the circumstances.</w:t>
      </w:r>
      <w:r>
        <w:t xml:space="preserve"> </w:t>
      </w:r>
      <w:r>
        <w:t xml:space="preserve">“</w:t>
      </w:r>
      <w:r>
        <w:t xml:space="preserve">He might’ve headed to the Dominican Republic. Why not try Pepe? Here’s his contact,</w:t>
      </w:r>
      <w:r>
        <w:t xml:space="preserve">”</w:t>
      </w:r>
      <w:r>
        <w:t xml:space="preserve"> </w:t>
      </w:r>
      <w:r>
        <w:t xml:space="preserve">he suggested, the ease in his tone belying the gravity of the situation. The provision of Pepe’s number was a lifeline, albeit a thin one.</w:t>
      </w:r>
    </w:p>
    <w:p>
      <w:pPr>
        <w:pStyle w:val="BodyText"/>
      </w:pPr>
      <w:r>
        <w:t xml:space="preserve">Armed with this new contact, Tony wasted no time in attempting to connect with Pepe. However, the familiar tone of the voicemail greeting met his call, a frustrating echo of his attempts to reach Renato. With a sigh, Tony left a message, his words concise yet laden with the urgency of his request for a callback. The voicemail beeped in the silence of his office, a solitary witness to Tony’s growing apprehension.</w:t>
      </w:r>
    </w:p>
    <w:p>
      <w:pPr>
        <w:pStyle w:val="BodyText"/>
      </w:pPr>
      <w:r>
        <w:t xml:space="preserve">The waiting game began anew, each passing hour a test of Tony’s patience and resolve. The quiet of his office, usually a space of productivity and strategy, now felt oppressive, the walls seeming to close in with each unreturned call. The possibility of reaching out to others crossed his mind, but the tight-knit nature of their operations meant that information was often guarded, shared only on a need-to-know basis.</w:t>
      </w:r>
    </w:p>
    <w:p>
      <w:pPr>
        <w:pStyle w:val="BodyText"/>
      </w:pPr>
      <w:r>
        <w:t xml:space="preserve">As the sun dipped below the horizon, painting the sky in shades of orange and purple, Tony’s thoughts wandered to the many what-ifs. The precarious nature of their business, often balanced on the edge of legality and danger, made any disappearance or silence a cause for alarm. The possibilities ranged from the mundane to the dire—Renato could simply be incommunicado by choice, or he could be in a situation far beyond their control.</w:t>
      </w:r>
    </w:p>
    <w:p>
      <w:pPr>
        <w:pStyle w:val="BodyText"/>
      </w:pPr>
      <w:r>
        <w:t xml:space="preserve">Tony’s concern for Renato, underscored by the lack of information from Pepe, highlighted the complexities and uncertainties of their line of work. In a business where alliances were as fragile as the products they dealt in, the absence of a key player like Renato could ripple through their operations, affecting deals, relationships, and, ultimately, their bottom line.</w:t>
      </w:r>
    </w:p>
    <w:p>
      <w:pPr>
        <w:pStyle w:val="BodyText"/>
      </w:pPr>
      <w:r>
        <w:t xml:space="preserve">As night fell, Tony found himself staring out the window at the city lights, a mosaic of life continuing unabated, unaware of the quiet drama unfolding in his world. The unanswered calls, the voicemails left hanging in digital limbo, were a stark reminder of the volatile nature of their business—a world where connections were lifelines, and silence could be a harbinger of storms to come.</w:t>
      </w:r>
    </w:p>
    <w:bookmarkEnd w:id="37"/>
    <w:bookmarkStart w:id="38" w:name="chapter-18"/>
    <w:p>
      <w:pPr>
        <w:pStyle w:val="Heading1"/>
      </w:pPr>
      <w:r>
        <w:t xml:space="preserve">Chapter 18</w:t>
      </w:r>
    </w:p>
    <w:p>
      <w:pPr>
        <w:pStyle w:val="FirstParagraph"/>
      </w:pPr>
      <w:r>
        <w:t xml:space="preserve">The evening had settled over the city with a gentle serenity, a stark contrast to the day’s bustling energy. Tony and Angelina found themselves seated at their favorite table in a quaint, dimly lit restaurant that had become their sanctuary away from the world’s chaos. The soft murmur of conversations from neighboring tables and the subtle clinking of cutlery created a comforting backdrop to their intimate dinner. Candles flickered on the table between them, casting a warm glow that illuminated their faces, highlighting Angelina’s attentive gaze as Tony began to share the weight of his worries.</w:t>
      </w:r>
    </w:p>
    <w:p>
      <w:pPr>
        <w:pStyle w:val="BodyText"/>
      </w:pPr>
      <w:r>
        <w:t xml:space="preserve">Tony, usually the embodiment of confidence and resolve, allowed vulnerability to surface as he spoke of the challenges besieging his business. The slowing pace, a consequence of an increasingly competitive and regulated market, had become a source of restless concern.</w:t>
      </w:r>
      <w:r>
        <w:t xml:space="preserve"> </w:t>
      </w:r>
      <w:r>
        <w:t xml:space="preserve">“</w:t>
      </w:r>
      <w:r>
        <w:t xml:space="preserve">The market’s shifting faster than we can keep up,</w:t>
      </w:r>
      <w:r>
        <w:t xml:space="preserve">”</w:t>
      </w:r>
      <w:r>
        <w:t xml:space="preserve"> </w:t>
      </w:r>
      <w:r>
        <w:t xml:space="preserve">Tony admitted, his voice a mixture of frustration and determination.</w:t>
      </w:r>
      <w:r>
        <w:t xml:space="preserve"> </w:t>
      </w:r>
      <w:r>
        <w:t xml:space="preserve">“</w:t>
      </w:r>
      <w:r>
        <w:t xml:space="preserve">We’re at a critical point, and I need to find new avenues to ensure our stability.</w:t>
      </w:r>
      <w:r>
        <w:t xml:space="preserve">”</w:t>
      </w:r>
    </w:p>
    <w:p>
      <w:pPr>
        <w:pStyle w:val="BodyText"/>
      </w:pPr>
      <w:r>
        <w:t xml:space="preserve">The restaurant, with its elegant décor and serene ambiance, seemed to embrace them, creating a private world where Tony felt comfortable unveiling his plans for the future.</w:t>
      </w:r>
      <w:r>
        <w:t xml:space="preserve"> </w:t>
      </w:r>
      <w:r>
        <w:t xml:space="preserve">“</w:t>
      </w:r>
      <w:r>
        <w:t xml:space="preserve">There’s a trade show in Myrtle Beach next month,</w:t>
      </w:r>
      <w:r>
        <w:t xml:space="preserve">”</w:t>
      </w:r>
      <w:r>
        <w:t xml:space="preserve"> </w:t>
      </w:r>
      <w:r>
        <w:t xml:space="preserve">he continued, his eyes searching Angelina’s for understanding and support.</w:t>
      </w:r>
      <w:r>
        <w:t xml:space="preserve"> </w:t>
      </w:r>
      <w:r>
        <w:t xml:space="preserve">“</w:t>
      </w:r>
      <w:r>
        <w:t xml:space="preserve">It’s a significant opportunity to network, explore new products, and maybe secure some deals that could turn things around for us.</w:t>
      </w:r>
      <w:r>
        <w:t xml:space="preserve">”</w:t>
      </w:r>
    </w:p>
    <w:p>
      <w:pPr>
        <w:pStyle w:val="BodyText"/>
      </w:pPr>
      <w:r>
        <w:t xml:space="preserve">Angelina listened intently, her expression a mix of concern and unwavering support. She understood the stakes, the pressure that Tony faced in navigating the tumultuous waters of his industry. The trade show represented not just a business trip but a beacon of hope, a chance to step away from the brink of stagnation and propel their ventures into new territories.</w:t>
      </w:r>
    </w:p>
    <w:p>
      <w:pPr>
        <w:pStyle w:val="BodyText"/>
      </w:pPr>
      <w:r>
        <w:t xml:space="preserve">As they delved into their meal, the conversation ebbed and flowed, moving from business strategies to personal reflections, each topic underscoring the deep bond they shared. The restaurant around them, with its soft lighting and the gentle hum of activity, seemed to fade into the background, leaving Tony and Angelina in a bubble of shared aspirations and mutual encouragement.</w:t>
      </w:r>
    </w:p>
    <w:p>
      <w:pPr>
        <w:pStyle w:val="BodyText"/>
      </w:pPr>
      <w:r>
        <w:t xml:space="preserve">Tony’s plans for Myrtle Beach became a focal point of their discussion, a symbol of the proactive steps he was willing to take to safeguard their future. Angelina’s reassurance, her belief in Tony’s ability to navigate these challenges, bolstered his spirits, reinforcing the notion that no obstacle was insurmountable with her by his side.</w:t>
      </w:r>
    </w:p>
    <w:p>
      <w:pPr>
        <w:pStyle w:val="BodyText"/>
      </w:pPr>
      <w:r>
        <w:t xml:space="preserve">As dinner concluded, they lingered at the table, reluctant to break the evening’s spell. The restaurant, a witness to their resolve and shared dreams, stood as a testament to the strength they drew from one another. With Angelina’s support, Tony felt reinvigorated, ready to face the trade show and all it entailed with renewed vigor and optimism. The night around them, once a canvas of quiet contemplation, now echoed with the promise of new beginnings and the relentless pursuit of success.</w:t>
      </w:r>
    </w:p>
    <w:bookmarkEnd w:id="38"/>
    <w:bookmarkStart w:id="39" w:name="chapter-19"/>
    <w:p>
      <w:pPr>
        <w:pStyle w:val="Heading1"/>
      </w:pPr>
      <w:r>
        <w:t xml:space="preserve">Chapter 19</w:t>
      </w:r>
    </w:p>
    <w:p>
      <w:pPr>
        <w:pStyle w:val="FirstParagraph"/>
      </w:pPr>
      <w:r>
        <w:t xml:space="preserve">The Myrtle Beach trade show was a microcosm of the industry’s dynamism, a lively convergence of professionals from all sectors of the tobacco world. Amid the whirlwind of activity, the bustling crowds, and the cacophony of pitches and presentations, Tony navigated the convention center with a mix of determination and hope. The vast exhibition hall, filled with an array of booths showcasing the latest in tobacco products and innovations, was a testament to the industry’s vibrancy and the fierce competition within.</w:t>
      </w:r>
    </w:p>
    <w:p>
      <w:pPr>
        <w:pStyle w:val="BodyText"/>
      </w:pPr>
      <w:r>
        <w:t xml:space="preserve">As Tony weaved through the attendees, his attention was caught by a familiar figure. Karina stood out not just for her distinguished attire but for the air of confidence she exuded. Dressed in a crisp white shirt paired with sleek black trousers, she embodied professionalism and grace. Her attire, though simple, made a statement in the busy trade show environment, drawing the eye and commanding respect.</w:t>
      </w:r>
    </w:p>
    <w:p>
      <w:pPr>
        <w:pStyle w:val="BodyText"/>
      </w:pPr>
      <w:r>
        <w:t xml:space="preserve">Their eyes met, and Karina’s warm smile cut through the impersonal hustle of the trade show, offering a moment of genuine connection in the sea of transactional interactions.</w:t>
      </w:r>
      <w:r>
        <w:t xml:space="preserve"> </w:t>
      </w:r>
      <w:r>
        <w:t xml:space="preserve">“</w:t>
      </w:r>
      <w:r>
        <w:t xml:space="preserve">Tony, great to see you. How’s business?</w:t>
      </w:r>
      <w:r>
        <w:t xml:space="preserve">”</w:t>
      </w:r>
      <w:r>
        <w:t xml:space="preserve"> </w:t>
      </w:r>
      <w:r>
        <w:t xml:space="preserve">Her voice, rich with genuine interest, was a balm to the challenges Tony faced.</w:t>
      </w:r>
    </w:p>
    <w:p>
      <w:pPr>
        <w:pStyle w:val="BodyText"/>
      </w:pPr>
      <w:r>
        <w:t xml:space="preserve">“</w:t>
      </w:r>
      <w:r>
        <w:t xml:space="preserve">It’s challenging. I’m here scouting for anything promising,</w:t>
      </w:r>
      <w:r>
        <w:t xml:space="preserve">”</w:t>
      </w:r>
      <w:r>
        <w:t xml:space="preserve"> </w:t>
      </w:r>
      <w:r>
        <w:t xml:space="preserve">Tony replied, his honesty a reflection of the trust between them. Despite the upbeat atmosphere of the trade show, his words carried the weight of the realities he contended with.</w:t>
      </w:r>
    </w:p>
    <w:p>
      <w:pPr>
        <w:pStyle w:val="BodyText"/>
      </w:pPr>
      <w:r>
        <w:t xml:space="preserve">Karina’s response was quick, her sharp mind always looking for opportunities.</w:t>
      </w:r>
      <w:r>
        <w:t xml:space="preserve"> </w:t>
      </w:r>
      <w:r>
        <w:t xml:space="preserve">“</w:t>
      </w:r>
      <w:r>
        <w:t xml:space="preserve">Any luck finding more premium brands?</w:t>
      </w:r>
      <w:r>
        <w:t xml:space="preserve">”</w:t>
      </w:r>
      <w:r>
        <w:t xml:space="preserve"> </w:t>
      </w:r>
      <w:r>
        <w:t xml:space="preserve">Her inquiry, direct and to the point, underscored her keen sense of business and her reliance on Tony for quality finds.</w:t>
      </w:r>
    </w:p>
    <w:p>
      <w:pPr>
        <w:pStyle w:val="BodyText"/>
      </w:pPr>
      <w:r>
        <w:t xml:space="preserve">“</w:t>
      </w:r>
      <w:r>
        <w:t xml:space="preserve">I’m on it. You’ll be the first I call when I find something,</w:t>
      </w:r>
      <w:r>
        <w:t xml:space="preserve">”</w:t>
      </w:r>
      <w:r>
        <w:t xml:space="preserve"> </w:t>
      </w:r>
      <w:r>
        <w:t xml:space="preserve">Tony assured her, a promise that spoke of their longstanding partnership and his commitment to her needs.</w:t>
      </w:r>
    </w:p>
    <w:p>
      <w:pPr>
        <w:pStyle w:val="BodyText"/>
      </w:pPr>
      <w:r>
        <w:t xml:space="preserve">Not one to miss a beat, Karina saw an opening for more.</w:t>
      </w:r>
      <w:r>
        <w:t xml:space="preserve"> </w:t>
      </w:r>
      <w:r>
        <w:t xml:space="preserve">“</w:t>
      </w:r>
      <w:r>
        <w:t xml:space="preserve">While you’re at it, I could use some Rodger’s. Think you can handle that?</w:t>
      </w:r>
      <w:r>
        <w:t xml:space="preserve">”</w:t>
      </w:r>
      <w:r>
        <w:t xml:space="preserve"> </w:t>
      </w:r>
      <w:r>
        <w:t xml:space="preserve">Her request was both a challenge and a testament to her trust in Tony’s capabilities.</w:t>
      </w:r>
    </w:p>
    <w:p>
      <w:pPr>
        <w:pStyle w:val="BodyText"/>
      </w:pPr>
      <w:r>
        <w:t xml:space="preserve">“</w:t>
      </w:r>
      <w:r>
        <w:t xml:space="preserve">Absolutely. Just shoot me the details,</w:t>
      </w:r>
      <w:r>
        <w:t xml:space="preserve">”</w:t>
      </w:r>
      <w:r>
        <w:t xml:space="preserve"> </w:t>
      </w:r>
      <w:r>
        <w:t xml:space="preserve">Tony responded without hesitation, ready to rise to the occasion. His readiness to accommodate her request further cemented their professional relationship, a mutual understanding that they were both in it to achieve the best possible outcomes.</w:t>
      </w:r>
    </w:p>
    <w:p>
      <w:pPr>
        <w:pStyle w:val="BodyText"/>
      </w:pPr>
      <w:r>
        <w:t xml:space="preserve">As they parted ways, Tony felt a renewed sense of purpose. The encounter with Karina, amidst the energy and potential of the trade show, was a reminder of the value of solid relationships in navigating the complexities of their industry. Her presence at the event, poised and purposeful, had not only brightened his day but also reinforced the importance of perseverance and the relentless pursuit of opportunities. With new goals in mind and the promise of continued collaboration with Karina, Tony dove back into the hustle of the trade show, motivated by the prospects that lay ahead.</w:t>
      </w:r>
    </w:p>
    <w:bookmarkEnd w:id="39"/>
    <w:bookmarkStart w:id="40" w:name="chapter-20"/>
    <w:p>
      <w:pPr>
        <w:pStyle w:val="Heading1"/>
      </w:pPr>
      <w:r>
        <w:t xml:space="preserve">Chapter 20</w:t>
      </w:r>
    </w:p>
    <w:p>
      <w:pPr>
        <w:pStyle w:val="FirstParagraph"/>
      </w:pPr>
      <w:r>
        <w:t xml:space="preserve">The dawn of 2008 brought with it the crisp air of opportunity and the lingering challenges of the past year. Tony, ever the astute businessman, was pacing his office, the early morning light casting long shadows across the room filled with the potential of new endeavors and the remnants of unresolved deals. It was during one of these reflective moments that his phone rang, piercing the quiet with the promise of a new venture. Rocco’s voice on the other end was laced with the usual blend of urgency and intrigue, a combination Tony had learned to both anticipate and approach with caution.</w:t>
      </w:r>
    </w:p>
    <w:p>
      <w:pPr>
        <w:pStyle w:val="BodyText"/>
      </w:pPr>
      <w:r>
        <w:t xml:space="preserve">“</w:t>
      </w:r>
      <w:r>
        <w:t xml:space="preserve">Yeah, he’s expecting your call,</w:t>
      </w:r>
      <w:r>
        <w:t xml:space="preserve">”</w:t>
      </w:r>
      <w:r>
        <w:t xml:space="preserve"> </w:t>
      </w:r>
      <w:r>
        <w:t xml:space="preserve">Rocco’s words, tinged with a hint of mischief, set the stage for what was to come. Tony’s hand hesitated for a moment over his desk, cluttered with papers and a steaming cup of coffee, before picking up the phone to dial Pepe. Unbeknownst to him, this call would mark the beginning of a series of events that would draw the attention of forces much larger than their small circle.</w:t>
      </w:r>
    </w:p>
    <w:p>
      <w:pPr>
        <w:pStyle w:val="BodyText"/>
      </w:pPr>
      <w:r>
        <w:t xml:space="preserve">“</w:t>
      </w:r>
      <w:r>
        <w:t xml:space="preserve">Pepe, Tony here. What’s the situation?</w:t>
      </w:r>
      <w:r>
        <w:t xml:space="preserve">”</w:t>
      </w:r>
      <w:r>
        <w:t xml:space="preserve"> </w:t>
      </w:r>
      <w:r>
        <w:t xml:space="preserve">Tony’s voice was steady, betraying none of the apprehension that flickered beneath the surface. Pepe’s response, a blend of cryptic warnings and the promise of a lucrative deal, did little to ease Tony’s growing sense of unease.</w:t>
      </w:r>
    </w:p>
    <w:p>
      <w:pPr>
        <w:pStyle w:val="BodyText"/>
      </w:pPr>
      <w:r>
        <w:t xml:space="preserve">The conversation, now a thread in the intricate tapestry of their business dealings, was unknowingly woven into a surveillance net that was tightening around them. Each word, each pause, was captured, adding layers to an investigation that was slowly but surely encircling Tony and his associates.</w:t>
      </w:r>
    </w:p>
    <w:p>
      <w:pPr>
        <w:pStyle w:val="BodyText"/>
      </w:pPr>
      <w:r>
        <w:t xml:space="preserve">After the call, Tony sat back in his chair, the weight of Pepe’s words settling around him. The room, once a sanctuary of sorts, now felt like a stage set for a play whose ending was uncertain. The promise of over 400 cases of Marlboros was enticing, yet the shadows that danced along the edges of Pepe’s assurances were a reminder of the perilous path they tread.</w:t>
      </w:r>
    </w:p>
    <w:p>
      <w:pPr>
        <w:pStyle w:val="BodyText"/>
      </w:pPr>
      <w:r>
        <w:t xml:space="preserve">With meticulous care, Tony began to lay out the logistics for the deal. His conversation with Valerio was a dance of numbers and dates, a choreography that belied the danger lurking beneath the surface.</w:t>
      </w:r>
      <w:r>
        <w:t xml:space="preserve"> </w:t>
      </w:r>
      <w:r>
        <w:t xml:space="preserve">“</w:t>
      </w:r>
      <w:r>
        <w:t xml:space="preserve">Valerio, there’s a haul coming in—450 master cases of Marlboros. I’ve allocated 250 for Karina and 200 for your side. They’re set for Tuesday morning pick-up. I’ll ensure the invoices are sent to Zulema. We’ll need the finances sorted by Monday,</w:t>
      </w:r>
      <w:r>
        <w:t xml:space="preserve">”</w:t>
      </w:r>
      <w:r>
        <w:t xml:space="preserve"> </w:t>
      </w:r>
      <w:r>
        <w:t xml:space="preserve">Tony explained, his tone a mix of professionalism and the underlying stress of the tight timeline.</w:t>
      </w:r>
    </w:p>
    <w:p>
      <w:pPr>
        <w:pStyle w:val="BodyText"/>
      </w:pPr>
      <w:r>
        <w:t xml:space="preserve">Valerio’s response, grateful and unassuming, was a small beacon of normalcy in the increasingly complex web of their operations. As Tony hung up the phone, the silence of his office enveloped him once more, a silent witness to the deals made in its confines.</w:t>
      </w:r>
    </w:p>
    <w:p>
      <w:pPr>
        <w:pStyle w:val="BodyText"/>
      </w:pPr>
      <w:r>
        <w:t xml:space="preserve">Outside, the city was slowly waking up, the streets filling with the hustle and bustle of daily life, oblivious to the delicate dance of legality and survival being played out in Tony’s office. The new year had indeed brought new opportunities, but with them came new risks, each phone call, each transaction, a step on a path that Tony hoped would lead to prosperity, not peril.</w:t>
      </w:r>
    </w:p>
    <w:bookmarkEnd w:id="40"/>
    <w:bookmarkStart w:id="41" w:name="chapter-21"/>
    <w:p>
      <w:pPr>
        <w:pStyle w:val="Heading1"/>
      </w:pPr>
      <w:r>
        <w:t xml:space="preserve">Chapter 21</w:t>
      </w:r>
    </w:p>
    <w:p>
      <w:pPr>
        <w:pStyle w:val="FirstParagraph"/>
      </w:pPr>
      <w:r>
        <w:t xml:space="preserve">The wheel of time had spun, bringing the calendar pages to a chapter where the past dealings of Rocco and Pepe seemed like distant echoes. Yet, the game was far from over. In the underbelly of their clandestine operations, plans were being meticulously woven for a deal that promised to reshape the dynamics of their shadowy marketplace. The objective was clear: to bring Valerio, a key player in their network, directly into the fold, thereby streamlining their transactions and broadening their operational base.</w:t>
      </w:r>
    </w:p>
    <w:p>
      <w:pPr>
        <w:pStyle w:val="BodyText"/>
      </w:pPr>
      <w:r>
        <w:t xml:space="preserve">In the heart of the city, where the pulse of commerce beats strongest, Pepe made his move. With the precision of a seasoned strategist, he dialed Tony’s number, his voice carrying the weight of an enticing proposition.</w:t>
      </w:r>
      <w:r>
        <w:t xml:space="preserve"> </w:t>
      </w:r>
      <w:r>
        <w:t xml:space="preserve">“</w:t>
      </w:r>
      <w:r>
        <w:t xml:space="preserve">Tony, I’ve got something that might interest you—600 cases of Marlboros, priced to move at nineteen a pop,</w:t>
      </w:r>
      <w:r>
        <w:t xml:space="preserve">”</w:t>
      </w:r>
      <w:r>
        <w:t xml:space="preserve"> </w:t>
      </w:r>
      <w:r>
        <w:t xml:space="preserve">Pepe offered, his tone blending assurance with the hint of urgency that always seemed to accompany their deals.</w:t>
      </w:r>
    </w:p>
    <w:p>
      <w:pPr>
        <w:pStyle w:val="BodyText"/>
      </w:pPr>
      <w:r>
        <w:t xml:space="preserve">Tony, ever vigilant for opportunities that could bolster his position in the competitive market, recognized the potential in Pepe’s offer. The promise of 600 cases was more than just a transaction; it was a lifeline in an ocean of uncertainty, a chance to secure a significant advantage in the ongoing battle for market dominance.</w:t>
      </w:r>
    </w:p>
    <w:p>
      <w:pPr>
        <w:pStyle w:val="BodyText"/>
      </w:pPr>
      <w:r>
        <w:t xml:space="preserve">As the logistics of the deal began to take shape, a crucial element of the plan emerged. During the pick-up, a seemingly innocuous exchange was to occur—an exchange that would subtly shift the balance of power. Rocco and Pepe intended to pass their contact information to the driver, a move designed to introduce Valerio directly to the source of their lucrative Marlboros. This maneuver, simple yet profound, was aimed at cementing relationships and streamlining future transactions, a testament to the ever-evolving strategies that underpin the shadow economy.</w:t>
      </w:r>
    </w:p>
    <w:p>
      <w:pPr>
        <w:pStyle w:val="BodyText"/>
      </w:pPr>
      <w:r>
        <w:t xml:space="preserve">Tony, sensing the magnitude of this deal, set the wheels in motion with Valerio. Their conversation was a careful negotiation of numbers, a ballet of logistics and finances performed with the precision of those well-versed in the language of trade.</w:t>
      </w:r>
      <w:r>
        <w:t xml:space="preserve"> </w:t>
      </w:r>
      <w:r>
        <w:t xml:space="preserve">“</w:t>
      </w:r>
      <w:r>
        <w:t xml:space="preserve">Valerio, we’re looking at a significant haul—600 cases, with a pick-up set for Tuesday. I’ll handle the details on our end, but I’ll need the finances locked in by Monday,</w:t>
      </w:r>
      <w:r>
        <w:t xml:space="preserve">”</w:t>
      </w:r>
      <w:r>
        <w:t xml:space="preserve"> </w:t>
      </w:r>
      <w:r>
        <w:t xml:space="preserve">Tony laid out the plan, his voice a mixture of determination and anticipation.</w:t>
      </w:r>
    </w:p>
    <w:p>
      <w:pPr>
        <w:pStyle w:val="BodyText"/>
      </w:pPr>
      <w:r>
        <w:t xml:space="preserve">Valerio, for his part, was all too aware of the stakes. The transaction was not just about the Marlboros; it was about solidifying a chain of supply that could sustain their operations well into the future. His response, punctuated by a sense of mutual respect and understanding, sealed the agreement.</w:t>
      </w:r>
      <w:r>
        <w:t xml:space="preserve"> </w:t>
      </w:r>
      <w:r>
        <w:t xml:space="preserve">“</w:t>
      </w:r>
      <w:r>
        <w:t xml:space="preserve">You’ve got it, Tony. We’ll make sure everything’s in order for Monday.</w:t>
      </w:r>
      <w:r>
        <w:t xml:space="preserve">”</w:t>
      </w:r>
    </w:p>
    <w:p>
      <w:pPr>
        <w:pStyle w:val="BodyText"/>
      </w:pPr>
      <w:r>
        <w:t xml:space="preserve">As the pieces fell into place, the city continued its relentless pace, a backdrop to the silent machinations of those who operated in its shadows. The impending deal was more than a mere exchange of goods; it was a pivotal moment that promised to redefine the contours of their underground network. Rocco, Pepe, Tony, and Valerio were not just participants in this dance of supply and demand; they were architects of a reality that thrived beneath the surface of everyday life, a reality where every transaction was a step towards either triumph or downfall.</w:t>
      </w:r>
    </w:p>
    <w:p>
      <w:pPr>
        <w:pStyle w:val="BodyText"/>
      </w:pPr>
      <w:r>
        <w:t xml:space="preserve">Tony’s approach to the warehouse was marked by a sense of purpose, his footsteps echoing on the concrete as he navigated through the sprawling complex. The warehouse, a behemoth of metal and concrete, hummed with activity, its interior a hive of motion as workers hustled back and forth, orchestrating the logistics of the day’s operation. As he entered, the air was thick with the scent of tobacco, a tangible reminder of the transaction at hand.</w:t>
      </w:r>
    </w:p>
    <w:p>
      <w:pPr>
        <w:pStyle w:val="BodyText"/>
      </w:pPr>
      <w:r>
        <w:t xml:space="preserve">Roberto, a familiar figure amidst the chaos, greeted Tony with a nod, his role as the conductor of this orchestrated madness evident in his confident demeanor. With a brief exchange of pleasantries, Roberto gestured towards the back of the warehouse, where the heart of the operation pulsed.</w:t>
      </w:r>
    </w:p>
    <w:p>
      <w:pPr>
        <w:pStyle w:val="BodyText"/>
      </w:pPr>
      <w:r>
        <w:t xml:space="preserve">Rocco’s voice cut through the din as he spotted Tony, a mix of welcome and urgency coloring his tone.</w:t>
      </w:r>
      <w:r>
        <w:t xml:space="preserve"> </w:t>
      </w:r>
      <w:r>
        <w:t xml:space="preserve">“</w:t>
      </w:r>
      <w:r>
        <w:t xml:space="preserve">Glad you could make it, Tony. Just let the driver know we’re almost set here.</w:t>
      </w:r>
      <w:r>
        <w:t xml:space="preserve">”</w:t>
      </w:r>
      <w:r>
        <w:t xml:space="preserve"> </w:t>
      </w:r>
      <w:r>
        <w:t xml:space="preserve">His statement, casual yet laden with the weight of business, underscored the importance of the moment.</w:t>
      </w:r>
    </w:p>
    <w:p>
      <w:pPr>
        <w:pStyle w:val="BodyText"/>
      </w:pPr>
      <w:r>
        <w:t xml:space="preserve">Tony, his gaze sweeping over the organized chaos, responded with a nod,</w:t>
      </w:r>
      <w:r>
        <w:t xml:space="preserve"> </w:t>
      </w:r>
      <w:r>
        <w:t xml:space="preserve">“</w:t>
      </w:r>
      <w:r>
        <w:t xml:space="preserve">Alright, but I’ll need to tally the cases first.</w:t>
      </w:r>
      <w:r>
        <w:t xml:space="preserve">”</w:t>
      </w:r>
      <w:r>
        <w:t xml:space="preserve"> </w:t>
      </w:r>
      <w:r>
        <w:t xml:space="preserve">His voice was steady, reflecting his experience in navigating the delicate balance between trust and verification in deals such as these.</w:t>
      </w:r>
    </w:p>
    <w:p>
      <w:pPr>
        <w:pStyle w:val="BodyText"/>
      </w:pPr>
      <w:r>
        <w:t xml:space="preserve">Pepe, ever the details man, was quick to provide the specifics,</w:t>
      </w:r>
      <w:r>
        <w:t xml:space="preserve"> </w:t>
      </w:r>
      <w:r>
        <w:t xml:space="preserve">“</w:t>
      </w:r>
      <w:r>
        <w:t xml:space="preserve">We’ve got 430 reds and 170 whites ready to go.</w:t>
      </w:r>
      <w:r>
        <w:t xml:space="preserve">”</w:t>
      </w:r>
      <w:r>
        <w:t xml:space="preserve"> </w:t>
      </w:r>
      <w:r>
        <w:t xml:space="preserve">His announcement, precise and matter-of-fact, set the stage for the final act of their transaction.</w:t>
      </w:r>
    </w:p>
    <w:p>
      <w:pPr>
        <w:pStyle w:val="BodyText"/>
      </w:pPr>
      <w:r>
        <w:t xml:space="preserve">The arrival of the piedmont driver signaled the beginning of the end for this phase of the operation. Tony, taking charge of the situation, began to oversee the load-in, each case a testament to the scale and significance of their dealings. It was during this critical juncture that Rocco, with the stealth of a seasoned strategist, took the opportunity to pass the driver a note. The slip of paper, inconspicuous yet potent with potential, carried their contact information for Valerio, a move designed to streamline future transactions and solidify their network.</w:t>
      </w:r>
    </w:p>
    <w:p>
      <w:pPr>
        <w:pStyle w:val="BodyText"/>
      </w:pPr>
      <w:r>
        <w:t xml:space="preserve">With the truck now fully loaded, the moment of exchange arrived. Tony, fulfilling his end of the bargain, handed over the agreed payment to Pepe. The transaction, smooth and devoid of fanfare, was a hallmark of their professionalism and mutual respect. Pepe, accepting the payment, hinted at the continuity of their partnership,</w:t>
      </w:r>
      <w:r>
        <w:t xml:space="preserve"> </w:t>
      </w:r>
      <w:r>
        <w:t xml:space="preserve">“</w:t>
      </w:r>
      <w:r>
        <w:t xml:space="preserve">We’ll be in touch when the next batch is ready.</w:t>
      </w:r>
      <w:r>
        <w:t xml:space="preserve">”</w:t>
      </w:r>
      <w:r>
        <w:t xml:space="preserve"> </w:t>
      </w:r>
      <w:r>
        <w:t xml:space="preserve">His words, simple yet promising, echoed in the space between them, a pledge of future endeavors.</w:t>
      </w:r>
    </w:p>
    <w:p>
      <w:pPr>
        <w:pStyle w:val="BodyText"/>
      </w:pPr>
      <w:r>
        <w:t xml:space="preserve">As Tony departed the warehouse, the truck laden with Marlboros disappearing into the distance, the deal’s completion marked not just a successful transaction but the reaffirmation of a complex web of relationships and mutual interests. The warehouse, once buzzing with activity, settled back into its routine, the echoes of the day’s dealings a reminder of the ever-present dance between risk and reward in the shadowy corridors of their trade.</w:t>
      </w:r>
    </w:p>
    <w:bookmarkEnd w:id="41"/>
    <w:bookmarkStart w:id="42" w:name="chapter-22"/>
    <w:p>
      <w:pPr>
        <w:pStyle w:val="Heading1"/>
      </w:pPr>
      <w:r>
        <w:t xml:space="preserve">Chapter 22</w:t>
      </w:r>
    </w:p>
    <w:p>
      <w:pPr>
        <w:pStyle w:val="FirstParagraph"/>
      </w:pPr>
      <w:r>
        <w:t xml:space="preserve">The stark, fluorescent lights of the Doral interrogation room cast a harsh glow over the cold, sterile environment where Tony Sicily found himself seated across from law enforcement officials. The air was thick with tension, a palpable sense of uncertainty and defiance emanating from Tony as he firmly rejected the proposition of turning informant. His demand for legal representation before any further discussions underscored his resolve to navigate the situation with his rights intact.</w:t>
      </w:r>
    </w:p>
    <w:p>
      <w:pPr>
        <w:pStyle w:val="BodyText"/>
      </w:pPr>
      <w:r>
        <w:t xml:space="preserve">The atmosphere took an unexpected turn when Pepe, previously just another masked figure in the operation’s backdrop, stepped forward. Removing his ski mask, he revealed his identity, attempting to bridge the gap of anonymity that had cloaked his true role in their interactions.</w:t>
      </w:r>
      <w:r>
        <w:t xml:space="preserve"> </w:t>
      </w:r>
      <w:r>
        <w:t xml:space="preserve">“</w:t>
      </w:r>
      <w:r>
        <w:t xml:space="preserve">Tony, it’s me, Pepe, from the Marlboro case. I was undercover,</w:t>
      </w:r>
      <w:r>
        <w:t xml:space="preserve">”</w:t>
      </w:r>
      <w:r>
        <w:t xml:space="preserve"> </w:t>
      </w:r>
      <w:r>
        <w:t xml:space="preserve">he announced, hoping to trigger a flash of recognition, to connect the dots for Tony in a bid for cooperation.</w:t>
      </w:r>
    </w:p>
    <w:p>
      <w:pPr>
        <w:pStyle w:val="BodyText"/>
      </w:pPr>
      <w:r>
        <w:t xml:space="preserve">Tony’s response was immediate and unequivocal, a denial steeped in a mixture of surprise and skepticism.</w:t>
      </w:r>
      <w:r>
        <w:t xml:space="preserve"> </w:t>
      </w:r>
      <w:r>
        <w:t xml:space="preserve">“</w:t>
      </w:r>
      <w:r>
        <w:t xml:space="preserve">I’ve never seen you before in my life,</w:t>
      </w:r>
      <w:r>
        <w:t xml:space="preserve">”</w:t>
      </w:r>
      <w:r>
        <w:t xml:space="preserve"> </w:t>
      </w:r>
      <w:r>
        <w:t xml:space="preserve">he retorted, erecting a barrier of denial between him and the narrative being presented. His words were a clear disavowal of any acknowledged connection to Pepe or the unfolding legal drama.</w:t>
      </w:r>
    </w:p>
    <w:p>
      <w:pPr>
        <w:pStyle w:val="BodyText"/>
      </w:pPr>
      <w:r>
        <w:t xml:space="preserve">The subsequent processing at the federal detention center marked Tony’s transition from a suspect in an interrogation room to an inmate facing the stark realities of his situation. It was here, in the solitude of detention, that the gravity of Rocco and Rosario’s betrayal truly began to weigh on him. The solitude offered ample time for reflection on the misplaced trust and the labyrinth of deceit he had unknowingly navigated.</w:t>
      </w:r>
    </w:p>
    <w:p>
      <w:pPr>
        <w:pStyle w:val="BodyText"/>
      </w:pPr>
      <w:r>
        <w:t xml:space="preserve">Time in detention moved with a lethargic, heavy pace, each hour stretching into the next. Tony’s interactions were minimal, a deliberate choice to maintain a distance from fellow detainees, perhaps a strategy to preserve his thoughts and focus on the challenges ahead.</w:t>
      </w:r>
    </w:p>
    <w:p>
      <w:pPr>
        <w:pStyle w:val="BodyText"/>
      </w:pPr>
      <w:r>
        <w:t xml:space="preserve">Late in the afternoon, Tony’s journey through the judicial process took its next step as he was escorted, shackled and somber, to face the judge for his arraignment. The courtroom, a stark contrast to the detention center’s drab confines, buzzed with the low hum of legal activity. Here, Tony entered his plea of not guilty, a formal declaration of his stance against the charges levied upon him. The setting of bail offered a brief glimmer of hope, a tangible step towards regaining some semblance of control over his circumstances.</w:t>
      </w:r>
    </w:p>
    <w:p>
      <w:pPr>
        <w:pStyle w:val="BodyText"/>
      </w:pPr>
      <w:r>
        <w:t xml:space="preserve">Reunited with Angelina and Fat Marcus post-bail, Tony was met with a mixture of relief and the weight of the legal battle that lay ahead. Fat Marcus’s directive to strategize was a clear call to arms, a recognition of the need to meticulously prepare for the legal skirmishes on the horizon.</w:t>
      </w:r>
    </w:p>
    <w:p>
      <w:pPr>
        <w:pStyle w:val="BodyText"/>
      </w:pPr>
      <w:r>
        <w:t xml:space="preserve">The following day, within the confines of Marcus’s office, the reality of Tony’s predicament was laid bare. The revelation of substantial evidence against him, including voice recordings and surveillance footage, painted a daunting picture of the case’s complexity. Tony’s identification of Rocco and Rosario as potential informants added layers to the betrayal, deepening the sense of treachery that had ensnared him.</w:t>
      </w:r>
    </w:p>
    <w:p>
      <w:pPr>
        <w:pStyle w:val="BodyText"/>
      </w:pPr>
      <w:r>
        <w:t xml:space="preserve">As discussions turned towards the financial aspects of his defense, Tony faced the monetary demands with a resigned acceptance, understanding the necessity of securing every possible advantage in the courtroom. The commitment to meet Marcus’s fees was a testament to Tony’s determination to fight, to challenge the narrative constructed by the prosecution and to reclaim his narrative amidst the legal maelstrom that surrounded him.</w:t>
      </w:r>
    </w:p>
    <w:bookmarkEnd w:id="42"/>
    <w:bookmarkStart w:id="43" w:name="chapter-23"/>
    <w:p>
      <w:pPr>
        <w:pStyle w:val="Heading1"/>
      </w:pPr>
      <w:r>
        <w:t xml:space="preserve">Chapter 23</w:t>
      </w:r>
    </w:p>
    <w:p>
      <w:pPr>
        <w:pStyle w:val="FirstParagraph"/>
      </w:pPr>
      <w:r>
        <w:t xml:space="preserve">The atmosphere in Fat Marcus’s office was thick with the gravity of Tony’s situation as he solemnly handed over a check for $25,000. The office, a blend of professional austerity and the personal touches of a seasoned defense attorney, served as the backdrop for their pivotal meeting.</w:t>
      </w:r>
      <w:r>
        <w:t xml:space="preserve"> </w:t>
      </w:r>
      <w:r>
        <w:t xml:space="preserve">“</w:t>
      </w:r>
      <w:r>
        <w:t xml:space="preserve">I’ll have the rest for you before we go to court,</w:t>
      </w:r>
      <w:r>
        <w:t xml:space="preserve">”</w:t>
      </w:r>
      <w:r>
        <w:t xml:space="preserve"> </w:t>
      </w:r>
      <w:r>
        <w:t xml:space="preserve">Tony promised, his voice steady despite the storm of legal challenges he faced.</w:t>
      </w:r>
    </w:p>
    <w:p>
      <w:pPr>
        <w:pStyle w:val="BodyText"/>
      </w:pPr>
      <w:r>
        <w:t xml:space="preserve">Marcus, leaning back in his leather chair that creaked under his weight, shared insights from his preliminary investigations.</w:t>
      </w:r>
      <w:r>
        <w:t xml:space="preserve"> </w:t>
      </w:r>
      <w:r>
        <w:t xml:space="preserve">“</w:t>
      </w:r>
      <w:r>
        <w:t xml:space="preserve">I had a word with Rocco’s wife. She’s out of the loop on this case, though she mentioned Rocco’s legal tangles back in ’04.</w:t>
      </w:r>
      <w:r>
        <w:t xml:space="preserve">”</w:t>
      </w:r>
      <w:r>
        <w:t xml:space="preserve"> </w:t>
      </w:r>
      <w:r>
        <w:t xml:space="preserve">His tone suggested a mix of professional detachment and the underlying urgency of their task.</w:t>
      </w:r>
    </w:p>
    <w:p>
      <w:pPr>
        <w:pStyle w:val="BodyText"/>
      </w:pPr>
      <w:r>
        <w:t xml:space="preserve">Tony, seated across from Marcus, his posture a reflection of the tension he harbored, absorbed the information with a grim nod.</w:t>
      </w:r>
      <w:r>
        <w:t xml:space="preserve"> </w:t>
      </w:r>
      <w:r>
        <w:t xml:space="preserve">“</w:t>
      </w:r>
      <w:r>
        <w:t xml:space="preserve">It was Rocco and Rosario who looped me into this mess,</w:t>
      </w:r>
      <w:r>
        <w:t xml:space="preserve">”</w:t>
      </w:r>
      <w:r>
        <w:t xml:space="preserve"> </w:t>
      </w:r>
      <w:r>
        <w:t xml:space="preserve">he reflected aloud, his thoughts momentarily drifting to the series of events that had ensnared him in the current predicament.</w:t>
      </w:r>
    </w:p>
    <w:p>
      <w:pPr>
        <w:pStyle w:val="BodyText"/>
      </w:pPr>
      <w:r>
        <w:t xml:space="preserve">Marcus, flipping through notes scattered across his desk, cluttered with legal documents and case files, then turned the conversation towards the evidence amassed by the prosecution.</w:t>
      </w:r>
      <w:r>
        <w:t xml:space="preserve"> </w:t>
      </w:r>
      <w:r>
        <w:t xml:space="preserve">“</w:t>
      </w:r>
      <w:r>
        <w:t xml:space="preserve">I’ve asked for every piece of evidence the DA’s got—indictments, recordings, you name it,</w:t>
      </w:r>
      <w:r>
        <w:t xml:space="preserve">”</w:t>
      </w:r>
      <w:r>
        <w:t xml:space="preserve"> </w:t>
      </w:r>
      <w:r>
        <w:t xml:space="preserve">he declared, his determination to leave no stone unturned evident in his resolve.</w:t>
      </w:r>
    </w:p>
    <w:p>
      <w:pPr>
        <w:pStyle w:val="BodyText"/>
      </w:pPr>
      <w:r>
        <w:t xml:space="preserve">Tony, spurred by the need to understand the full scope of the betrayal and to uncover the truth, pressed on.</w:t>
      </w:r>
      <w:r>
        <w:t xml:space="preserve"> </w:t>
      </w:r>
      <w:r>
        <w:t xml:space="preserve">“</w:t>
      </w:r>
      <w:r>
        <w:t xml:space="preserve">We need to dig into Rocco, Rosario, and those ATF agents. Where’s all that kickback money?</w:t>
      </w:r>
      <w:r>
        <w:t xml:space="preserve">”</w:t>
      </w:r>
      <w:r>
        <w:t xml:space="preserve"> </w:t>
      </w:r>
      <w:r>
        <w:t xml:space="preserve">His question, laden with frustration and the desire for accountability, underscored the complexities of their legal battle.</w:t>
      </w:r>
    </w:p>
    <w:p>
      <w:pPr>
        <w:pStyle w:val="BodyText"/>
      </w:pPr>
      <w:r>
        <w:t xml:space="preserve">Marcus, ever the realist, outlined the financial implications of such an investigation.</w:t>
      </w:r>
      <w:r>
        <w:t xml:space="preserve"> </w:t>
      </w:r>
      <w:r>
        <w:t xml:space="preserve">“</w:t>
      </w:r>
      <w:r>
        <w:t xml:space="preserve">An investigation on them will run us another $10,000,</w:t>
      </w:r>
      <w:r>
        <w:t xml:space="preserve">”</w:t>
      </w:r>
      <w:r>
        <w:t xml:space="preserve"> </w:t>
      </w:r>
      <w:r>
        <w:t xml:space="preserve">he cautioned, his gaze meeting Tony’s, a silent acknowledgment of the costs they were accumulating in the pursuit of justice.</w:t>
      </w:r>
    </w:p>
    <w:p>
      <w:pPr>
        <w:pStyle w:val="BodyText"/>
      </w:pPr>
      <w:r>
        <w:t xml:space="preserve">Without a moment’s hesitation, Tony confirmed his commitment to uncovering the truth, revealing his ace in the hole.</w:t>
      </w:r>
      <w:r>
        <w:t xml:space="preserve"> </w:t>
      </w:r>
      <w:r>
        <w:t xml:space="preserve">“</w:t>
      </w:r>
      <w:r>
        <w:t xml:space="preserve">I’ve got evidence of the pay-offs I made to Rocco.</w:t>
      </w:r>
      <w:r>
        <w:t xml:space="preserve">”</w:t>
      </w:r>
      <w:r>
        <w:t xml:space="preserve"> </w:t>
      </w:r>
      <w:r>
        <w:t xml:space="preserve">His admission, a blend of defiance and strategic foresight, hinted at the layers of defense they were preparing to unfurl.</w:t>
      </w:r>
    </w:p>
    <w:p>
      <w:pPr>
        <w:pStyle w:val="BodyText"/>
      </w:pPr>
      <w:r>
        <w:t xml:space="preserve">The conversation then shifted to Valerio, Tony’s co-defendant, whose potential testimony loomed as a dark cloud over their preparations.</w:t>
      </w:r>
      <w:r>
        <w:t xml:space="preserve"> </w:t>
      </w:r>
      <w:r>
        <w:t xml:space="preserve">“</w:t>
      </w:r>
      <w:r>
        <w:t xml:space="preserve">His lawyer suggests he might turn on you in court,</w:t>
      </w:r>
      <w:r>
        <w:t xml:space="preserve">”</w:t>
      </w:r>
      <w:r>
        <w:t xml:space="preserve"> </w:t>
      </w:r>
      <w:r>
        <w:t xml:space="preserve">Marcus warned, the seriousness of the implication hanging heavily in the air.</w:t>
      </w:r>
    </w:p>
    <w:p>
      <w:pPr>
        <w:pStyle w:val="BodyText"/>
      </w:pPr>
      <w:r>
        <w:t xml:space="preserve">Tony’s response was a mixture of disbelief and anger.</w:t>
      </w:r>
      <w:r>
        <w:t xml:space="preserve"> </w:t>
      </w:r>
      <w:r>
        <w:t xml:space="preserve">“</w:t>
      </w:r>
      <w:r>
        <w:t xml:space="preserve">Valerio? I went out of my way for that guy,</w:t>
      </w:r>
      <w:r>
        <w:t xml:space="preserve">”</w:t>
      </w:r>
      <w:r>
        <w:t xml:space="preserve"> </w:t>
      </w:r>
      <w:r>
        <w:t xml:space="preserve">he lamented, the sting of betrayal evident in his voice. Each revelation, each piece of information, was a thread in the complex tapestry of their case, a narrative woven with loyalty, deceit, and the unrelenting pursuit of justice.</w:t>
      </w:r>
    </w:p>
    <w:p>
      <w:pPr>
        <w:pStyle w:val="BodyText"/>
      </w:pPr>
      <w:r>
        <w:t xml:space="preserve">As Tony left Marcus’s office, the city outside seemed indifferent to the drama unfolding within its confines. The meeting had solidified their strategy, laying bare the challenges and betrayals that Tony would have to navigate. With a heavy heart but a determined spirit, Tony stepped back into the world, ready to face the legal storm with the evidence and strategies they had amassed. The road ahead was fraught with uncertainty, but Tony Sicily was no stranger to adversity, and with Fat Marcus by his side, he was prepared to fight for his innocence and reclaim his life from the shadows of doubt and accusation.</w:t>
      </w:r>
    </w:p>
    <w:bookmarkEnd w:id="43"/>
    <w:bookmarkStart w:id="44" w:name="chapter-24"/>
    <w:p>
      <w:pPr>
        <w:pStyle w:val="Heading1"/>
      </w:pPr>
      <w:r>
        <w:t xml:space="preserve">Chapter 24</w:t>
      </w:r>
    </w:p>
    <w:p>
      <w:pPr>
        <w:pStyle w:val="FirstParagraph"/>
      </w:pPr>
      <w:r>
        <w:t xml:space="preserve">The corridors of Fat Marcus’s law office seemed more imposing than usual as Tony Sicily navigated his way towards the inner sanctum, the seconds ticking by with a weight that mirrored his growing apprehension. The ambient buzz of the office, usually a comforting reminder of the bustling pursuit of justice, now served as a stark backdrop to the gravity of his own legal battles. Upon arrival, Tony was momentarily halted by the receptionist, a brief pause that stretched into minutes, each one amplifying his anxiety and the sense of being slightly out of step with time.</w:t>
      </w:r>
    </w:p>
    <w:p>
      <w:pPr>
        <w:pStyle w:val="BodyText"/>
      </w:pPr>
      <w:r>
        <w:t xml:space="preserve">Finally, the door to Marcus’s office swung open, and Tony was beckoned inside, entering a space that felt both familiar and fraught with the tension of the unknown. The office was a reflection of Marcus himself—commanding, cluttered with the artifacts of countless cases, and imbued with an air of determined resilience.</w:t>
      </w:r>
    </w:p>
    <w:p>
      <w:pPr>
        <w:pStyle w:val="BodyText"/>
      </w:pPr>
      <w:r>
        <w:t xml:space="preserve">“</w:t>
      </w:r>
      <w:r>
        <w:t xml:space="preserve">Tony, meet Nayib. He’s a private investigator who’s coming on board to help us out. He’ll be working on an hourly rate,</w:t>
      </w:r>
      <w:r>
        <w:t xml:space="preserve">”</w:t>
      </w:r>
      <w:r>
        <w:t xml:space="preserve"> </w:t>
      </w:r>
      <w:r>
        <w:t xml:space="preserve">Fat Marcus introduced, his voice carrying a blend of solemnity and strategic optimism. The introduction marked a pivotal moment in Tony’s defense, the enlistment of a new ally in the complex chess game they were playing.</w:t>
      </w:r>
    </w:p>
    <w:p>
      <w:pPr>
        <w:pStyle w:val="BodyText"/>
      </w:pPr>
      <w:r>
        <w:t xml:space="preserve">Nayib stood to greet Tony, his physical presence alone a testament to his years of experience in law enforcement. Towering and with a demeanor that spoke volumes of his investigative prowess, Nayib exuded an air of quiet confidence. His handshake was firm, the grip of a man who had navigated the murky waters of criminal investigations with a steady hand.</w:t>
      </w:r>
    </w:p>
    <w:p>
      <w:pPr>
        <w:pStyle w:val="BodyText"/>
      </w:pPr>
      <w:r>
        <w:t xml:space="preserve">“</w:t>
      </w:r>
      <w:r>
        <w:t xml:space="preserve">Pleased to meet you,</w:t>
      </w:r>
      <w:r>
        <w:t xml:space="preserve">”</w:t>
      </w:r>
      <w:r>
        <w:t xml:space="preserve"> </w:t>
      </w:r>
      <w:r>
        <w:t xml:space="preserve">Tony responded, his tone infused with a cautious optimism. In Nayib’s seasoned gaze, Tony saw not just an investigator but a beacon of hope—a potential key to unraveling the tangled web of accusations that entangled him.</w:t>
      </w:r>
      <w:r>
        <w:t xml:space="preserve"> </w:t>
      </w:r>
      <w:r>
        <w:t xml:space="preserve">“</w:t>
      </w:r>
      <w:r>
        <w:t xml:space="preserve">My main concern is digging into the backgrounds of the informants and undercover agents involved in my case. I suspect they’re not as clean as they claim,</w:t>
      </w:r>
      <w:r>
        <w:t xml:space="preserve">”</w:t>
      </w:r>
      <w:r>
        <w:t xml:space="preserve"> </w:t>
      </w:r>
      <w:r>
        <w:t xml:space="preserve">Tony shared, laying bare the crux of his defense strategy.</w:t>
      </w:r>
    </w:p>
    <w:p>
      <w:pPr>
        <w:pStyle w:val="BodyText"/>
      </w:pPr>
      <w:r>
        <w:t xml:space="preserve">Nayib’s nod in response was one of understanding, a silent pledge of his commitment to leaving no stone unturned. His background as a former police detective, with two decades of threading through the intricacies of crime and punishment, positioned him as an invaluable asset in their quest for truth.</w:t>
      </w:r>
    </w:p>
    <w:p>
      <w:pPr>
        <w:pStyle w:val="BodyText"/>
      </w:pPr>
      <w:r>
        <w:t xml:space="preserve">The meeting in Marcus’s office, once a simple attorney-client consultation, had transformed into a war room, with strategies and allegiances being forged in the pursuit of justice. Tony’s revelation of his suspicions regarding the informants and undercover agents injected a new layer of complexity into their defense, a challenge Nayib accepted without hesitation.</w:t>
      </w:r>
    </w:p>
    <w:p>
      <w:pPr>
        <w:pStyle w:val="BodyText"/>
      </w:pPr>
      <w:r>
        <w:t xml:space="preserve">As Tony left the office that day, the bustling city outside seemed to echo the turmoil and determination that churned within him. With Nayib’s expertise now part of their arsenal, Tony felt a renewed sense of purpose and a sharpening of focus. The battle ahead would be daunting, but with allies like Fat Marcus and Nayib by his side, Tony Sicily was ready to confront the shadows of doubt and deception, armed with the truth and a fierce resolve to clear his name.</w:t>
      </w:r>
    </w:p>
    <w:bookmarkEnd w:id="44"/>
    <w:bookmarkStart w:id="45" w:name="chapter-25"/>
    <w:p>
      <w:pPr>
        <w:pStyle w:val="Heading1"/>
      </w:pPr>
      <w:r>
        <w:t xml:space="preserve">Chapter 25</w:t>
      </w:r>
    </w:p>
    <w:p>
      <w:pPr>
        <w:pStyle w:val="FirstParagraph"/>
      </w:pPr>
      <w:r>
        <w:t xml:space="preserve">The atmosphere in Fat Marcus’s office was charged with a palpable sense of urgency as Tony Sicily took his seat across from his lawyer and Nayib, the private investigator whose recent findings promised to turn the tide in Tony’s favor. The office, usually a place of legal strategizing and client consultations, felt more like a command center on the brink of a major breakthrough. Walls lined with law books and framed degrees bore silent witness to the gravity of the discussion about to unfold.</w:t>
      </w:r>
    </w:p>
    <w:p>
      <w:pPr>
        <w:pStyle w:val="BodyText"/>
      </w:pPr>
      <w:r>
        <w:t xml:space="preserve">Fat Marcus, his expression a mix of gravitas and cautious optimism, initiated the briefing.</w:t>
      </w:r>
      <w:r>
        <w:t xml:space="preserve"> </w:t>
      </w:r>
      <w:r>
        <w:t xml:space="preserve">“</w:t>
      </w:r>
      <w:r>
        <w:t xml:space="preserve">Tony, Nayib has made some significant discoveries about Rocco, Rosario, and some dubious operations by the ATF,</w:t>
      </w:r>
      <w:r>
        <w:t xml:space="preserve">”</w:t>
      </w:r>
      <w:r>
        <w:t xml:space="preserve"> </w:t>
      </w:r>
      <w:r>
        <w:t xml:space="preserve">he announced, setting the stage for a meeting that could redefine Tony’s legal battle.</w:t>
      </w:r>
    </w:p>
    <w:p>
      <w:pPr>
        <w:pStyle w:val="BodyText"/>
      </w:pPr>
      <w:r>
        <w:t xml:space="preserve">Nayib, with the meticulousness of a seasoned detective, laid out the findings. His investigation had unearthed not just dirt on Tony’s adversaries but a damning audit of the ATF’s operations as well. The details were staggering, painting a picture of deep-rooted corruption and malfeasance that could potentially shift the narrative of Tony’s case.</w:t>
      </w:r>
    </w:p>
    <w:p>
      <w:pPr>
        <w:pStyle w:val="BodyText"/>
      </w:pPr>
      <w:r>
        <w:t xml:space="preserve">Tony, leaning forward, his focus sharpened by the prospect of vindication, questioned the strategic application of this explosive information.</w:t>
      </w:r>
      <w:r>
        <w:t xml:space="preserve"> </w:t>
      </w:r>
      <w:r>
        <w:t xml:space="preserve">“</w:t>
      </w:r>
      <w:r>
        <w:t xml:space="preserve">Can we leverage any of these revelations during the trial?</w:t>
      </w:r>
      <w:r>
        <w:t xml:space="preserve">”</w:t>
      </w:r>
      <w:r>
        <w:t xml:space="preserve"> </w:t>
      </w:r>
      <w:r>
        <w:t xml:space="preserve">he asked, his voice tinged with both hope and a hunger for justice.</w:t>
      </w:r>
    </w:p>
    <w:p>
      <w:pPr>
        <w:pStyle w:val="BodyText"/>
      </w:pPr>
      <w:r>
        <w:t xml:space="preserve">Nayib’s revelation about the cashier’s check Tony had given to Rocco was particularly damning. Traced to a Key Biscayne bank account under a company controlled by Rosario, it unraveled Rocco’s past as a felon turned ATF informant through a plea deal. This piece of information alone could significantly impact Tony’s defense strategy.</w:t>
      </w:r>
    </w:p>
    <w:p>
      <w:pPr>
        <w:pStyle w:val="BodyText"/>
      </w:pPr>
      <w:r>
        <w:t xml:space="preserve">The discussion then veered towards the ATF audit, which exposed staggering mismanagement, including millions of cartons of cigarettes unaccounted for and substantial funds misappropriated over several years. The implications were enormous, suggesting systemic issues that could lend weight to Tony’s defense.</w:t>
      </w:r>
    </w:p>
    <w:p>
      <w:pPr>
        <w:pStyle w:val="BodyText"/>
      </w:pPr>
      <w:r>
        <w:t xml:space="preserve">“</w:t>
      </w:r>
      <w:r>
        <w:t xml:space="preserve">Can we leverage any of these revelations during the trial?</w:t>
      </w:r>
      <w:r>
        <w:t xml:space="preserve">”</w:t>
      </w:r>
      <w:r>
        <w:t xml:space="preserve"> </w:t>
      </w:r>
      <w:r>
        <w:t xml:space="preserve">Tony pressed again, eager to explore every avenue that could bolster his case. The urgency in his voice underscored his desperation for any edge that could be used in his favor.</w:t>
      </w:r>
    </w:p>
    <w:p>
      <w:pPr>
        <w:pStyle w:val="BodyText"/>
      </w:pPr>
      <w:r>
        <w:t xml:space="preserve">Marcus, however, hesitated, his uncertainty a reflection of the complex legal considerations at play.</w:t>
      </w:r>
      <w:r>
        <w:t xml:space="preserve"> </w:t>
      </w:r>
      <w:r>
        <w:t xml:space="preserve">“</w:t>
      </w:r>
      <w:r>
        <w:t xml:space="preserve">I need to consult with the prosecutor,</w:t>
      </w:r>
      <w:r>
        <w:t xml:space="preserve">”</w:t>
      </w:r>
      <w:r>
        <w:t xml:space="preserve"> </w:t>
      </w:r>
      <w:r>
        <w:t xml:space="preserve">he admitted, his words not providing the assurance Tony sought. This admission left Tony frustrated, questioning the effectiveness of his legal representation, particularly given Marcus’s need to confirm strategies with Prosecutor Arsenal.</w:t>
      </w:r>
    </w:p>
    <w:p>
      <w:pPr>
        <w:pStyle w:val="BodyText"/>
      </w:pPr>
      <w:r>
        <w:t xml:space="preserve">Tony’s insistence on summoning Rocco and Rosario to the stand was a bold move, reflecting his determination to confront his accusers head-on.</w:t>
      </w:r>
      <w:r>
        <w:t xml:space="preserve"> </w:t>
      </w:r>
      <w:r>
        <w:t xml:space="preserve">“</w:t>
      </w:r>
      <w:r>
        <w:t xml:space="preserve">They need to answer for their actions,</w:t>
      </w:r>
      <w:r>
        <w:t xml:space="preserve">”</w:t>
      </w:r>
      <w:r>
        <w:t xml:space="preserve"> </w:t>
      </w:r>
      <w:r>
        <w:t xml:space="preserve">Tony stated, his resolve unwavering.</w:t>
      </w:r>
    </w:p>
    <w:p>
      <w:pPr>
        <w:pStyle w:val="BodyText"/>
      </w:pPr>
      <w:r>
        <w:t xml:space="preserve">As the meeting concluded, Tony stepped out of Marcus’s office back into the bustling city, the revelations from Nayib swirling in his mind. The battle ahead was daunting, yet the information unearthed offered a glimmer of hope, a potential chink in the armor of the prosecution’s case. Armed with this new knowledge, Tony Sicily was more determined than ever to clear his name, to challenge the forces arrayed against him with every tool at his disposal. The fight for his freedom and reputation was far from over, and Tony, bolstered by the promise of potentially game-changing evidence, was ready to face the challenges ahead with renewed vigor and resolve.</w:t>
      </w:r>
    </w:p>
    <w:bookmarkEnd w:id="45"/>
    <w:bookmarkStart w:id="46" w:name="chapter-26"/>
    <w:p>
      <w:pPr>
        <w:pStyle w:val="Heading1"/>
      </w:pPr>
      <w:r>
        <w:t xml:space="preserve">Chapter 26</w:t>
      </w:r>
    </w:p>
    <w:p>
      <w:pPr>
        <w:pStyle w:val="FirstParagraph"/>
      </w:pPr>
      <w:r>
        <w:t xml:space="preserve">The relentless ticking of the clock in Tony Sicily’s living room seemed to echo the mounting pressures and the dwindling time as he navigated the labyrinth of his legal defense. The unexpected call from Fat Marcus, laden with financial implications, further compounded Tony’s stress. The news of requiring an additional $15,000 to bring on a new attorney specialized in crafting pivotal motions was a blow, not just to Tony’s dwindling resources but to his morale. The relentless financial bleed was a stark reminder of the high costs of justice, or in Tony’s case, the fight to prove his innocence.</w:t>
      </w:r>
    </w:p>
    <w:p>
      <w:pPr>
        <w:pStyle w:val="BodyText"/>
      </w:pPr>
      <w:r>
        <w:t xml:space="preserve">Seated in his dimly lit living room, the weight of Marcus’s suggestion hung heavily in the air. Enlisting Rosario as a defense witness was a gambit that Tony viewed with deep skepticism. His voice, laden with concern and a hint of frustration, carried his apprehension.</w:t>
      </w:r>
      <w:r>
        <w:t xml:space="preserve"> </w:t>
      </w:r>
      <w:r>
        <w:t xml:space="preserve">“</w:t>
      </w:r>
      <w:r>
        <w:t xml:space="preserve">It’s risky. Warning him might just push him further out of reach.</w:t>
      </w:r>
      <w:r>
        <w:t xml:space="preserve">”</w:t>
      </w:r>
      <w:r>
        <w:t xml:space="preserve"> </w:t>
      </w:r>
      <w:r>
        <w:t xml:space="preserve">His words were more than just a dismissal of a potential strategy; they were a reflection of his growing doubts about the direction and effectiveness of his defense.</w:t>
      </w:r>
    </w:p>
    <w:p>
      <w:pPr>
        <w:pStyle w:val="BodyText"/>
      </w:pPr>
      <w:r>
        <w:t xml:space="preserve">Tony’s skepticism wasn’t unfounded. His experience had taught him that the line between friend and foe was blurred in the shadows of legal and illegal dealings. The suggestion to bring Rosario into the fold, potentially alerting him and giving him a chance to disappear, seemed to Tony a misstep that could irreversibly harm his case. It was a risk that seemed to outweigh the potential benefit, a gamble on the unpredictable nature of human behavior under pressure.</w:t>
      </w:r>
    </w:p>
    <w:p>
      <w:pPr>
        <w:pStyle w:val="BodyText"/>
      </w:pPr>
      <w:r>
        <w:t xml:space="preserve">This conversation with Marcus, though brief, was a stark illumination of the complexities and challenges of mounting a defense in the face of overwhelming odds. Each decision, each strategy proposed, was a piece in the intricate puzzle of the legal battle, where the stakes were nothing less than Tony’s freedom and future.</w:t>
      </w:r>
    </w:p>
    <w:p>
      <w:pPr>
        <w:pStyle w:val="BodyText"/>
      </w:pPr>
      <w:r>
        <w:t xml:space="preserve">As the call ended, Tony was left alone with his thoughts, the silence of the room amplifying the turmoil within. The path ahead seemed fraught with uncertainties and potential pitfalls. Tony’s trust in Marcus, once solid, was now tinged with doubts, his confidence in their chosen strategies eroded by the realities of their precarious situation.</w:t>
      </w:r>
    </w:p>
    <w:p>
      <w:pPr>
        <w:pStyle w:val="BodyText"/>
      </w:pPr>
      <w:r>
        <w:t xml:space="preserve">The suggestion to involve Rosario, a move that could potentially backfire and drive a key figure further into the shadows, was a vivid reminder of the delicate balance they needed to maintain. In the high-stakes game of legal defense, where every move was scrutinized and every strategy could have far-reaching consequences, Tony found himself questioning not just the plans laid out before him but the very alliances he had formed in his quest for exoneration.</w:t>
      </w:r>
    </w:p>
    <w:p>
      <w:pPr>
        <w:pStyle w:val="BodyText"/>
      </w:pPr>
      <w:r>
        <w:t xml:space="preserve">As the night wore on, Tony’s resolve hardened. Despite the setbacks and the growing list of challenges, his determination to fight, to seek out every possible avenue for vindication, remained undimmed. The journey ahead was uncertain, but Tony Sicily was not one to back down. With each passing moment, each new hurdle, his resolve to clear his name and reclaim his life from the clutches of a system that seemed poised against him only grew stronger. The battle for his innocence was far from over, and Tony was prepared to face whatever lay ahead with courage and a steadfast commitment to fight for the truth.</w:t>
      </w:r>
    </w:p>
    <w:bookmarkEnd w:id="46"/>
    <w:bookmarkStart w:id="47" w:name="chapter-27"/>
    <w:p>
      <w:pPr>
        <w:pStyle w:val="Heading1"/>
      </w:pPr>
      <w:r>
        <w:t xml:space="preserve">Chapter 27</w:t>
      </w:r>
    </w:p>
    <w:p>
      <w:pPr>
        <w:pStyle w:val="FirstParagraph"/>
      </w:pPr>
      <w:r>
        <w:t xml:space="preserve">In the plush, well-appointed living room of Rocco’s Coral Gables mansion, Fat Marcus found himself at the epicenter of a negotiation that could alter the course of Tony Sicily’s legal battle. The air was thick with the scent of opulence, mingled with a hint of treachery as Marcus initiated a discussion that would pivot more on personal enrichment than on the principles of justice he was sworn to uphold.</w:t>
      </w:r>
    </w:p>
    <w:p>
      <w:pPr>
        <w:pStyle w:val="BodyText"/>
      </w:pPr>
      <w:r>
        <w:t xml:space="preserve">“</w:t>
      </w:r>
      <w:r>
        <w:t xml:space="preserve">Lydia, hope all’s well. I need to discuss Tony Sicily’s situation with Rocco and Rosario. Can we arrange that?</w:t>
      </w:r>
      <w:r>
        <w:t xml:space="preserve">”</w:t>
      </w:r>
      <w:r>
        <w:t xml:space="preserve"> </w:t>
      </w:r>
      <w:r>
        <w:t xml:space="preserve">Marcus had proposed over the phone, his voice betraying none of the duplicity that lay beneath his request. Lydia’s prompt agreement and scheduling of the meeting for Thursday at 10 a.m. set the stage for a clandestine gathering that would unfold within the walls of affluence that Rocco called home.</w:t>
      </w:r>
    </w:p>
    <w:p>
      <w:pPr>
        <w:pStyle w:val="BodyText"/>
      </w:pPr>
      <w:r>
        <w:t xml:space="preserve">As Marcus was ushered into the mansion, the contrast between Tony’s dire circumstances and the luxury that surrounded Rocco and Rosario was stark. Seated amidst the opulent decor, Marcus didn’t waste time in laying out the stakes at hand. He detailed Tony’s defense strategy, emphasizing the evidence Tony had amassed against Rocco and Rosario. Marcus painted a vivid picture of the potential fallout, a scandal that could tarnish their reputations and expose their clandestine operations to public scrutiny.</w:t>
      </w:r>
    </w:p>
    <w:p>
      <w:pPr>
        <w:pStyle w:val="BodyText"/>
      </w:pPr>
      <w:r>
        <w:t xml:space="preserve">Rocco, a man accustomed to navigating the murky waters of legality and survival, recognized an opportunity. With the ease of someone who had faced—and overcome—numerous challenges, he proposed a solution that would secure their positions while undermining Tony’s defense. The suggestion was simple yet sinister: a financial incentive for Marcus to subtly sabotage Tony’s case.</w:t>
      </w:r>
    </w:p>
    <w:p>
      <w:pPr>
        <w:pStyle w:val="BodyText"/>
      </w:pPr>
      <w:r>
        <w:t xml:space="preserve">The deal was sealed not with the formality of contracts but with a handshake, an exchange as old as time, symbolizing agreement and complicity. Marcus, with this gesture, crossed a line from advocate to adversary, betraying Tony’s trust for a sum that, to him, outweighed the sanctity of his professional oath.</w:t>
      </w:r>
    </w:p>
    <w:p>
      <w:pPr>
        <w:pStyle w:val="BodyText"/>
      </w:pPr>
      <w:r>
        <w:t xml:space="preserve">As Marcus left the mansion, the warmth of the Florida sun did little to dispel the cold calculation of his actions. The meeting, conducted under the guise of legal strategizing, was in truth a negotiation of betrayal, a pact that placed personal gain above the duty owed to a client fighting for his freedom.</w:t>
      </w:r>
    </w:p>
    <w:p>
      <w:pPr>
        <w:pStyle w:val="BodyText"/>
      </w:pPr>
      <w:r>
        <w:t xml:space="preserve">This turn of events marked a pivotal moment in Tony’s case, a betrayal that, though unbeknownst to him, would significantly impact the trajectory of his defense. Marcus, once a beacon of hope in Tony’s quest for justice, had become a mercenary, selling his allegiance to the highest bidder. The implications of this betrayal would unfold in the courtroom, where the scales of justice would be unwittingly tipped by the greed and duplicity that had infiltrated the ranks of those Tony had trusted to defend his rights and his future.</w:t>
      </w:r>
    </w:p>
    <w:bookmarkEnd w:id="47"/>
    <w:bookmarkStart w:id="48" w:name="chapter-28"/>
    <w:p>
      <w:pPr>
        <w:pStyle w:val="Heading1"/>
      </w:pPr>
      <w:r>
        <w:t xml:space="preserve">Chapter 28</w:t>
      </w:r>
    </w:p>
    <w:p>
      <w:pPr>
        <w:pStyle w:val="FirstParagraph"/>
      </w:pPr>
      <w:r>
        <w:t xml:space="preserve">The air in Fat Marcus’s office was heavy with the unspoken, the thick tension of the impending trial hanging over them like a specter. Tony Sicily, ever the fighter, entered with a resolve that belied the undercurrents of betrayal that had already set the stage for his defense’s undoing. Unaware of the clandestine meetings and deals that had been struck at his expense, Tony was focused on the mechanics of his defense and the preservation of his integrity.</w:t>
      </w:r>
    </w:p>
    <w:p>
      <w:pPr>
        <w:pStyle w:val="BodyText"/>
      </w:pPr>
      <w:r>
        <w:t xml:space="preserve">“</w:t>
      </w:r>
      <w:r>
        <w:t xml:space="preserve">Tony, there’s a plea deal on the table from Arsenal. Plead guilty, and he’ll push for a lighter sentence, but you’d need to testify against Valerio,</w:t>
      </w:r>
      <w:r>
        <w:t xml:space="preserve">”</w:t>
      </w:r>
      <w:r>
        <w:t xml:space="preserve"> </w:t>
      </w:r>
      <w:r>
        <w:t xml:space="preserve">Marcus delivered the offer with a practiced neutrality, watching Tony closely for his reaction. This was a test, not just of Tony’s resolve but of Marcus’s ability to navigate the delicate dance of lawyerly obligations and personal gain.</w:t>
      </w:r>
    </w:p>
    <w:p>
      <w:pPr>
        <w:pStyle w:val="BodyText"/>
      </w:pPr>
      <w:r>
        <w:t xml:space="preserve">“</w:t>
      </w:r>
      <w:r>
        <w:t xml:space="preserve">And your response to that was…?</w:t>
      </w:r>
      <w:r>
        <w:t xml:space="preserve">”</w:t>
      </w:r>
      <w:r>
        <w:t xml:space="preserve"> </w:t>
      </w:r>
      <w:r>
        <w:t xml:space="preserve">Tony’s question was loaded, a test in its own right. He expected Marcus, his longtime confidant and defender, to have rejected the offer outright, standing firm in the face of prosecutorial pressure.</w:t>
      </w:r>
    </w:p>
    <w:p>
      <w:pPr>
        <w:pStyle w:val="BodyText"/>
      </w:pPr>
      <w:r>
        <w:t xml:space="preserve">“</w:t>
      </w:r>
      <w:r>
        <w:t xml:space="preserve">I’m obligated to present you with any offers from the prosecution,</w:t>
      </w:r>
      <w:r>
        <w:t xml:space="preserve">”</w:t>
      </w:r>
      <w:r>
        <w:t xml:space="preserve"> </w:t>
      </w:r>
      <w:r>
        <w:t xml:space="preserve">Marcus replied, a reminder of the legal formalities that governed their interactions, yet a veiled admission of his failure to dismiss the offer outright.</w:t>
      </w:r>
    </w:p>
    <w:p>
      <w:pPr>
        <w:pStyle w:val="BodyText"/>
      </w:pPr>
      <w:r>
        <w:t xml:space="preserve">“</w:t>
      </w:r>
      <w:r>
        <w:t xml:space="preserve">Then make it clear to him — I’m no informant,</w:t>
      </w:r>
      <w:r>
        <w:t xml:space="preserve">”</w:t>
      </w:r>
      <w:r>
        <w:t xml:space="preserve"> </w:t>
      </w:r>
      <w:r>
        <w:t xml:space="preserve">Tony declared, his voice firm, leaving no room for ambiguity. His refusal to play the role of informant was a line drawn in the sand, a testament to his principles in the face of adversity.</w:t>
      </w:r>
      <w:r>
        <w:t xml:space="preserve"> </w:t>
      </w:r>
      <w:r>
        <w:t xml:space="preserve">“</w:t>
      </w:r>
      <w:r>
        <w:t xml:space="preserve">What’s the status on our trial prep? Are the subpoenas for Rocco and Rosario in motion?</w:t>
      </w:r>
      <w:r>
        <w:t xml:space="preserve">”</w:t>
      </w:r>
      <w:r>
        <w:t xml:space="preserve"> </w:t>
      </w:r>
      <w:r>
        <w:t xml:space="preserve">Tony pressed on, eager to shift the focus to the tangible aspects of their defense strategy.</w:t>
      </w:r>
    </w:p>
    <w:p>
      <w:pPr>
        <w:pStyle w:val="BodyText"/>
      </w:pPr>
      <w:r>
        <w:t xml:space="preserve">“</w:t>
      </w:r>
      <w:r>
        <w:t xml:space="preserve">Yes, we’re on track. Everything will be set for the trial,</w:t>
      </w:r>
      <w:r>
        <w:t xml:space="preserve">”</w:t>
      </w:r>
      <w:r>
        <w:t xml:space="preserve"> </w:t>
      </w:r>
      <w:r>
        <w:t xml:space="preserve">Marcus reassured him, his words attempting to project confidence. Yet, beneath the surface, his assurance lacked the solidity that Tony yearned for, a veneer of certainty masking the duplicity that lay beneath.</w:t>
      </w:r>
    </w:p>
    <w:p>
      <w:pPr>
        <w:pStyle w:val="BodyText"/>
      </w:pPr>
      <w:r>
        <w:t xml:space="preserve">As Tony departed from Marcus’s office, he remained ensconced in his bubble of ignorance, his focus on the trial ahead and the battle for his innocence. Marcus, left alone in the wake of their meeting, reclined in his chair, a sense of satisfaction enveloping him as he contemplated his role in the unfolding drama. His machinations with Arsenal and the promises made to Rocco and Rosario weighed heavily on the scales of justice, tipping them away from Tony’s favor.</w:t>
      </w:r>
    </w:p>
    <w:p>
      <w:pPr>
        <w:pStyle w:val="BodyText"/>
      </w:pPr>
      <w:r>
        <w:t xml:space="preserve">Later, in the quiet of their home, Tony shared his misgivings with Angelina, his trusted confidante and partner. His instincts, honed through years of navigating the murky waters of business and legal entanglements, sensed a shift in Marcus’s loyalty. Angelina, ever the voice of reason and support, sought to allay his fears.</w:t>
      </w:r>
      <w:r>
        <w:t xml:space="preserve"> </w:t>
      </w:r>
      <w:r>
        <w:t xml:space="preserve">“</w:t>
      </w:r>
      <w:r>
        <w:t xml:space="preserve">He’s been in our corner for decades, Tony. Trust that he’ll come through,</w:t>
      </w:r>
      <w:r>
        <w:t xml:space="preserve">”</w:t>
      </w:r>
      <w:r>
        <w:t xml:space="preserve"> </w:t>
      </w:r>
      <w:r>
        <w:t xml:space="preserve">she counseled, her words meant to bolster his spirits and anchor him to the trust that had defined their relationship with Marcus over the years.</w:t>
      </w:r>
    </w:p>
    <w:p>
      <w:pPr>
        <w:pStyle w:val="BodyText"/>
      </w:pPr>
      <w:r>
        <w:t xml:space="preserve">Yet, as the night deepened and the shadows grew longer, Tony’s unease persisted, a gnawing sense of betrayal that refused to be quieted. The bond that had once seemed unbreakable now appeared fragile, vulnerable to the machinations of those he had trusted most. The trial loomed large on the horizon, a battleground where truth and deception would collide, with Tony’s fate hanging precariously in the balance.</w:t>
      </w:r>
    </w:p>
    <w:bookmarkEnd w:id="48"/>
    <w:bookmarkStart w:id="49" w:name="chapter-29"/>
    <w:p>
      <w:pPr>
        <w:pStyle w:val="Heading1"/>
      </w:pPr>
      <w:r>
        <w:t xml:space="preserve">Chapter 29</w:t>
      </w:r>
    </w:p>
    <w:p>
      <w:pPr>
        <w:pStyle w:val="FirstParagraph"/>
      </w:pPr>
      <w:r>
        <w:t xml:space="preserve">As dawn broke over Miami on that pivotal October morning, Tony and Angelina Sicily embarked on a journey that would define their future. Dressed impeccably, they epitomized strength and resilience; Tony’s navy blue Italian suit and Angelina’s eye-catching red dress were not just choices in attire but armor for the battle ahead. Their arrival at the federal court was a silent testament to their unity and determination in the face of adversity.</w:t>
      </w:r>
    </w:p>
    <w:p>
      <w:pPr>
        <w:pStyle w:val="BodyText"/>
      </w:pPr>
      <w:r>
        <w:t xml:space="preserve">Navigating through the stringent security of the courthouse, the tension was palpable, each step echoing on the marble floors as they made their way to the heart of their legal ordeal. Upon reaching the twelfth floor, they found Fat Marcus awaiting them, a beacon of legal guidance amidst the uncertainty that enveloped them.</w:t>
      </w:r>
    </w:p>
    <w:p>
      <w:pPr>
        <w:pStyle w:val="BodyText"/>
      </w:pPr>
      <w:r>
        <w:t xml:space="preserve">Marcus led them to their designated table on the left side of the courtroom, a strategic placement that offered both a clear view of the proceedings and a semblance of solidarity. He positioned himself on the aisle, with Tony beside him, a physical arrangement that mirrored their legal bond.</w:t>
      </w:r>
    </w:p>
    <w:p>
      <w:pPr>
        <w:pStyle w:val="BodyText"/>
      </w:pPr>
      <w:r>
        <w:t xml:space="preserve">Across from them, the prosecutor’s table was meticulously arranged, the stage set for the legal showdown that would unfold. The jury box stood empty, a silent jury awaiting the narratives that would sway their judgment. The centerpiece of the courtroom, Judge Donald Middleton’s bench, promised a forthcoming deliberation of justice, flanked by essential court personnel and laden with evidence pivotal to the case at hand.</w:t>
      </w:r>
    </w:p>
    <w:p>
      <w:pPr>
        <w:pStyle w:val="BodyText"/>
      </w:pPr>
      <w:r>
        <w:t xml:space="preserve">Assistant District Attorney Federico Arsenal, youthful yet determined, engaged in hushed discussions with his team, among them Pepe and Renato, the ATF agents whose testimonies were central to the charges against Tony. Their presence underscored the gravity of the accusations and the complex web of legal and moral questions that surrounded Tony’s case.</w:t>
      </w:r>
    </w:p>
    <w:p>
      <w:pPr>
        <w:pStyle w:val="BodyText"/>
      </w:pPr>
      <w:r>
        <w:t xml:space="preserve">As the court came to order, the reverence for Judge Middleton was evident, his arrival commanding attention and respect. His seasoned gaze swept across the courtroom, a prelude to the solemn proceedings about to commence. The introduction of the case against Tony Sicily, framed as a conspiracy involving allegedly stolen goods, set the tone for what was to be a contentious battle for truth and exoneration.</w:t>
      </w:r>
    </w:p>
    <w:p>
      <w:pPr>
        <w:pStyle w:val="BodyText"/>
      </w:pPr>
      <w:r>
        <w:t xml:space="preserve">However, as the trial progressed, it became painfully clear that Fat Marcus’s defense strategy was faltering. His efforts at arguing motions lacked the conviction and sharpness required, and his cross-examination of witnesses did little to dismantle the prosecution’s case. Arsenal, on the other hand, presented a compelling narrative, bolstered by carefully selected recordings of conversations involving Tony, painting a picture that seemed to corroborate the charges against him.</w:t>
      </w:r>
    </w:p>
    <w:p>
      <w:pPr>
        <w:pStyle w:val="BodyText"/>
      </w:pPr>
      <w:r>
        <w:t xml:space="preserve">The disparity in legal acumen between Marcus and Arsenal left Tony contemplating a drastic change in his defense team. The possibility of severing ties with Marcus loomed large, driven by the fear that his attorney’s shortcomings could irreversibly impact the trial’s outcome. Angelina, ever the pillar of support, urged patience, her faith in Marcus’s ability to turn the tide unwavering despite the day’s setbacks.</w:t>
      </w:r>
    </w:p>
    <w:p>
      <w:pPr>
        <w:pStyle w:val="BodyText"/>
      </w:pPr>
      <w:r>
        <w:t xml:space="preserve">As they left the courtroom, the weight of the day’s proceedings heavy upon them, Tony and Angelina faced an uncertain future. The path forward was fraught with challenges, but their resolve remained unshaken. Together, they stepped into the Miami sunshine, the battle for Tony’s innocence far from over, but their determination to fight on stronger than ever.</w:t>
      </w:r>
    </w:p>
    <w:bookmarkEnd w:id="49"/>
    <w:bookmarkStart w:id="50" w:name="chapter-30"/>
    <w:p>
      <w:pPr>
        <w:pStyle w:val="Heading1"/>
      </w:pPr>
      <w:r>
        <w:t xml:space="preserve">Chapter 30</w:t>
      </w:r>
    </w:p>
    <w:p>
      <w:pPr>
        <w:pStyle w:val="FirstParagraph"/>
      </w:pPr>
      <w:r>
        <w:t xml:space="preserve">The journey to the courthouse on that second day was marked by a palpable tension, a silent echo of the unresolved debates that had unsettled the evening before. Tony, clad once again in his meticulously chosen attire, was a figure of resolve, albeit shadowed by the doubts that plagued him regarding Fat Marcus’s ability to defend. Angelina, ever the beacon of support, continued to advocate for patience, her belief in Marcus’s capability unwavering despite the evidence of the previous day’s proceedings.</w:t>
      </w:r>
    </w:p>
    <w:p>
      <w:pPr>
        <w:pStyle w:val="BodyText"/>
      </w:pPr>
      <w:r>
        <w:t xml:space="preserve">Upon entering the courtroom, the gravity of the situation seemed magnified, the weight of expectation and the specter of consequence hanging heavily in the air. As proceedings commenced, it wasn’t long before Fat Marcus’s limitations as a legal tactician were laid bare for all to see. His attempt to introduce an unauthorized document to the jury was not just rebuffed but became a lesson in legal protocol, with Judge Middleton having to remind him of the foundational principles that govern courtroom procedure.</w:t>
      </w:r>
    </w:p>
    <w:p>
      <w:pPr>
        <w:pStyle w:val="BodyText"/>
      </w:pPr>
      <w:r>
        <w:t xml:space="preserve">Fat Marcus’s cross-examination efforts did little to inspire confidence. His reliance on Tony for guidance on which questions to pose underscored a lack of preparation and insight that was critical for a defense of this magnitude. The courtroom, a stage for legal expertise, was instead witness to a display of ineptitude that only served to undermine Tony’s position further.</w:t>
      </w:r>
    </w:p>
    <w:p>
      <w:pPr>
        <w:pStyle w:val="BodyText"/>
      </w:pPr>
      <w:r>
        <w:t xml:space="preserve">The testimony of Stefano Valerio, a pivotal moment in the trial, was a stark betrayal. Valerio, once aligned with Tony, now turned adversary, delivered testimony that not only contradicted previous statements but also cast a shadow of guilt over Tony. The claim that Tony had implied knowledge of the cigarettes being stolen, coupled with the denial of the return of a substantial sum erroneously wired to him, painted a picture of deceit and malfeasance.</w:t>
      </w:r>
    </w:p>
    <w:p>
      <w:pPr>
        <w:pStyle w:val="BodyText"/>
      </w:pPr>
      <w:r>
        <w:t xml:space="preserve">Attempts to bring Rocco to the stand, a strategy that might have offered some respite to Tony’s beleaguered defense, fell through as both Rocco and his wife became conspicuously absent, unreachable and effectively out of the legal reach, much to the detriment of Tony’s case.</w:t>
      </w:r>
    </w:p>
    <w:p>
      <w:pPr>
        <w:pStyle w:val="BodyText"/>
      </w:pPr>
      <w:r>
        <w:t xml:space="preserve">With the prosecution resting on the strength of Valerio’s testimony, Tony made the difficult decision to testify. This move, while risky, was born out of a necessity to counter the narrative that had been skillfully woven by Arsenal.</w:t>
      </w:r>
    </w:p>
    <w:p>
      <w:pPr>
        <w:pStyle w:val="BodyText"/>
      </w:pPr>
      <w:r>
        <w:t xml:space="preserve">However, Fat Marcus’s handling of Tony’s testimony did little to advance their cause. His questions, lacking depth and failing to address the heart of the allegations, left much to be desired. Arsenal, seizing the opportunity, embarked on a cross-examination that was both rigorous and incisive. Through pointed questions and references to Tony’s past encounters with the law, Arsenal sought to dismantle Tony’s credibility, casting him in a dubious light that threatened to sway the jury’s perception.</w:t>
      </w:r>
    </w:p>
    <w:p>
      <w:pPr>
        <w:pStyle w:val="BodyText"/>
      </w:pPr>
      <w:r>
        <w:t xml:space="preserve">Tony, steadfast in his defense, countered Arsenal’s insinuations with a sincerity and forthrightness that underscored his belief in his innocence. His challenge to Arsenal’s prosecutorial tactics, criticizing them as being more aligned with securing a conviction than uncovering the truth, marked a climactic point in the trial.</w:t>
      </w:r>
    </w:p>
    <w:p>
      <w:pPr>
        <w:pStyle w:val="BodyText"/>
      </w:pPr>
      <w:r>
        <w:t xml:space="preserve">As the courtroom drama unfolded, the stakes could not have been higher. Tony’s forthright defense against Arsenal’s calculated offensive left the jury with much to deliberate. The day’s proceedings closed on a note of uncertainty, with Tony’s fate precariously poised between the narratives of guilt and innocence that had been laid before them. The trial, a battleground of legal wits and moral convictions, had become a test of not just Tony’s fate, but of the very ideals of justice and truth.</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3T13:47:58Z</dcterms:created>
  <dcterms:modified xsi:type="dcterms:W3CDTF">2024-02-23T13:47:58Z</dcterms:modified>
</cp:coreProperties>
</file>

<file path=docProps/custom.xml><?xml version="1.0" encoding="utf-8"?>
<Properties xmlns="http://schemas.openxmlformats.org/officeDocument/2006/custom-properties" xmlns:vt="http://schemas.openxmlformats.org/officeDocument/2006/docPropsVTypes"/>
</file>